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14AA" w:rsidRPr="009066C3" w:rsidRDefault="009524DD" w:rsidP="009066C3">
      <w:pPr>
        <w:pStyle w:val="Heading1"/>
        <w:jc w:val="center"/>
        <w:rPr>
          <w:szCs w:val="36"/>
        </w:rPr>
      </w:pPr>
      <w:r>
        <w:rPr>
          <w:szCs w:val="36"/>
        </w:rPr>
        <w:t xml:space="preserve">    </w:t>
      </w:r>
      <w:r w:rsidR="001214AA" w:rsidRPr="009066C3">
        <w:rPr>
          <w:szCs w:val="36"/>
        </w:rPr>
        <w:t xml:space="preserve">Ethical </w:t>
      </w:r>
      <w:r w:rsidR="00A97352">
        <w:rPr>
          <w:szCs w:val="36"/>
        </w:rPr>
        <w:t>Issues</w:t>
      </w:r>
      <w:r w:rsidR="001214AA" w:rsidRPr="009066C3">
        <w:rPr>
          <w:szCs w:val="36"/>
        </w:rPr>
        <w:t xml:space="preserve"> in Business Organization</w:t>
      </w:r>
    </w:p>
    <w:p w:rsidR="008A5670" w:rsidRPr="008A5670" w:rsidRDefault="008A5670" w:rsidP="008A5670"/>
    <w:p w:rsidR="00691C8E" w:rsidRDefault="002C68B7" w:rsidP="009066C3">
      <w:pPr>
        <w:jc w:val="center"/>
      </w:pPr>
      <w:r>
        <w:t>Ibrahim Khalil</w:t>
      </w:r>
      <w:r w:rsidR="0096215D">
        <w:t>,</w:t>
      </w:r>
      <w:r w:rsidR="00973D00">
        <w:t xml:space="preserve"> </w:t>
      </w:r>
      <w:r>
        <w:t>Tulshi Chandra Das</w:t>
      </w:r>
      <w:r w:rsidR="0096215D">
        <w:t>,</w:t>
      </w:r>
      <w:r w:rsidR="00973D00">
        <w:t xml:space="preserve"> </w:t>
      </w:r>
      <w:r>
        <w:t>Maloy Kanti Sarker</w:t>
      </w:r>
    </w:p>
    <w:p w:rsidR="00E15AD2" w:rsidRDefault="00AB262A" w:rsidP="009066C3">
      <w:pPr>
        <w:jc w:val="center"/>
      </w:pPr>
      <w:r>
        <w:t>Undergraduates of</w:t>
      </w:r>
      <w:r w:rsidR="00E15AD2">
        <w:t xml:space="preserve"> Institute of Information Technology,</w:t>
      </w:r>
      <w:r w:rsidR="009041F1">
        <w:t xml:space="preserve"> University of Dhaka.</w:t>
      </w:r>
    </w:p>
    <w:p w:rsidR="00740EBC" w:rsidRDefault="00631C61" w:rsidP="00740EBC">
      <w:pPr>
        <w:jc w:val="center"/>
      </w:pPr>
      <w:r>
        <w:t>b</w:t>
      </w:r>
      <w:r w:rsidR="00740EBC">
        <w:t>sse0</w:t>
      </w:r>
      <w:r w:rsidR="000412CC">
        <w:t>804</w:t>
      </w:r>
      <w:r w:rsidR="00740EBC">
        <w:t>@iit.du.ac.bd,</w:t>
      </w:r>
      <w:r w:rsidR="00740EBC" w:rsidRPr="00740EBC">
        <w:t xml:space="preserve"> </w:t>
      </w:r>
      <w:r w:rsidR="00095D87">
        <w:t>b</w:t>
      </w:r>
      <w:r w:rsidR="00740EBC">
        <w:t>sse0811@iit.du.ac.bd,</w:t>
      </w:r>
      <w:r w:rsidR="00740EBC" w:rsidRPr="00740EBC">
        <w:t xml:space="preserve"> </w:t>
      </w:r>
      <w:r w:rsidR="00711317">
        <w:t>b</w:t>
      </w:r>
      <w:r w:rsidR="00740EBC">
        <w:t>sse08</w:t>
      </w:r>
      <w:r w:rsidR="000412CC">
        <w:t>34</w:t>
      </w:r>
      <w:r w:rsidR="00CA0456">
        <w:t>@iit.du.ac.bd</w:t>
      </w:r>
    </w:p>
    <w:p w:rsidR="00740EBC" w:rsidRDefault="00740EBC" w:rsidP="00740EBC">
      <w:pPr>
        <w:jc w:val="center"/>
      </w:pPr>
    </w:p>
    <w:p w:rsidR="00817886" w:rsidRDefault="006344C9" w:rsidP="00817886">
      <w:pPr>
        <w:jc w:val="center"/>
        <w:rPr>
          <w:rFonts w:cs="Times New Roman"/>
        </w:rPr>
      </w:pPr>
      <w:hyperlink r:id="rId8" w:history="1">
        <w:r w:rsidR="00615F3E" w:rsidRPr="00817886">
          <w:rPr>
            <w:rStyle w:val="Hyperlink"/>
            <w:rFonts w:cs="Times New Roman"/>
            <w:color w:val="000000" w:themeColor="text1"/>
            <w:u w:val="none"/>
          </w:rPr>
          <w:t xml:space="preserve">Rezvi </w:t>
        </w:r>
        <w:r w:rsidR="00615F3E" w:rsidRPr="00181276">
          <w:rPr>
            <w:rStyle w:val="Hyperlink"/>
            <w:rFonts w:cs="Times New Roman"/>
            <w:noProof/>
            <w:color w:val="000000" w:themeColor="text1"/>
            <w:u w:val="none"/>
          </w:rPr>
          <w:t>Shahariar</w:t>
        </w:r>
      </w:hyperlink>
    </w:p>
    <w:p w:rsidR="00817886" w:rsidRDefault="00615F3E" w:rsidP="00817886">
      <w:pPr>
        <w:jc w:val="center"/>
        <w:rPr>
          <w:color w:val="000000" w:themeColor="text1"/>
        </w:rPr>
      </w:pPr>
      <w:r w:rsidRPr="00615F3E">
        <w:rPr>
          <w:color w:val="000000" w:themeColor="text1"/>
        </w:rPr>
        <w:t>Assistant Professor</w:t>
      </w:r>
      <w:r w:rsidR="00817886">
        <w:rPr>
          <w:color w:val="000000" w:themeColor="text1"/>
        </w:rPr>
        <w:t>,</w:t>
      </w:r>
    </w:p>
    <w:p w:rsidR="0017187A" w:rsidRDefault="00817886" w:rsidP="009066C3">
      <w:pPr>
        <w:jc w:val="center"/>
        <w:rPr>
          <w:color w:val="000000" w:themeColor="text1"/>
        </w:rPr>
      </w:pPr>
      <w:r>
        <w:rPr>
          <w:color w:val="000000" w:themeColor="text1"/>
        </w:rPr>
        <w:t xml:space="preserve">Institute of Information </w:t>
      </w:r>
      <w:r w:rsidR="00531A2B">
        <w:rPr>
          <w:color w:val="000000" w:themeColor="text1"/>
        </w:rPr>
        <w:t>Technology</w:t>
      </w:r>
      <w:r>
        <w:rPr>
          <w:color w:val="000000" w:themeColor="text1"/>
        </w:rPr>
        <w:t xml:space="preserve">, </w:t>
      </w:r>
      <w:r w:rsidR="00531A2B">
        <w:rPr>
          <w:color w:val="000000" w:themeColor="text1"/>
        </w:rPr>
        <w:t>University</w:t>
      </w:r>
      <w:r w:rsidR="00A35D1A">
        <w:rPr>
          <w:color w:val="000000" w:themeColor="text1"/>
        </w:rPr>
        <w:t xml:space="preserve"> of Dhaka</w:t>
      </w:r>
    </w:p>
    <w:p w:rsidR="006D2D68" w:rsidRDefault="006D2D68" w:rsidP="009066C3">
      <w:pPr>
        <w:jc w:val="center"/>
        <w:rPr>
          <w:color w:val="000000" w:themeColor="text1"/>
        </w:rPr>
      </w:pPr>
    </w:p>
    <w:p w:rsidR="006D2D68" w:rsidRDefault="006D2D68" w:rsidP="009066C3">
      <w:pPr>
        <w:jc w:val="center"/>
        <w:sectPr w:rsidR="006D2D68" w:rsidSect="0031313E">
          <w:headerReference w:type="default" r:id="rId9"/>
          <w:type w:val="continuous"/>
          <w:pgSz w:w="12240" w:h="15840"/>
          <w:pgMar w:top="1440" w:right="1440" w:bottom="1440" w:left="1440" w:header="720" w:footer="720" w:gutter="0"/>
          <w:cols w:space="720"/>
          <w:docGrid w:linePitch="360"/>
        </w:sectPr>
      </w:pPr>
    </w:p>
    <w:p w:rsidR="00A401AC" w:rsidRDefault="008A2E7A" w:rsidP="00CE45B3">
      <w:r w:rsidRPr="008A2E7A">
        <w:rPr>
          <w:b/>
        </w:rPr>
        <w:lastRenderedPageBreak/>
        <w:t>Abstract:</w:t>
      </w:r>
      <w:r w:rsidR="003832DB" w:rsidRPr="003832DB">
        <w:t xml:space="preserve"> </w:t>
      </w:r>
      <w:r w:rsidR="00765D71">
        <w:t xml:space="preserve">Ethics in business organizations has become a major concern </w:t>
      </w:r>
      <w:r w:rsidR="00765D71" w:rsidRPr="00181276">
        <w:rPr>
          <w:noProof/>
        </w:rPr>
        <w:t>now</w:t>
      </w:r>
      <w:r w:rsidR="00181276">
        <w:rPr>
          <w:noProof/>
        </w:rPr>
        <w:t>a</w:t>
      </w:r>
      <w:r w:rsidR="00765D71" w:rsidRPr="00181276">
        <w:rPr>
          <w:noProof/>
        </w:rPr>
        <w:t>days</w:t>
      </w:r>
      <w:r w:rsidR="00765D71">
        <w:t>.</w:t>
      </w:r>
      <w:r w:rsidR="00AE7BC5">
        <w:t xml:space="preserve"> This survey </w:t>
      </w:r>
      <w:r w:rsidR="00AE7BC5" w:rsidRPr="00181276">
        <w:rPr>
          <w:noProof/>
        </w:rPr>
        <w:t>collect</w:t>
      </w:r>
      <w:r w:rsidR="00181276">
        <w:rPr>
          <w:noProof/>
        </w:rPr>
        <w:t>s</w:t>
      </w:r>
      <w:r w:rsidR="00AE7BC5">
        <w:t xml:space="preserve"> </w:t>
      </w:r>
      <w:r w:rsidR="00F35EE2">
        <w:t>data on different ethical perspectives in business organizations</w:t>
      </w:r>
      <w:r w:rsidR="00DE1B12">
        <w:t xml:space="preserve"> and </w:t>
      </w:r>
      <w:r w:rsidR="00DE1B12" w:rsidRPr="00251D89">
        <w:rPr>
          <w:noProof/>
        </w:rPr>
        <w:t>analyze</w:t>
      </w:r>
      <w:r w:rsidR="00251D89">
        <w:rPr>
          <w:noProof/>
        </w:rPr>
        <w:t>s</w:t>
      </w:r>
      <w:r w:rsidR="00DE1B12">
        <w:t xml:space="preserve"> ethical issues maintained by organizations.</w:t>
      </w:r>
      <w:r w:rsidR="008B02D9">
        <w:t xml:space="preserve"> Through this </w:t>
      </w:r>
      <w:r w:rsidR="008B02D9" w:rsidRPr="00181276">
        <w:rPr>
          <w:noProof/>
        </w:rPr>
        <w:t>survey</w:t>
      </w:r>
      <w:r w:rsidR="00181276">
        <w:rPr>
          <w:noProof/>
        </w:rPr>
        <w:t>,</w:t>
      </w:r>
      <w:r w:rsidR="008B02D9">
        <w:t xml:space="preserve"> we want to </w:t>
      </w:r>
      <w:r w:rsidR="003832DB">
        <w:t xml:space="preserve">identify how the code of ethics </w:t>
      </w:r>
      <w:r w:rsidR="003832DB" w:rsidRPr="00181276">
        <w:rPr>
          <w:noProof/>
        </w:rPr>
        <w:t>help</w:t>
      </w:r>
      <w:r w:rsidR="00181276">
        <w:rPr>
          <w:noProof/>
        </w:rPr>
        <w:t>s</w:t>
      </w:r>
      <w:r w:rsidR="003832DB">
        <w:t xml:space="preserve"> the organization to maintain business policy</w:t>
      </w:r>
      <w:r w:rsidR="008B02D9">
        <w:t xml:space="preserve">, </w:t>
      </w:r>
      <w:r w:rsidR="003832DB">
        <w:t>the importance of trained ethical be</w:t>
      </w:r>
      <w:r w:rsidR="00CE45B3">
        <w:t xml:space="preserve">havior. We also </w:t>
      </w:r>
      <w:r w:rsidR="003832DB">
        <w:t xml:space="preserve">analyze how </w:t>
      </w:r>
      <w:r w:rsidR="00CE45B3" w:rsidRPr="0010249C">
        <w:rPr>
          <w:noProof/>
        </w:rPr>
        <w:t>ethical</w:t>
      </w:r>
      <w:r w:rsidR="00CE45B3">
        <w:t xml:space="preserve"> behavior is treated in </w:t>
      </w:r>
      <w:r w:rsidR="003832DB">
        <w:t>organizations</w:t>
      </w:r>
      <w:r w:rsidR="00CE45B3">
        <w:t xml:space="preserve">. We </w:t>
      </w:r>
      <w:r w:rsidR="003832DB">
        <w:t>assess the value of ethical behavior in decision making in organizations.</w:t>
      </w:r>
      <w:r w:rsidR="00CE45B3">
        <w:t xml:space="preserve"> By this survey, we </w:t>
      </w:r>
      <w:r w:rsidR="003832DB">
        <w:t>rummage how managers behave with their employees in organizations.</w:t>
      </w:r>
      <w:r w:rsidR="00CE45B3">
        <w:t xml:space="preserve"> This survey</w:t>
      </w:r>
      <w:r w:rsidR="003832DB">
        <w:t xml:space="preserve"> </w:t>
      </w:r>
      <w:r w:rsidR="003832DB" w:rsidRPr="00251D89">
        <w:rPr>
          <w:noProof/>
        </w:rPr>
        <w:t>identif</w:t>
      </w:r>
      <w:r w:rsidR="00251D89">
        <w:rPr>
          <w:noProof/>
        </w:rPr>
        <w:t>ies</w:t>
      </w:r>
      <w:r w:rsidR="003832DB">
        <w:t xml:space="preserve"> how ethical issues varies organizations to organizations.</w:t>
      </w:r>
    </w:p>
    <w:p w:rsidR="00C06F39" w:rsidRDefault="00C06F39" w:rsidP="00CE45B3"/>
    <w:p w:rsidR="007E7DFE" w:rsidRDefault="0065113F" w:rsidP="00024838">
      <w:pPr>
        <w:pStyle w:val="Heading1"/>
        <w:jc w:val="center"/>
      </w:pPr>
      <w:r w:rsidRPr="00C505FC">
        <w:rPr>
          <w:b w:val="0"/>
        </w:rPr>
        <w:t>I</w:t>
      </w:r>
      <w:r>
        <w:t>.</w:t>
      </w:r>
      <w:r w:rsidR="00C505FC">
        <w:t xml:space="preserve"> </w:t>
      </w:r>
      <w:r w:rsidR="00A401AC" w:rsidRPr="00C5316F">
        <w:t>Introduction</w:t>
      </w:r>
    </w:p>
    <w:p w:rsidR="00AF4D11" w:rsidRDefault="00F83755" w:rsidP="002028A7">
      <w:r>
        <w:t xml:space="preserve">There are many ethical issues in </w:t>
      </w:r>
      <w:r w:rsidR="0010249C">
        <w:t xml:space="preserve">the </w:t>
      </w:r>
      <w:r w:rsidRPr="0010249C">
        <w:rPr>
          <w:noProof/>
        </w:rPr>
        <w:t>workplace</w:t>
      </w:r>
      <w:r w:rsidR="007E7DFE">
        <w:t xml:space="preserve"> </w:t>
      </w:r>
      <w:hyperlink w:anchor="_1._List_of" w:history="1">
        <w:r w:rsidR="007E7DFE" w:rsidRPr="001A6AA1">
          <w:t>[1]</w:t>
        </w:r>
      </w:hyperlink>
      <w:r>
        <w:t>.</w:t>
      </w:r>
      <w:r w:rsidR="00E35EF4">
        <w:t xml:space="preserve"> The way hard works, intelligent idea</w:t>
      </w:r>
      <w:r w:rsidR="0052012E">
        <w:t>s</w:t>
      </w:r>
      <w:r w:rsidR="00E35EF4">
        <w:t>, decision making are important for an organization</w:t>
      </w:r>
      <w:r w:rsidR="0052012E">
        <w:t>’s success</w:t>
      </w:r>
      <w:r w:rsidR="00E35EF4">
        <w:t xml:space="preserve">, </w:t>
      </w:r>
      <w:r w:rsidR="0052012E">
        <w:t>defining</w:t>
      </w:r>
      <w:r w:rsidR="00E35EF4">
        <w:t xml:space="preserve"> and maintaining a proper ethical policy is also important</w:t>
      </w:r>
      <w:r w:rsidR="002A18D3">
        <w:t xml:space="preserve"> as well</w:t>
      </w:r>
      <w:r w:rsidR="00E35EF4">
        <w:t xml:space="preserve">. The lack of practicing of </w:t>
      </w:r>
      <w:r w:rsidR="00E35EF4" w:rsidRPr="001665E9">
        <w:rPr>
          <w:noProof/>
        </w:rPr>
        <w:t>code</w:t>
      </w:r>
      <w:r w:rsidR="00E35EF4">
        <w:t xml:space="preserve"> of ethics</w:t>
      </w:r>
      <w:r w:rsidR="0052012E">
        <w:t xml:space="preserve"> in</w:t>
      </w:r>
      <w:r w:rsidR="00E35EF4">
        <w:t xml:space="preserve"> an organi</w:t>
      </w:r>
      <w:r w:rsidR="00E937DC">
        <w:t>zation makes its employees dull, e</w:t>
      </w:r>
      <w:r w:rsidR="00E35EF4">
        <w:t>mployees cannot be</w:t>
      </w:r>
      <w:r w:rsidR="004B4658">
        <w:t xml:space="preserve"> </w:t>
      </w:r>
      <w:r w:rsidR="00E35EF4">
        <w:t>motivated</w:t>
      </w:r>
      <w:r w:rsidR="004B4658">
        <w:t xml:space="preserve"> much</w:t>
      </w:r>
      <w:r w:rsidR="00E35EF4">
        <w:t xml:space="preserve"> themselves in working sectors.</w:t>
      </w:r>
      <w:r w:rsidR="00181D7B">
        <w:t xml:space="preserve"> </w:t>
      </w:r>
      <w:r w:rsidR="000B76F0">
        <w:t>A</w:t>
      </w:r>
      <w:r w:rsidR="00227AAF">
        <w:t xml:space="preserve"> standard code of conduct concerns an individual’s moral judgments about right and wrong</w:t>
      </w:r>
      <w:r w:rsidR="00143056">
        <w:t xml:space="preserve"> behavior</w:t>
      </w:r>
      <w:r w:rsidR="000B76F0">
        <w:t>.</w:t>
      </w:r>
      <w:r w:rsidR="00A76186">
        <w:t xml:space="preserve"> </w:t>
      </w:r>
      <w:r w:rsidR="00142D87">
        <w:lastRenderedPageBreak/>
        <w:t>Besides</w:t>
      </w:r>
      <w:r w:rsidR="00A76186">
        <w:t xml:space="preserve">, </w:t>
      </w:r>
      <w:r w:rsidR="00A76186" w:rsidRPr="001665E9">
        <w:rPr>
          <w:noProof/>
        </w:rPr>
        <w:t>organization</w:t>
      </w:r>
      <w:r w:rsidR="00A76186">
        <w:t xml:space="preserve"> can </w:t>
      </w:r>
      <w:r w:rsidR="00EF1BCF">
        <w:t>achieve</w:t>
      </w:r>
      <w:r w:rsidR="00CC6D84">
        <w:t xml:space="preserve"> consumer loyalty</w:t>
      </w:r>
      <w:r w:rsidR="009571E8">
        <w:t xml:space="preserve"> </w:t>
      </w:r>
      <w:r w:rsidR="009571E8" w:rsidRPr="001665E9">
        <w:rPr>
          <w:noProof/>
        </w:rPr>
        <w:t>and</w:t>
      </w:r>
      <w:r w:rsidR="009571E8">
        <w:t xml:space="preserve"> trust</w:t>
      </w:r>
      <w:r w:rsidR="00CC6D84">
        <w:t xml:space="preserve"> through ethical </w:t>
      </w:r>
      <w:r w:rsidR="00252C68">
        <w:t>practices</w:t>
      </w:r>
      <w:r w:rsidR="00B50E44">
        <w:t>.</w:t>
      </w:r>
      <w:r w:rsidR="00731F44">
        <w:t xml:space="preserve"> </w:t>
      </w:r>
      <w:r w:rsidR="006003EE">
        <w:t>In addition, the o</w:t>
      </w:r>
      <w:r w:rsidR="00121CC2">
        <w:t>rganization</w:t>
      </w:r>
      <w:r w:rsidR="00034360">
        <w:t>’s corporate value</w:t>
      </w:r>
      <w:r w:rsidR="0001746D">
        <w:t xml:space="preserve"> gets increased.</w:t>
      </w:r>
      <w:r w:rsidR="00121CC2">
        <w:t xml:space="preserve"> </w:t>
      </w:r>
      <w:r w:rsidR="00087800">
        <w:t>Where there is no</w:t>
      </w:r>
      <w:r w:rsidR="003754CA">
        <w:t xml:space="preserve"> </w:t>
      </w:r>
      <w:r w:rsidR="00C67BF8">
        <w:t>code of e</w:t>
      </w:r>
      <w:r w:rsidR="00C67BF8" w:rsidRPr="001665E9">
        <w:rPr>
          <w:noProof/>
        </w:rPr>
        <w:t>thics,</w:t>
      </w:r>
      <w:r w:rsidR="00E35EF4">
        <w:t xml:space="preserve"> </w:t>
      </w:r>
      <w:r w:rsidR="0086797A">
        <w:t>t</w:t>
      </w:r>
      <w:r w:rsidR="00365B08">
        <w:t>he</w:t>
      </w:r>
      <w:r w:rsidR="005E5A12">
        <w:t xml:space="preserve"> business organization always</w:t>
      </w:r>
      <w:r w:rsidR="00365B08">
        <w:t xml:space="preserve"> goes through</w:t>
      </w:r>
      <w:r w:rsidR="005E5A12">
        <w:t xml:space="preserve"> in problem</w:t>
      </w:r>
      <w:r w:rsidR="003F24A0">
        <w:t>s</w:t>
      </w:r>
      <w:r w:rsidR="001F64D5">
        <w:t>.</w:t>
      </w:r>
      <w:r w:rsidR="000B76F0">
        <w:t xml:space="preserve"> </w:t>
      </w:r>
      <w:r w:rsidR="00A401AC">
        <w:t>This survey analyses the ethi</w:t>
      </w:r>
      <w:r w:rsidR="00A401AC" w:rsidRPr="001665E9">
        <w:rPr>
          <w:noProof/>
        </w:rPr>
        <w:t>cal issues</w:t>
      </w:r>
      <w:r w:rsidR="00A401AC">
        <w:t xml:space="preserve"> mainly in the organizations of Bangladesh. It also analyses an orga</w:t>
      </w:r>
      <w:r w:rsidR="00A401AC" w:rsidRPr="001665E9">
        <w:rPr>
          <w:noProof/>
        </w:rPr>
        <w:t>nizati</w:t>
      </w:r>
      <w:r w:rsidR="00A401AC">
        <w:t xml:space="preserve">on of Korea and an organization of </w:t>
      </w:r>
      <w:r w:rsidR="00251D89">
        <w:rPr>
          <w:noProof/>
        </w:rPr>
        <w:t>J</w:t>
      </w:r>
      <w:r w:rsidR="00A401AC" w:rsidRPr="00251D89">
        <w:rPr>
          <w:noProof/>
        </w:rPr>
        <w:t>apan</w:t>
      </w:r>
      <w:r w:rsidR="00A401AC">
        <w:t>. The organizations are mainly Software Company and Pharmaceutical Company and Government Bank</w:t>
      </w:r>
      <w:r w:rsidR="00E96FF1">
        <w:t>.</w:t>
      </w:r>
    </w:p>
    <w:p w:rsidR="00024838" w:rsidRDefault="00024838" w:rsidP="002028A7"/>
    <w:p w:rsidR="00C211EB" w:rsidRDefault="00B87A3D" w:rsidP="00024838">
      <w:pPr>
        <w:pStyle w:val="Heading1"/>
        <w:jc w:val="center"/>
      </w:pPr>
      <w:r w:rsidRPr="00B02886">
        <w:rPr>
          <w:b w:val="0"/>
        </w:rPr>
        <w:t>II</w:t>
      </w:r>
      <w:r w:rsidR="00431D28">
        <w:t xml:space="preserve">. </w:t>
      </w:r>
      <w:r w:rsidR="00431D28" w:rsidRPr="00431D28">
        <w:t>Literature review</w:t>
      </w:r>
    </w:p>
    <w:p w:rsidR="00773A71" w:rsidRPr="00D45179" w:rsidRDefault="00D47913" w:rsidP="00773A71">
      <w:r>
        <w:t>Business ethics means corporate ethics</w:t>
      </w:r>
      <w:r w:rsidR="00FD4B38">
        <w:t xml:space="preserve"> that is applied in </w:t>
      </w:r>
      <w:r w:rsidR="00FD4B38" w:rsidRPr="001665E9">
        <w:rPr>
          <w:noProof/>
        </w:rPr>
        <w:t>profession</w:t>
      </w:r>
      <w:r w:rsidR="0094712D">
        <w:t xml:space="preserve"> and to all aspects of business conduct</w:t>
      </w:r>
      <w:r w:rsidR="00A7768A">
        <w:t xml:space="preserve"> [2].</w:t>
      </w:r>
      <w:r w:rsidR="00744920">
        <w:t xml:space="preserve"> The philosophy of a business is reflected </w:t>
      </w:r>
      <w:r w:rsidR="00744920" w:rsidRPr="001665E9">
        <w:rPr>
          <w:noProof/>
        </w:rPr>
        <w:t>to</w:t>
      </w:r>
      <w:r w:rsidR="00744920">
        <w:t xml:space="preserve"> the business ethics.</w:t>
      </w:r>
      <w:r w:rsidR="006E2438">
        <w:t xml:space="preserve"> From </w:t>
      </w:r>
      <w:r w:rsidR="006E2438" w:rsidRPr="001665E9">
        <w:rPr>
          <w:noProof/>
        </w:rPr>
        <w:t>ethical</w:t>
      </w:r>
      <w:r w:rsidR="006E2438">
        <w:t xml:space="preserve"> perspective, a business should have some responsibilities to society.</w:t>
      </w:r>
      <w:r w:rsidR="00D775BB">
        <w:t xml:space="preserve"> A multi-country survey 2011 found 30 – 80% support for this view among the informed people. </w:t>
      </w:r>
      <w:hyperlink w:anchor="_3._Robert_W." w:history="1">
        <w:r w:rsidR="00D775BB" w:rsidRPr="007F43FC">
          <w:t>[3]</w:t>
        </w:r>
      </w:hyperlink>
      <w:r w:rsidR="00E9187D">
        <w:t xml:space="preserve"> </w:t>
      </w:r>
      <w:r w:rsidR="00773A71">
        <w:t xml:space="preserve">There </w:t>
      </w:r>
      <w:r w:rsidR="00773A71" w:rsidRPr="001665E9">
        <w:rPr>
          <w:noProof/>
        </w:rPr>
        <w:t>exist</w:t>
      </w:r>
      <w:r w:rsidR="00773A71">
        <w:t xml:space="preserve"> different researches on the ethical issues in business organizations. We analyze the surveys.  The survey of </w:t>
      </w:r>
      <w:r w:rsidR="00773A71" w:rsidRPr="001665E9">
        <w:rPr>
          <w:noProof/>
        </w:rPr>
        <w:t>ibe</w:t>
      </w:r>
      <w:r w:rsidR="00773A71">
        <w:t xml:space="preserve"> </w:t>
      </w:r>
      <w:hyperlink w:anchor="_1._Deniel_Johnson," w:history="1">
        <w:r w:rsidR="00773A71" w:rsidRPr="00EC57F6">
          <w:t>[</w:t>
        </w:r>
        <w:r w:rsidR="007F43FC">
          <w:t>4</w:t>
        </w:r>
        <w:r w:rsidR="00773A71" w:rsidRPr="00EC57F6">
          <w:t>]</w:t>
        </w:r>
      </w:hyperlink>
      <w:r w:rsidR="00773A71">
        <w:t xml:space="preserve"> </w:t>
      </w:r>
      <w:r w:rsidR="00773A71" w:rsidRPr="001665E9">
        <w:rPr>
          <w:noProof/>
        </w:rPr>
        <w:t>asses</w:t>
      </w:r>
      <w:r w:rsidR="001665E9">
        <w:rPr>
          <w:noProof/>
        </w:rPr>
        <w:t>se</w:t>
      </w:r>
      <w:r w:rsidR="00773A71" w:rsidRPr="001665E9">
        <w:rPr>
          <w:noProof/>
        </w:rPr>
        <w:t>s</w:t>
      </w:r>
      <w:r w:rsidR="00773A71">
        <w:t xml:space="preserve"> managers’ attitude and </w:t>
      </w:r>
      <w:r w:rsidR="00773A71" w:rsidRPr="001665E9">
        <w:rPr>
          <w:noProof/>
        </w:rPr>
        <w:t>support</w:t>
      </w:r>
      <w:r w:rsidR="00773A71">
        <w:t xml:space="preserve"> for maintaining ethical standards of employees at work.</w:t>
      </w:r>
      <w:r w:rsidR="009B25A3">
        <w:t xml:space="preserve"> According to this survey,</w:t>
      </w:r>
      <w:r w:rsidR="009B25A3" w:rsidRPr="009B25A3">
        <w:t xml:space="preserve"> the three major areas of public concern regarding business ethics </w:t>
      </w:r>
      <w:r w:rsidR="009B25A3" w:rsidRPr="009B25A3">
        <w:lastRenderedPageBreak/>
        <w:t xml:space="preserve">are executive pay, corporate tax avoidance </w:t>
      </w:r>
      <w:r w:rsidR="009B25A3" w:rsidRPr="001665E9">
        <w:rPr>
          <w:noProof/>
        </w:rPr>
        <w:t>and</w:t>
      </w:r>
      <w:r w:rsidR="009B25A3" w:rsidRPr="009B25A3">
        <w:t xml:space="preserve"> bribery and corruption.</w:t>
      </w:r>
      <w:r w:rsidR="00773A71">
        <w:t xml:space="preserve"> The analysis procedure </w:t>
      </w:r>
      <w:r w:rsidR="00773A71" w:rsidRPr="001665E9">
        <w:rPr>
          <w:noProof/>
        </w:rPr>
        <w:t>of</w:t>
      </w:r>
      <w:r w:rsidR="00773A71">
        <w:t xml:space="preserve"> supporting ethics at work is followed. </w:t>
      </w:r>
      <w:r w:rsidR="00773A71" w:rsidRPr="00FA3578">
        <w:t xml:space="preserve">The Institute of Internal Auditors </w:t>
      </w:r>
      <w:r w:rsidR="00773A71">
        <w:t xml:space="preserve">performed a survey </w:t>
      </w:r>
      <w:hyperlink w:anchor="_2._Robert_W." w:history="1">
        <w:r w:rsidR="00773A71" w:rsidRPr="00EC57F6">
          <w:t>[</w:t>
        </w:r>
        <w:r w:rsidR="00680752">
          <w:t>5</w:t>
        </w:r>
        <w:r w:rsidR="00773A71" w:rsidRPr="00EC57F6">
          <w:t>]</w:t>
        </w:r>
      </w:hyperlink>
      <w:r w:rsidR="00773A71">
        <w:t xml:space="preserve"> to get ideas on auditing ethics and governance. </w:t>
      </w:r>
      <w:r w:rsidR="00773A71" w:rsidRPr="00D45179">
        <w:t>A</w:t>
      </w:r>
      <w:r w:rsidR="00773A71">
        <w:t>merican Management Association conducted</w:t>
      </w:r>
      <w:r w:rsidR="00170ABE">
        <w:t xml:space="preserve"> </w:t>
      </w:r>
      <w:r w:rsidR="00170ABE" w:rsidRPr="001665E9">
        <w:rPr>
          <w:noProof/>
        </w:rPr>
        <w:t>survey</w:t>
      </w:r>
      <w:r w:rsidR="00773A71">
        <w:t xml:space="preserve"> </w:t>
      </w:r>
      <w:r w:rsidR="00154AD7">
        <w:t>to</w:t>
      </w:r>
      <w:r w:rsidR="00773A71">
        <w:t xml:space="preserve"> identify the factors by which ethics at </w:t>
      </w:r>
      <w:r w:rsidR="00773A71" w:rsidRPr="001665E9">
        <w:rPr>
          <w:noProof/>
        </w:rPr>
        <w:t>workplace</w:t>
      </w:r>
      <w:r w:rsidR="00773A71">
        <w:t xml:space="preserve"> is influenced.</w:t>
      </w:r>
      <w:r w:rsidR="00170ABE" w:rsidRPr="00170ABE">
        <w:t xml:space="preserve"> </w:t>
      </w:r>
      <w:hyperlink w:anchor="_6._A.M.C.,_A" w:history="1">
        <w:r w:rsidR="00170ABE" w:rsidRPr="00EC57F6">
          <w:t>[</w:t>
        </w:r>
        <w:r w:rsidR="00EE3570">
          <w:t>6</w:t>
        </w:r>
        <w:r w:rsidR="00170ABE" w:rsidRPr="00EC57F6">
          <w:t>]</w:t>
        </w:r>
      </w:hyperlink>
      <w:r w:rsidR="00773A71">
        <w:t xml:space="preserve"> </w:t>
      </w:r>
      <w:r w:rsidR="0090492B">
        <w:t>A s</w:t>
      </w:r>
      <w:r w:rsidR="00773A71">
        <w:t>urvey on the organizations of Ban</w:t>
      </w:r>
      <w:r w:rsidR="0003189D">
        <w:t>gladesh also has been performed</w:t>
      </w:r>
      <w:r w:rsidR="0090492B">
        <w:t xml:space="preserve"> </w:t>
      </w:r>
      <w:r w:rsidR="0090492B" w:rsidRPr="00261962">
        <w:t xml:space="preserve">by the </w:t>
      </w:r>
      <w:r w:rsidR="0090492B" w:rsidRPr="00261962">
        <w:rPr>
          <w:rFonts w:cs="Times New Roman"/>
          <w:color w:val="111111"/>
          <w:shd w:val="clear" w:color="auto" w:fill="FFFFFF"/>
        </w:rPr>
        <w:t>Department of Business Administration, IIU</w:t>
      </w:r>
      <w:r w:rsidR="000166EF" w:rsidRPr="00261962">
        <w:rPr>
          <w:rFonts w:cs="Times New Roman"/>
          <w:color w:val="111111"/>
          <w:shd w:val="clear" w:color="auto" w:fill="FFFFFF"/>
        </w:rPr>
        <w:t>C</w:t>
      </w:r>
      <w:r w:rsidR="0090492B" w:rsidRPr="00261962">
        <w:rPr>
          <w:rFonts w:cs="Times New Roman"/>
          <w:color w:val="111111"/>
          <w:shd w:val="clear" w:color="auto" w:fill="FFFFFF"/>
        </w:rPr>
        <w:t>,</w:t>
      </w:r>
      <w:r w:rsidR="000166EF" w:rsidRPr="00261962">
        <w:rPr>
          <w:rFonts w:cs="Times New Roman"/>
          <w:color w:val="111111"/>
          <w:shd w:val="clear" w:color="auto" w:fill="FFFFFF"/>
        </w:rPr>
        <w:t xml:space="preserve"> </w:t>
      </w:r>
      <w:r w:rsidR="0090492B" w:rsidRPr="00261962">
        <w:rPr>
          <w:rFonts w:cs="Times New Roman"/>
          <w:color w:val="111111"/>
          <w:shd w:val="clear" w:color="auto" w:fill="FFFFFF"/>
        </w:rPr>
        <w:t>Bangladesh</w:t>
      </w:r>
      <w:r w:rsidR="00773A71">
        <w:t>.</w:t>
      </w:r>
      <w:r w:rsidR="0003189D" w:rsidRPr="0003189D">
        <w:t xml:space="preserve"> </w:t>
      </w:r>
      <w:hyperlink w:anchor="_7._M._Mahi," w:history="1">
        <w:r w:rsidR="00464FB6">
          <w:t>[7</w:t>
        </w:r>
        <w:r w:rsidR="0003189D" w:rsidRPr="00EC57F6">
          <w:t>]</w:t>
        </w:r>
      </w:hyperlink>
      <w:r w:rsidR="00C97711">
        <w:t xml:space="preserve"> </w:t>
      </w:r>
      <w:r w:rsidR="00773A71">
        <w:t xml:space="preserve">The survey analyzed the ethical conduct in business organizations of Bangladesh. </w:t>
      </w:r>
      <w:r w:rsidR="00010B76">
        <w:t xml:space="preserve">There is </w:t>
      </w:r>
      <w:r w:rsidR="00010B76" w:rsidRPr="001665E9">
        <w:rPr>
          <w:noProof/>
        </w:rPr>
        <w:t>research</w:t>
      </w:r>
      <w:r w:rsidR="00010B76">
        <w:t xml:space="preserve"> on the challenges of business ethics in </w:t>
      </w:r>
      <w:r w:rsidR="001665E9">
        <w:t xml:space="preserve">the </w:t>
      </w:r>
      <w:r w:rsidR="00010B76" w:rsidRPr="001665E9">
        <w:rPr>
          <w:noProof/>
        </w:rPr>
        <w:t>European</w:t>
      </w:r>
      <w:r w:rsidR="00010B76" w:rsidRPr="00C97711">
        <w:t xml:space="preserve"> Academy of Science and Arts in Salzburg</w:t>
      </w:r>
      <w:r w:rsidR="007D6ECC">
        <w:t xml:space="preserve"> </w:t>
      </w:r>
      <w:hyperlink w:anchor="_8._A._Jamnik," w:history="1">
        <w:r w:rsidR="007D6ECC" w:rsidRPr="00AA35FD">
          <w:t>[8</w:t>
        </w:r>
        <w:r w:rsidR="00010B76" w:rsidRPr="00AA35FD">
          <w:t>]</w:t>
        </w:r>
      </w:hyperlink>
      <w:r w:rsidR="00010B76">
        <w:t>.</w:t>
      </w:r>
      <w:r w:rsidR="00B73581">
        <w:t xml:space="preserve"> Survey on e</w:t>
      </w:r>
      <w:r w:rsidR="00B73581" w:rsidRPr="00B73581">
        <w:t>thical standards in life insurance companies in Bangladesh</w:t>
      </w:r>
      <w:r w:rsidR="005B1FCD">
        <w:t xml:space="preserve"> was conducted in September 2014</w:t>
      </w:r>
      <w:r w:rsidR="00607FAC">
        <w:t xml:space="preserve"> </w:t>
      </w:r>
      <w:hyperlink w:anchor="_9.__M." w:history="1">
        <w:r w:rsidR="00607FAC" w:rsidRPr="00495151">
          <w:t>[9</w:t>
        </w:r>
        <w:r w:rsidR="00251407" w:rsidRPr="00495151">
          <w:t>]</w:t>
        </w:r>
      </w:hyperlink>
      <w:r w:rsidR="00B73581" w:rsidRPr="001665E9">
        <w:rPr>
          <w:noProof/>
        </w:rPr>
        <w:t>.</w:t>
      </w:r>
      <w:r w:rsidR="001665E9">
        <w:rPr>
          <w:noProof/>
        </w:rPr>
        <w:t xml:space="preserve"> </w:t>
      </w:r>
      <w:r w:rsidR="00360435" w:rsidRPr="001665E9">
        <w:rPr>
          <w:noProof/>
        </w:rPr>
        <w:t>By</w:t>
      </w:r>
      <w:r w:rsidR="00360435">
        <w:t xml:space="preserve"> this survey, it is </w:t>
      </w:r>
      <w:r w:rsidR="00360435">
        <w:rPr>
          <w:sz w:val="23"/>
          <w:szCs w:val="23"/>
        </w:rPr>
        <w:t>p</w:t>
      </w:r>
      <w:r w:rsidR="00360435" w:rsidRPr="00EA01EA">
        <w:t xml:space="preserve">erceived that insurance companies do unethical practices at the expense of the </w:t>
      </w:r>
      <w:r w:rsidR="00360435" w:rsidRPr="001665E9">
        <w:rPr>
          <w:noProof/>
        </w:rPr>
        <w:t>policyholders</w:t>
      </w:r>
      <w:r w:rsidR="00360435" w:rsidRPr="00EA01EA">
        <w:t>.</w:t>
      </w:r>
      <w:r w:rsidR="00A929F2">
        <w:t xml:space="preserve"> There is </w:t>
      </w:r>
      <w:r w:rsidR="00A929F2" w:rsidRPr="001665E9">
        <w:rPr>
          <w:noProof/>
        </w:rPr>
        <w:t>survey</w:t>
      </w:r>
      <w:r w:rsidR="00A929F2">
        <w:t xml:space="preserve"> on</w:t>
      </w:r>
      <w:r w:rsidR="00A929F2" w:rsidRPr="00A929F2">
        <w:t xml:space="preserve"> </w:t>
      </w:r>
      <w:r w:rsidR="00A929F2">
        <w:t>t</w:t>
      </w:r>
      <w:r w:rsidR="00A929F2" w:rsidRPr="00A929F2">
        <w:t>he perception of ethics in business</w:t>
      </w:r>
      <w:r w:rsidR="00A929F2">
        <w:t xml:space="preserve"> by</w:t>
      </w:r>
      <w:r w:rsidR="003B14C0">
        <w:t xml:space="preserve"> the students </w:t>
      </w:r>
      <w:r w:rsidR="0040267B">
        <w:t xml:space="preserve">of </w:t>
      </w:r>
      <w:r w:rsidR="0040267B" w:rsidRPr="004422EA">
        <w:t>Kobe</w:t>
      </w:r>
      <w:r w:rsidR="00DA674F" w:rsidRPr="004422EA">
        <w:t xml:space="preserve"> University,</w:t>
      </w:r>
      <w:r w:rsidR="00514DCD">
        <w:t xml:space="preserve"> </w:t>
      </w:r>
      <w:r w:rsidR="00DA674F" w:rsidRPr="004422EA">
        <w:t xml:space="preserve">Japan </w:t>
      </w:r>
      <w:hyperlink w:anchor="_10._B.K._Adhikary," w:history="1">
        <w:r w:rsidR="00946361" w:rsidRPr="005D59EF">
          <w:t>[10</w:t>
        </w:r>
        <w:r w:rsidR="00655271" w:rsidRPr="005D59EF">
          <w:t>]</w:t>
        </w:r>
      </w:hyperlink>
      <w:r w:rsidR="00773A71">
        <w:t>.</w:t>
      </w:r>
      <w:r w:rsidR="0037756D">
        <w:t xml:space="preserve"> </w:t>
      </w:r>
      <w:r w:rsidR="001665E9">
        <w:t xml:space="preserve">The </w:t>
      </w:r>
      <w:r w:rsidR="0037756D" w:rsidRPr="001665E9">
        <w:rPr>
          <w:noProof/>
        </w:rPr>
        <w:t>University</w:t>
      </w:r>
      <w:r w:rsidR="0037756D">
        <w:t xml:space="preserve"> of Ljubljana conducted a</w:t>
      </w:r>
      <w:r w:rsidR="00510E9A">
        <w:t xml:space="preserve"> survey on ethical leadership </w:t>
      </w:r>
      <w:hyperlink w:anchor="_11._J.B.Butts,_Ethics" w:history="1">
        <w:r w:rsidR="00510E9A" w:rsidRPr="002D6551">
          <w:t>[11</w:t>
        </w:r>
        <w:r w:rsidR="0037756D" w:rsidRPr="002D6551">
          <w:t>]</w:t>
        </w:r>
      </w:hyperlink>
      <w:r w:rsidR="0037756D">
        <w:t>.</w:t>
      </w:r>
      <w:r w:rsidR="00773A71">
        <w:t xml:space="preserve"> In our </w:t>
      </w:r>
      <w:r w:rsidR="00773A71" w:rsidRPr="001665E9">
        <w:rPr>
          <w:noProof/>
        </w:rPr>
        <w:t>survey</w:t>
      </w:r>
      <w:r w:rsidR="001665E9">
        <w:rPr>
          <w:noProof/>
        </w:rPr>
        <w:t>,</w:t>
      </w:r>
      <w:r w:rsidR="00773A71">
        <w:t xml:space="preserve"> we identify the ethical issues and make a statistical analysis and prepare </w:t>
      </w:r>
      <w:r w:rsidR="00773A71" w:rsidRPr="001665E9">
        <w:rPr>
          <w:noProof/>
        </w:rPr>
        <w:t>findings</w:t>
      </w:r>
      <w:r w:rsidR="001665E9">
        <w:t xml:space="preserve"> </w:t>
      </w:r>
      <w:r w:rsidR="00773A71" w:rsidRPr="001665E9">
        <w:rPr>
          <w:noProof/>
        </w:rPr>
        <w:t>on</w:t>
      </w:r>
      <w:r w:rsidR="00773A71">
        <w:t xml:space="preserve"> the collected data from the workers of business organizations. </w:t>
      </w:r>
    </w:p>
    <w:p w:rsidR="00B87A3D" w:rsidRDefault="00B87A3D" w:rsidP="002028A7"/>
    <w:p w:rsidR="0029076A" w:rsidRDefault="00B02886" w:rsidP="00C60991">
      <w:pPr>
        <w:pStyle w:val="Heading1"/>
        <w:jc w:val="center"/>
      </w:pPr>
      <w:r w:rsidRPr="00B02886">
        <w:rPr>
          <w:b w:val="0"/>
        </w:rPr>
        <w:t>II</w:t>
      </w:r>
      <w:r w:rsidR="00BD5C86">
        <w:rPr>
          <w:b w:val="0"/>
        </w:rPr>
        <w:t>I</w:t>
      </w:r>
      <w:r>
        <w:t>. Methodology</w:t>
      </w:r>
    </w:p>
    <w:p w:rsidR="0017187A" w:rsidRDefault="00CE1748" w:rsidP="000E7D82">
      <w:r>
        <w:t>We collected data by both interview and online.</w:t>
      </w:r>
      <w:r w:rsidR="00D427E3">
        <w:t xml:space="preserve"> For taking </w:t>
      </w:r>
      <w:r w:rsidR="00251D89">
        <w:t xml:space="preserve">the </w:t>
      </w:r>
      <w:r w:rsidR="00D427E3" w:rsidRPr="00251D89">
        <w:rPr>
          <w:noProof/>
        </w:rPr>
        <w:t>interview</w:t>
      </w:r>
      <w:r w:rsidR="00D427E3">
        <w:t xml:space="preserve">, we visited </w:t>
      </w:r>
      <w:r w:rsidR="00251D89">
        <w:t xml:space="preserve">the </w:t>
      </w:r>
      <w:r w:rsidR="00D427E3" w:rsidRPr="00251D89">
        <w:rPr>
          <w:noProof/>
        </w:rPr>
        <w:t>organization</w:t>
      </w:r>
      <w:r w:rsidR="00D427E3">
        <w:t xml:space="preserve"> and collected data.</w:t>
      </w:r>
      <w:r w:rsidR="003057D7">
        <w:t xml:space="preserve"> For online, we made a Google form</w:t>
      </w:r>
      <w:r w:rsidR="00E71418">
        <w:t xml:space="preserve"> </w:t>
      </w:r>
      <w:hyperlink w:anchor="_12._Google_Form" w:history="1">
        <w:r w:rsidR="003F051B">
          <w:t>[</w:t>
        </w:r>
        <w:r w:rsidR="00B16BC5">
          <w:t>1</w:t>
        </w:r>
        <w:r w:rsidR="003157F8">
          <w:t>2</w:t>
        </w:r>
        <w:r w:rsidR="00E71418" w:rsidRPr="00681B4E">
          <w:t>]</w:t>
        </w:r>
      </w:hyperlink>
      <w:r w:rsidR="003057D7">
        <w:t xml:space="preserve"> and send to different employees of different organizations.</w:t>
      </w:r>
      <w:r w:rsidR="00612E6F">
        <w:t xml:space="preserve"> We collected data from multiple persons of same organizations to analyze multiple </w:t>
      </w:r>
      <w:r w:rsidR="00612E6F" w:rsidRPr="001665E9">
        <w:rPr>
          <w:noProof/>
        </w:rPr>
        <w:t>viewpoint</w:t>
      </w:r>
      <w:r w:rsidR="001665E9">
        <w:rPr>
          <w:noProof/>
        </w:rPr>
        <w:t>s</w:t>
      </w:r>
      <w:r w:rsidR="00612E6F">
        <w:t xml:space="preserve"> for the same organization.</w:t>
      </w:r>
      <w:r w:rsidR="001212A0">
        <w:t xml:space="preserve"> We collected data from Software organizations, financial organizations, and pharmaceutical organizations.</w:t>
      </w:r>
    </w:p>
    <w:p w:rsidR="002028A7" w:rsidRPr="00E069E6" w:rsidRDefault="002028A7" w:rsidP="002028A7">
      <w:pPr>
        <w:rPr>
          <w:b/>
        </w:rPr>
      </w:pPr>
      <w:r w:rsidRPr="00E069E6">
        <w:rPr>
          <w:b/>
        </w:rPr>
        <w:t>Questionnaire</w:t>
      </w:r>
      <w:r>
        <w:rPr>
          <w:b/>
        </w:rPr>
        <w:t xml:space="preserve">: </w:t>
      </w:r>
      <w:r>
        <w:t xml:space="preserve">The questionnaire consists of 25 questions. It is not mandatory to answer </w:t>
      </w:r>
      <w:r w:rsidRPr="00251D89">
        <w:rPr>
          <w:noProof/>
        </w:rPr>
        <w:t>all</w:t>
      </w:r>
      <w:r>
        <w:t xml:space="preserve"> questions. Anyone can skip a question if he wishes. Questions are mainly multiple choices. Workers, managers were able to answer the questions.</w:t>
      </w:r>
    </w:p>
    <w:p w:rsidR="002028A7" w:rsidRDefault="002028A7" w:rsidP="002028A7">
      <w:r>
        <w:lastRenderedPageBreak/>
        <w:t>Following topics are covered as a whole:</w:t>
      </w:r>
    </w:p>
    <w:p w:rsidR="002028A7" w:rsidRDefault="00251D89" w:rsidP="00A54FAD">
      <w:pPr>
        <w:pStyle w:val="ListParagraph"/>
        <w:numPr>
          <w:ilvl w:val="0"/>
          <w:numId w:val="3"/>
        </w:numPr>
      </w:pPr>
      <w:r>
        <w:rPr>
          <w:noProof/>
        </w:rPr>
        <w:t>The e</w:t>
      </w:r>
      <w:r w:rsidR="002028A7" w:rsidRPr="00251D89">
        <w:rPr>
          <w:noProof/>
        </w:rPr>
        <w:t>thical</w:t>
      </w:r>
      <w:r w:rsidR="002028A7">
        <w:t xml:space="preserve"> concern of employees and managers to organizations</w:t>
      </w:r>
    </w:p>
    <w:p w:rsidR="002028A7" w:rsidRDefault="00F17ACD" w:rsidP="00A54FAD">
      <w:pPr>
        <w:pStyle w:val="ListParagraph"/>
        <w:numPr>
          <w:ilvl w:val="0"/>
          <w:numId w:val="3"/>
        </w:numPr>
      </w:pPr>
      <w:r>
        <w:t>Support for maintaining</w:t>
      </w:r>
      <w:r w:rsidR="002028A7">
        <w:t xml:space="preserve"> ethical behavior by organizations</w:t>
      </w:r>
    </w:p>
    <w:p w:rsidR="002028A7" w:rsidRDefault="002028A7" w:rsidP="00A54FAD">
      <w:pPr>
        <w:pStyle w:val="ListParagraph"/>
        <w:numPr>
          <w:ilvl w:val="0"/>
          <w:numId w:val="3"/>
        </w:numPr>
      </w:pPr>
      <w:r>
        <w:t>Realizations about ethical perspective</w:t>
      </w:r>
      <w:r w:rsidR="0060463A">
        <w:t>s</w:t>
      </w:r>
      <w:r>
        <w:t xml:space="preserve"> </w:t>
      </w:r>
      <w:r w:rsidR="00614784">
        <w:t>of</w:t>
      </w:r>
      <w:r>
        <w:t xml:space="preserve"> </w:t>
      </w:r>
      <w:r w:rsidR="00251D89">
        <w:t xml:space="preserve">the </w:t>
      </w:r>
      <w:r w:rsidRPr="00251D89">
        <w:rPr>
          <w:noProof/>
        </w:rPr>
        <w:t>culture</w:t>
      </w:r>
      <w:r>
        <w:t xml:space="preserve"> of organizations</w:t>
      </w:r>
    </w:p>
    <w:p w:rsidR="009F750D" w:rsidRDefault="009F750D" w:rsidP="002028A7"/>
    <w:p w:rsidR="003E2EAE" w:rsidRPr="003E2EAE" w:rsidRDefault="003E2EAE" w:rsidP="00D40449">
      <w:pPr>
        <w:pStyle w:val="Heading1"/>
        <w:jc w:val="center"/>
      </w:pPr>
      <w:r w:rsidRPr="003E2EAE">
        <w:t>I</w:t>
      </w:r>
      <w:r w:rsidR="00722AD8">
        <w:t>V</w:t>
      </w:r>
      <w:r w:rsidRPr="003E2EAE">
        <w:t xml:space="preserve">. </w:t>
      </w:r>
      <w:r w:rsidR="00131AE1">
        <w:t>Analysis</w:t>
      </w:r>
    </w:p>
    <w:p w:rsidR="00C46F6A" w:rsidRPr="00AF4D11" w:rsidRDefault="003E2EAE" w:rsidP="003E2EAE">
      <w:pPr>
        <w:pStyle w:val="Heading2"/>
        <w:jc w:val="center"/>
      </w:pPr>
      <w:r w:rsidRPr="003E2EAE">
        <w:t>1</w:t>
      </w:r>
      <w:r w:rsidR="0017187A">
        <w:t xml:space="preserve">. </w:t>
      </w:r>
      <w:r w:rsidR="00C46F6A" w:rsidRPr="00AF4D11">
        <w:t>Ethical Issues in Business Organizations</w:t>
      </w:r>
    </w:p>
    <w:p w:rsidR="00352494" w:rsidRDefault="00352494" w:rsidP="00352494"/>
    <w:p w:rsidR="00352494" w:rsidRDefault="003F24B7" w:rsidP="004512AF">
      <w:r>
        <w:t xml:space="preserve">From the survey, different ethical issues found in </w:t>
      </w:r>
      <w:r w:rsidRPr="001665E9">
        <w:rPr>
          <w:noProof/>
        </w:rPr>
        <w:t>different</w:t>
      </w:r>
      <w:r>
        <w:t xml:space="preserve"> organization.</w:t>
      </w:r>
      <w:r w:rsidR="00E40D44">
        <w:t xml:space="preserve"> It observed that </w:t>
      </w:r>
      <w:r w:rsidR="00295091">
        <w:t>each organization follows certain policies for ethics at work.</w:t>
      </w:r>
    </w:p>
    <w:p w:rsidR="0012291B" w:rsidRDefault="00D171A6" w:rsidP="004512AF">
      <w:r>
        <w:t>The employees and managers of different hierarchy level also maintain their code of ethics.</w:t>
      </w:r>
      <w:r w:rsidR="0023560E">
        <w:t xml:space="preserve"> We see that about 73%</w:t>
      </w:r>
      <w:r w:rsidR="006F28DF">
        <w:t xml:space="preserve"> </w:t>
      </w:r>
      <w:r w:rsidR="0023560E">
        <w:t xml:space="preserve">of organizations have their written ethics policy. </w:t>
      </w:r>
      <w:r w:rsidR="006F28DF">
        <w:t xml:space="preserve">The ethical issues faced in </w:t>
      </w:r>
      <w:r w:rsidR="006F28DF" w:rsidRPr="001665E9">
        <w:rPr>
          <w:noProof/>
        </w:rPr>
        <w:t>different</w:t>
      </w:r>
      <w:r w:rsidR="006F28DF">
        <w:t xml:space="preserve"> business organization are as follows:</w:t>
      </w:r>
    </w:p>
    <w:p w:rsidR="00F6051D" w:rsidRDefault="00A62095" w:rsidP="00F6051D">
      <w:pPr>
        <w:pStyle w:val="NoSpacing"/>
        <w:keepNext/>
        <w:jc w:val="both"/>
      </w:pPr>
      <w:r w:rsidRPr="00CD4FB2">
        <w:rPr>
          <w:b/>
        </w:rPr>
        <w:t>Code of conduct:</w:t>
      </w:r>
      <w:r w:rsidR="00911EDE">
        <w:rPr>
          <w:b/>
        </w:rPr>
        <w:t xml:space="preserve"> </w:t>
      </w:r>
      <w:r w:rsidR="00F853A1" w:rsidRPr="00F853A1">
        <w:t xml:space="preserve">code of conduct is a set of rules outlining the social norms, </w:t>
      </w:r>
      <w:r w:rsidR="00F853A1">
        <w:tab/>
      </w:r>
      <w:r w:rsidR="00F853A1" w:rsidRPr="00F853A1">
        <w:t xml:space="preserve">religious rules and responsibilities of, and or proper practices for, an </w:t>
      </w:r>
      <w:r w:rsidR="00F853A1" w:rsidRPr="004A1B46">
        <w:t>individual</w:t>
      </w:r>
      <w:r w:rsidR="00DB658F" w:rsidRPr="004A1B46">
        <w:t>.</w:t>
      </w:r>
      <w:r w:rsidR="00664613" w:rsidRPr="004A1B46">
        <w:t xml:space="preserve"> Each organization </w:t>
      </w:r>
      <w:r w:rsidR="00664613" w:rsidRPr="00251D89">
        <w:rPr>
          <w:noProof/>
        </w:rPr>
        <w:t>create</w:t>
      </w:r>
      <w:r w:rsidR="00251D89">
        <w:rPr>
          <w:noProof/>
        </w:rPr>
        <w:t>s</w:t>
      </w:r>
      <w:r w:rsidR="00664613" w:rsidRPr="004A1B46">
        <w:t xml:space="preserve"> a formal code of</w:t>
      </w:r>
      <w:r w:rsidR="00B216D5">
        <w:t xml:space="preserve"> </w:t>
      </w:r>
      <w:r w:rsidR="009C73DB" w:rsidRPr="004A1B46">
        <w:t xml:space="preserve">conduct </w:t>
      </w:r>
      <w:hyperlink w:anchor="_7.__IFAC_1" w:history="1">
        <w:r w:rsidR="009C73DB" w:rsidRPr="0035387F">
          <w:t>[</w:t>
        </w:r>
        <w:r w:rsidR="00150FFA">
          <w:t>13</w:t>
        </w:r>
        <w:r w:rsidR="003B140B" w:rsidRPr="0035387F">
          <w:t>]</w:t>
        </w:r>
      </w:hyperlink>
      <w:r w:rsidR="00664613" w:rsidRPr="004A1B46">
        <w:t>.</w:t>
      </w:r>
      <w:r w:rsidR="00AF1E7B" w:rsidRPr="004A1B46">
        <w:t xml:space="preserve"> </w:t>
      </w:r>
      <w:r w:rsidR="00076B5B" w:rsidRPr="004A1B46">
        <w:t>The behavior of the employees are defined in this.</w:t>
      </w:r>
      <w:r w:rsidR="00F6051D">
        <w:rPr>
          <w:noProof/>
        </w:rPr>
        <w:drawing>
          <wp:inline distT="0" distB="0" distL="0" distR="0" wp14:anchorId="773F7AEF" wp14:editId="595C2AD1">
            <wp:extent cx="2834640" cy="1560195"/>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0">
                      <a:extLst>
                        <a:ext uri="{28A0092B-C50C-407E-A947-70E740481C1C}">
                          <a14:useLocalDpi xmlns:a14="http://schemas.microsoft.com/office/drawing/2010/main" val="0"/>
                        </a:ext>
                      </a:extLst>
                    </a:blip>
                    <a:stretch>
                      <a:fillRect/>
                    </a:stretch>
                  </pic:blipFill>
                  <pic:spPr>
                    <a:xfrm>
                      <a:off x="0" y="0"/>
                      <a:ext cx="2834640" cy="1560195"/>
                    </a:xfrm>
                    <a:prstGeom prst="rect">
                      <a:avLst/>
                    </a:prstGeom>
                  </pic:spPr>
                </pic:pic>
              </a:graphicData>
            </a:graphic>
          </wp:inline>
        </w:drawing>
      </w:r>
    </w:p>
    <w:p w:rsidR="00036A89" w:rsidRDefault="00F6051D" w:rsidP="00863418">
      <w:pPr>
        <w:pStyle w:val="Caption"/>
        <w:jc w:val="center"/>
      </w:pPr>
      <w:r>
        <w:t xml:space="preserve">Figure </w:t>
      </w:r>
      <w:fldSimple w:instr=" SEQ Figure \* ARABIC ">
        <w:r w:rsidR="003F5BC5">
          <w:rPr>
            <w:noProof/>
          </w:rPr>
          <w:t>1</w:t>
        </w:r>
      </w:fldSimple>
      <w:r>
        <w:t xml:space="preserve">: Analysis of </w:t>
      </w:r>
      <w:r w:rsidR="001665E9">
        <w:t xml:space="preserve">the </w:t>
      </w:r>
      <w:r w:rsidRPr="001665E9">
        <w:rPr>
          <w:noProof/>
        </w:rPr>
        <w:t>code</w:t>
      </w:r>
      <w:r>
        <w:t xml:space="preserve"> of conduct</w:t>
      </w:r>
    </w:p>
    <w:p w:rsidR="00AC07DE" w:rsidRPr="00AC07DE" w:rsidRDefault="00AC07DE" w:rsidP="00AC07DE">
      <w:r>
        <w:t xml:space="preserve">In the </w:t>
      </w:r>
      <w:r w:rsidRPr="00251D89">
        <w:rPr>
          <w:noProof/>
        </w:rPr>
        <w:t>figure</w:t>
      </w:r>
      <w:r w:rsidR="00251D89">
        <w:rPr>
          <w:noProof/>
        </w:rPr>
        <w:t>,</w:t>
      </w:r>
      <w:r>
        <w:t xml:space="preserve"> we see that 73.1% of organizations have their written ethics policy</w:t>
      </w:r>
      <w:r w:rsidR="00A43903">
        <w:t xml:space="preserve"> and 11.5% have a draft code conduct</w:t>
      </w:r>
      <w:r>
        <w:t xml:space="preserve">. </w:t>
      </w:r>
    </w:p>
    <w:p w:rsidR="00F6051D" w:rsidRPr="004A1B46" w:rsidRDefault="00F6051D" w:rsidP="004512AF">
      <w:pPr>
        <w:pStyle w:val="NoSpacing"/>
        <w:jc w:val="both"/>
      </w:pPr>
    </w:p>
    <w:p w:rsidR="007C1665" w:rsidRDefault="00B60243" w:rsidP="004512AF">
      <w:pPr>
        <w:pStyle w:val="NoSpacing"/>
        <w:jc w:val="both"/>
      </w:pPr>
      <w:r w:rsidRPr="00B60243">
        <w:rPr>
          <w:b/>
        </w:rPr>
        <w:t>Honesty:</w:t>
      </w:r>
      <w:r>
        <w:rPr>
          <w:b/>
        </w:rPr>
        <w:t xml:space="preserve"> </w:t>
      </w:r>
      <w:r w:rsidR="00047A1D">
        <w:t xml:space="preserve">Honesty is also a major concern in </w:t>
      </w:r>
      <w:r w:rsidR="005C6D3C">
        <w:t>business organizations</w:t>
      </w:r>
      <w:r w:rsidR="00F67254">
        <w:t xml:space="preserve">. Through </w:t>
      </w:r>
      <w:r w:rsidR="00F67254" w:rsidRPr="00251D89">
        <w:rPr>
          <w:noProof/>
        </w:rPr>
        <w:t xml:space="preserve">the </w:t>
      </w:r>
      <w:r w:rsidR="00835CED" w:rsidRPr="00251D89">
        <w:rPr>
          <w:noProof/>
        </w:rPr>
        <w:t>survey</w:t>
      </w:r>
      <w:r w:rsidR="00835CED">
        <w:t xml:space="preserve">, we found that every organization </w:t>
      </w:r>
      <w:r w:rsidR="00835CED" w:rsidRPr="00251D89">
        <w:rPr>
          <w:noProof/>
        </w:rPr>
        <w:t>give</w:t>
      </w:r>
      <w:r w:rsidR="00251D89">
        <w:rPr>
          <w:noProof/>
        </w:rPr>
        <w:t>s</w:t>
      </w:r>
      <w:r w:rsidR="00835CED">
        <w:t xml:space="preserve"> an attention to the honesty of the employees and managers.</w:t>
      </w:r>
      <w:r w:rsidR="003C0B41">
        <w:t xml:space="preserve"> We collected different data on honesty in our survey.</w:t>
      </w:r>
    </w:p>
    <w:p w:rsidR="00536E9D" w:rsidRDefault="00536E9D" w:rsidP="00536E9D">
      <w:pPr>
        <w:pStyle w:val="NoSpacing"/>
        <w:keepNext/>
        <w:jc w:val="both"/>
      </w:pPr>
      <w:r>
        <w:rPr>
          <w:noProof/>
        </w:rPr>
        <w:drawing>
          <wp:inline distT="0" distB="0" distL="0" distR="0" wp14:anchorId="3FE387D7" wp14:editId="16DF1CDF">
            <wp:extent cx="2834640" cy="141414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6.PNG"/>
                    <pic:cNvPicPr/>
                  </pic:nvPicPr>
                  <pic:blipFill>
                    <a:blip r:embed="rId11">
                      <a:extLst>
                        <a:ext uri="{28A0092B-C50C-407E-A947-70E740481C1C}">
                          <a14:useLocalDpi xmlns:a14="http://schemas.microsoft.com/office/drawing/2010/main" val="0"/>
                        </a:ext>
                      </a:extLst>
                    </a:blip>
                    <a:stretch>
                      <a:fillRect/>
                    </a:stretch>
                  </pic:blipFill>
                  <pic:spPr>
                    <a:xfrm>
                      <a:off x="0" y="0"/>
                      <a:ext cx="2834640" cy="1414145"/>
                    </a:xfrm>
                    <a:prstGeom prst="rect">
                      <a:avLst/>
                    </a:prstGeom>
                  </pic:spPr>
                </pic:pic>
              </a:graphicData>
            </a:graphic>
          </wp:inline>
        </w:drawing>
      </w:r>
    </w:p>
    <w:p w:rsidR="00536E9D" w:rsidRDefault="00536E9D" w:rsidP="00536E9D">
      <w:pPr>
        <w:pStyle w:val="Caption"/>
        <w:jc w:val="center"/>
      </w:pPr>
      <w:r>
        <w:t xml:space="preserve">Figure </w:t>
      </w:r>
      <w:fldSimple w:instr=" SEQ Figure \* ARABIC ">
        <w:r w:rsidR="003F5BC5">
          <w:rPr>
            <w:noProof/>
          </w:rPr>
          <w:t>2</w:t>
        </w:r>
      </w:fldSimple>
      <w:r>
        <w:t xml:space="preserve">: Analysis </w:t>
      </w:r>
      <w:r w:rsidRPr="001665E9">
        <w:rPr>
          <w:noProof/>
        </w:rPr>
        <w:t>on</w:t>
      </w:r>
      <w:r>
        <w:t xml:space="preserve"> </w:t>
      </w:r>
      <w:r w:rsidR="00251D89">
        <w:t xml:space="preserve">the </w:t>
      </w:r>
      <w:r w:rsidRPr="00251D89">
        <w:rPr>
          <w:noProof/>
        </w:rPr>
        <w:t>honesty</w:t>
      </w:r>
      <w:r>
        <w:t xml:space="preserve"> of the managers</w:t>
      </w:r>
    </w:p>
    <w:p w:rsidR="00401C4B" w:rsidRPr="00401C4B" w:rsidRDefault="00401C4B" w:rsidP="00D66430">
      <w:r>
        <w:t xml:space="preserve">We found that 42.3% of managers </w:t>
      </w:r>
      <w:r w:rsidRPr="00251D89">
        <w:rPr>
          <w:noProof/>
        </w:rPr>
        <w:t>always behave</w:t>
      </w:r>
      <w:r>
        <w:t xml:space="preserve"> honestly.38.5% wants to treat honestly as their capability and 15.4% of them behave honestly sometimes.</w:t>
      </w:r>
    </w:p>
    <w:p w:rsidR="00536E9D" w:rsidRDefault="00536E9D" w:rsidP="004512AF">
      <w:pPr>
        <w:pStyle w:val="NoSpacing"/>
        <w:jc w:val="both"/>
      </w:pPr>
    </w:p>
    <w:p w:rsidR="00AB2BDC" w:rsidRDefault="00AB2BDC" w:rsidP="004512AF">
      <w:pPr>
        <w:pStyle w:val="NoSpacing"/>
        <w:jc w:val="both"/>
      </w:pPr>
      <w:r>
        <w:rPr>
          <w:b/>
        </w:rPr>
        <w:t>Green Computing:</w:t>
      </w:r>
      <w:r>
        <w:t xml:space="preserve"> Green computing also observed as an ethical issu</w:t>
      </w:r>
      <w:r w:rsidR="00B627CA">
        <w:t xml:space="preserve">e </w:t>
      </w:r>
      <w:r w:rsidR="00F67254">
        <w:t xml:space="preserve">in </w:t>
      </w:r>
      <w:r w:rsidR="00F67254" w:rsidRPr="001665E9">
        <w:rPr>
          <w:noProof/>
        </w:rPr>
        <w:t xml:space="preserve">the </w:t>
      </w:r>
      <w:r w:rsidR="00B73C40" w:rsidRPr="001665E9">
        <w:rPr>
          <w:noProof/>
        </w:rPr>
        <w:t>organizations</w:t>
      </w:r>
      <w:r w:rsidR="00B73C40">
        <w:t>.</w:t>
      </w:r>
      <w:r w:rsidR="00404878">
        <w:t xml:space="preserve"> It is important for all kind of system of any scale</w:t>
      </w:r>
      <w:r w:rsidR="00A322F2">
        <w:t xml:space="preserve"> </w:t>
      </w:r>
      <w:hyperlink w:anchor="_8._S._Mittal," w:history="1">
        <w:r w:rsidR="0015652E" w:rsidRPr="00AF50AB">
          <w:t>[</w:t>
        </w:r>
        <w:r w:rsidR="007D6C7A">
          <w:t>14</w:t>
        </w:r>
        <w:r w:rsidR="00DA5FEC" w:rsidRPr="00AF50AB">
          <w:t>]</w:t>
        </w:r>
      </w:hyperlink>
      <w:r w:rsidR="00404878">
        <w:t>.</w:t>
      </w:r>
      <w:r w:rsidR="00B73C40">
        <w:t xml:space="preserve"> Green computing</w:t>
      </w:r>
      <w:r w:rsidR="00B627CA">
        <w:t xml:space="preserve"> </w:t>
      </w:r>
      <w:r w:rsidR="00B73C40">
        <w:t>defines the production of safe products for</w:t>
      </w:r>
      <w:r w:rsidR="00B627CA">
        <w:t xml:space="preserve"> </w:t>
      </w:r>
      <w:r w:rsidR="00FA7680">
        <w:t xml:space="preserve">the </w:t>
      </w:r>
      <w:r w:rsidR="00B73C40" w:rsidRPr="00FA7680">
        <w:rPr>
          <w:noProof/>
        </w:rPr>
        <w:t>environment</w:t>
      </w:r>
      <w:r w:rsidR="00B73C40">
        <w:t xml:space="preserve"> and people.</w:t>
      </w:r>
      <w:r w:rsidR="00EF39D9">
        <w:t xml:space="preserve"> The effect of activities of the organization also included in green computing.</w:t>
      </w:r>
    </w:p>
    <w:p w:rsidR="002C2140" w:rsidRDefault="002C2140" w:rsidP="002C2140">
      <w:pPr>
        <w:pStyle w:val="NoSpacing"/>
        <w:keepNext/>
        <w:jc w:val="both"/>
      </w:pPr>
      <w:r>
        <w:rPr>
          <w:noProof/>
        </w:rPr>
        <w:drawing>
          <wp:inline distT="0" distB="0" distL="0" distR="0" wp14:anchorId="086361B8" wp14:editId="67A886FD">
            <wp:extent cx="2834640" cy="166243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PNG"/>
                    <pic:cNvPicPr/>
                  </pic:nvPicPr>
                  <pic:blipFill>
                    <a:blip r:embed="rId12">
                      <a:extLst>
                        <a:ext uri="{28A0092B-C50C-407E-A947-70E740481C1C}">
                          <a14:useLocalDpi xmlns:a14="http://schemas.microsoft.com/office/drawing/2010/main" val="0"/>
                        </a:ext>
                      </a:extLst>
                    </a:blip>
                    <a:stretch>
                      <a:fillRect/>
                    </a:stretch>
                  </pic:blipFill>
                  <pic:spPr>
                    <a:xfrm>
                      <a:off x="0" y="0"/>
                      <a:ext cx="2834640" cy="1662430"/>
                    </a:xfrm>
                    <a:prstGeom prst="rect">
                      <a:avLst/>
                    </a:prstGeom>
                  </pic:spPr>
                </pic:pic>
              </a:graphicData>
            </a:graphic>
          </wp:inline>
        </w:drawing>
      </w:r>
    </w:p>
    <w:p w:rsidR="00E6223B" w:rsidRDefault="002C2140" w:rsidP="002C2140">
      <w:pPr>
        <w:pStyle w:val="Caption"/>
        <w:jc w:val="center"/>
      </w:pPr>
      <w:r>
        <w:t xml:space="preserve">Figure </w:t>
      </w:r>
      <w:fldSimple w:instr=" SEQ Figure \* ARABIC ">
        <w:r w:rsidR="003F5BC5">
          <w:rPr>
            <w:noProof/>
          </w:rPr>
          <w:t>3</w:t>
        </w:r>
      </w:fldSimple>
      <w:r>
        <w:t>: Green computing in organizations</w:t>
      </w:r>
    </w:p>
    <w:p w:rsidR="003E7D5F" w:rsidRPr="003E7D5F" w:rsidRDefault="003E7D5F" w:rsidP="008443CA">
      <w:r>
        <w:t xml:space="preserve">So, </w:t>
      </w:r>
      <w:r w:rsidR="00CF7D7D">
        <w:t>we</w:t>
      </w:r>
      <w:r>
        <w:t xml:space="preserve"> observed 42.3% of organizations having </w:t>
      </w:r>
      <w:r w:rsidR="00FA7680">
        <w:t xml:space="preserve">a </w:t>
      </w:r>
      <w:r w:rsidRPr="00FA7680">
        <w:rPr>
          <w:noProof/>
        </w:rPr>
        <w:t>policy</w:t>
      </w:r>
      <w:r>
        <w:t xml:space="preserve"> on green computing.</w:t>
      </w:r>
      <w:r w:rsidR="002036FA">
        <w:t xml:space="preserve"> The statistics on response also showed that 76.9% of the organizations follow policy to produce </w:t>
      </w:r>
      <w:r w:rsidR="002036FA" w:rsidRPr="003D3DFA">
        <w:rPr>
          <w:noProof/>
        </w:rPr>
        <w:t>safe</w:t>
      </w:r>
      <w:r w:rsidR="002036FA">
        <w:t xml:space="preserve"> and effective product and others sometimes follow </w:t>
      </w:r>
      <w:r w:rsidR="002036FA" w:rsidRPr="00FA7680">
        <w:rPr>
          <w:noProof/>
        </w:rPr>
        <w:t>th</w:t>
      </w:r>
      <w:r w:rsidR="00FA7680">
        <w:rPr>
          <w:noProof/>
        </w:rPr>
        <w:t>is</w:t>
      </w:r>
      <w:r w:rsidR="002036FA" w:rsidRPr="00FA7680">
        <w:rPr>
          <w:noProof/>
        </w:rPr>
        <w:t xml:space="preserve"> policy</w:t>
      </w:r>
      <w:r w:rsidR="00CF25E9">
        <w:t>. Survey also shows that 50</w:t>
      </w:r>
      <w:r w:rsidR="00CF25E9" w:rsidRPr="00FA7680">
        <w:rPr>
          <w:noProof/>
        </w:rPr>
        <w:t>%</w:t>
      </w:r>
      <w:r w:rsidR="00FA7680">
        <w:rPr>
          <w:noProof/>
        </w:rPr>
        <w:t xml:space="preserve"> of</w:t>
      </w:r>
      <w:r w:rsidR="00CF25E9">
        <w:t xml:space="preserve"> organizations strongly agree that their products are safe, 34.6% agree and 15.4% neutral about this.</w:t>
      </w:r>
    </w:p>
    <w:p w:rsidR="00E6223B" w:rsidRDefault="00E6223B" w:rsidP="004512AF">
      <w:pPr>
        <w:pStyle w:val="NoSpacing"/>
        <w:jc w:val="both"/>
      </w:pPr>
    </w:p>
    <w:p w:rsidR="00221B9E" w:rsidRDefault="009D43DE" w:rsidP="00221B9E">
      <w:r w:rsidRPr="00FA7680">
        <w:rPr>
          <w:b/>
          <w:noProof/>
        </w:rPr>
        <w:t>Whistleblowing</w:t>
      </w:r>
      <w:r w:rsidRPr="009D43DE">
        <w:rPr>
          <w:b/>
        </w:rPr>
        <w:t>:</w:t>
      </w:r>
      <w:r>
        <w:t xml:space="preserve"> </w:t>
      </w:r>
      <w:r w:rsidR="00221B9E" w:rsidRPr="00FA7680">
        <w:rPr>
          <w:noProof/>
        </w:rPr>
        <w:t>Whistleblowing</w:t>
      </w:r>
      <w:r w:rsidR="00DA497C">
        <w:t xml:space="preserve"> is also a concern for </w:t>
      </w:r>
      <w:r w:rsidR="00221B9E">
        <w:t xml:space="preserve">the business organizations.  </w:t>
      </w:r>
      <w:r w:rsidR="00221B9E" w:rsidRPr="008C1A2F">
        <w:t>A whistleblower (also written as</w:t>
      </w:r>
      <w:r w:rsidR="00221B9E">
        <w:t xml:space="preserve"> a </w:t>
      </w:r>
      <w:r w:rsidR="00221B9E" w:rsidRPr="00FA7680">
        <w:rPr>
          <w:noProof/>
        </w:rPr>
        <w:t>whistle-blower</w:t>
      </w:r>
      <w:r w:rsidR="00221B9E" w:rsidRPr="008C1A2F">
        <w:t> or whistle blower) is a person who exposes any kind of information or activity that is deemed illegal, </w:t>
      </w:r>
      <w:hyperlink r:id="rId13" w:tooltip="Ethics" w:history="1">
        <w:r w:rsidR="00221B9E" w:rsidRPr="008C1A2F">
          <w:t>unethical</w:t>
        </w:r>
      </w:hyperlink>
      <w:r w:rsidR="00221B9E" w:rsidRPr="008C1A2F">
        <w:t>, or not correct within an </w:t>
      </w:r>
      <w:hyperlink r:id="rId14" w:tooltip="Organization" w:history="1">
        <w:r w:rsidR="00221B9E" w:rsidRPr="008C1A2F">
          <w:t>organization</w:t>
        </w:r>
      </w:hyperlink>
      <w:r w:rsidR="00221B9E" w:rsidRPr="008C1A2F">
        <w:t> t</w:t>
      </w:r>
      <w:r w:rsidR="00221B9E">
        <w:t xml:space="preserve">hat is either private or public </w:t>
      </w:r>
      <w:hyperlink w:anchor="_15.Vandekerckhove,_Wim_(2006)." w:history="1">
        <w:r w:rsidR="00221B9E">
          <w:t>[</w:t>
        </w:r>
        <w:r w:rsidR="00434A70">
          <w:t>15</w:t>
        </w:r>
        <w:r w:rsidR="00221B9E" w:rsidRPr="008C1A2F">
          <w:t>]</w:t>
        </w:r>
      </w:hyperlink>
      <w:r w:rsidR="00221B9E">
        <w:t>. Whistleblowing threatens the public interests. There are several incidents recorded on whistleblowing in the organizations of Bangladesh. The whistleblowers do this for</w:t>
      </w:r>
      <w:r w:rsidR="003A3C3C">
        <w:t xml:space="preserve"> a financial,</w:t>
      </w:r>
      <w:r w:rsidR="00221B9E">
        <w:t xml:space="preserve"> any competitive advantages</w:t>
      </w:r>
      <w:r w:rsidR="003A3C3C">
        <w:t xml:space="preserve"> or any criminal pu</w:t>
      </w:r>
      <w:r w:rsidR="00A241DC">
        <w:t>r</w:t>
      </w:r>
      <w:r w:rsidR="003A3C3C">
        <w:t>pose</w:t>
      </w:r>
      <w:r w:rsidR="00221B9E">
        <w:t xml:space="preserve"> also. </w:t>
      </w:r>
      <w:r w:rsidR="00221B9E">
        <w:rPr>
          <w:noProof/>
        </w:rPr>
        <w:t>The s</w:t>
      </w:r>
      <w:r w:rsidR="00221B9E" w:rsidRPr="00FA7680">
        <w:rPr>
          <w:noProof/>
        </w:rPr>
        <w:t>urvey</w:t>
      </w:r>
      <w:r w:rsidR="00221B9E">
        <w:t xml:space="preserve"> collects data on whistleblowing and analyzes it. </w:t>
      </w:r>
    </w:p>
    <w:p w:rsidR="00D72700" w:rsidRDefault="00D72700" w:rsidP="00221B9E">
      <w:r>
        <w:rPr>
          <w:noProof/>
        </w:rPr>
        <w:drawing>
          <wp:inline distT="0" distB="0" distL="0" distR="0" wp14:anchorId="3642A7DB" wp14:editId="362E4DC8">
            <wp:extent cx="2834640" cy="126174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PNG"/>
                    <pic:cNvPicPr/>
                  </pic:nvPicPr>
                  <pic:blipFill>
                    <a:blip r:embed="rId15">
                      <a:extLst>
                        <a:ext uri="{28A0092B-C50C-407E-A947-70E740481C1C}">
                          <a14:useLocalDpi xmlns:a14="http://schemas.microsoft.com/office/drawing/2010/main" val="0"/>
                        </a:ext>
                      </a:extLst>
                    </a:blip>
                    <a:stretch>
                      <a:fillRect/>
                    </a:stretch>
                  </pic:blipFill>
                  <pic:spPr>
                    <a:xfrm>
                      <a:off x="0" y="0"/>
                      <a:ext cx="2834640" cy="1261745"/>
                    </a:xfrm>
                    <a:prstGeom prst="rect">
                      <a:avLst/>
                    </a:prstGeom>
                  </pic:spPr>
                </pic:pic>
              </a:graphicData>
            </a:graphic>
          </wp:inline>
        </w:drawing>
      </w:r>
    </w:p>
    <w:p w:rsidR="00D72700" w:rsidRDefault="00D72700" w:rsidP="00D72700">
      <w:pPr>
        <w:pStyle w:val="Caption"/>
        <w:jc w:val="center"/>
      </w:pPr>
      <w:r>
        <w:t xml:space="preserve">Figure </w:t>
      </w:r>
      <w:fldSimple w:instr=" SEQ Figure \* ARABIC ">
        <w:r w:rsidR="003F5BC5">
          <w:rPr>
            <w:noProof/>
          </w:rPr>
          <w:t>4</w:t>
        </w:r>
      </w:fldSimple>
      <w:r>
        <w:t xml:space="preserve">: Analysis </w:t>
      </w:r>
      <w:r w:rsidRPr="003D3DFA">
        <w:rPr>
          <w:noProof/>
        </w:rPr>
        <w:t>on</w:t>
      </w:r>
      <w:r>
        <w:t xml:space="preserve"> </w:t>
      </w:r>
      <w:r w:rsidRPr="00FA7680">
        <w:rPr>
          <w:noProof/>
        </w:rPr>
        <w:t>whistleblowing</w:t>
      </w:r>
      <w:r>
        <w:t xml:space="preserve"> control</w:t>
      </w:r>
    </w:p>
    <w:p w:rsidR="0098712F" w:rsidRPr="0098712F" w:rsidRDefault="00FA7680" w:rsidP="001476C2">
      <w:r>
        <w:rPr>
          <w:noProof/>
        </w:rPr>
        <w:t>The a</w:t>
      </w:r>
      <w:r w:rsidR="0098712F" w:rsidRPr="00FA7680">
        <w:rPr>
          <w:noProof/>
        </w:rPr>
        <w:t>nalysis</w:t>
      </w:r>
      <w:r w:rsidR="0098712F">
        <w:t xml:space="preserve"> </w:t>
      </w:r>
      <w:r w:rsidR="0098712F" w:rsidRPr="00FA7680">
        <w:rPr>
          <w:noProof/>
        </w:rPr>
        <w:t>show</w:t>
      </w:r>
      <w:r>
        <w:rPr>
          <w:noProof/>
        </w:rPr>
        <w:t>s</w:t>
      </w:r>
      <w:r w:rsidR="0098712F">
        <w:t xml:space="preserve"> that </w:t>
      </w:r>
      <w:r w:rsidR="001476C2">
        <w:t xml:space="preserve">46.2% of organizations confidently control </w:t>
      </w:r>
      <w:r w:rsidR="001476C2" w:rsidRPr="00FA7680">
        <w:rPr>
          <w:noProof/>
        </w:rPr>
        <w:t>whistleblowing</w:t>
      </w:r>
      <w:r w:rsidR="001476C2">
        <w:t xml:space="preserve"> but fails sometimes, 34.6% control very much confidently and others don’t give </w:t>
      </w:r>
      <w:r w:rsidR="001476C2" w:rsidRPr="003D3DFA">
        <w:rPr>
          <w:noProof/>
        </w:rPr>
        <w:t>answer</w:t>
      </w:r>
      <w:r w:rsidR="001476C2">
        <w:t xml:space="preserve"> about this.</w:t>
      </w:r>
    </w:p>
    <w:p w:rsidR="002D2D26" w:rsidRDefault="00BE0AD7" w:rsidP="004512AF">
      <w:r w:rsidRPr="00BE0AD7">
        <w:rPr>
          <w:b/>
        </w:rPr>
        <w:t>Software Piracy:</w:t>
      </w:r>
      <w:r w:rsidR="008D7B6F">
        <w:t xml:space="preserve"> </w:t>
      </w:r>
      <w:r w:rsidR="007A0AD8">
        <w:t xml:space="preserve">In most </w:t>
      </w:r>
      <w:r w:rsidR="007A0AD8" w:rsidRPr="00FA7680">
        <w:rPr>
          <w:noProof/>
        </w:rPr>
        <w:t>organizations</w:t>
      </w:r>
      <w:r w:rsidR="00FA7680">
        <w:rPr>
          <w:noProof/>
        </w:rPr>
        <w:t>,</w:t>
      </w:r>
      <w:r w:rsidR="007A0AD8">
        <w:t xml:space="preserve"> software piracy is one of the major issues.</w:t>
      </w:r>
      <w:r w:rsidR="004B2AE8">
        <w:t xml:space="preserve"> Pirated copy of </w:t>
      </w:r>
      <w:r w:rsidR="00FA7680">
        <w:t xml:space="preserve">the </w:t>
      </w:r>
      <w:r w:rsidR="004B2AE8" w:rsidRPr="00FA7680">
        <w:rPr>
          <w:noProof/>
        </w:rPr>
        <w:t>software</w:t>
      </w:r>
      <w:r w:rsidR="004B2AE8">
        <w:t xml:space="preserve"> is illegal to use.</w:t>
      </w:r>
    </w:p>
    <w:p w:rsidR="00077287" w:rsidRDefault="008F6BD5" w:rsidP="00077287">
      <w:pPr>
        <w:keepNext/>
      </w:pPr>
      <w:r>
        <w:rPr>
          <w:noProof/>
        </w:rPr>
        <w:drawing>
          <wp:inline distT="0" distB="0" distL="0" distR="0" wp14:anchorId="296AC79A" wp14:editId="00781F8A">
            <wp:extent cx="2834640" cy="1370330"/>
            <wp:effectExtent l="0" t="0" r="381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2.PNG"/>
                    <pic:cNvPicPr/>
                  </pic:nvPicPr>
                  <pic:blipFill>
                    <a:blip r:embed="rId16">
                      <a:extLst>
                        <a:ext uri="{28A0092B-C50C-407E-A947-70E740481C1C}">
                          <a14:useLocalDpi xmlns:a14="http://schemas.microsoft.com/office/drawing/2010/main" val="0"/>
                        </a:ext>
                      </a:extLst>
                    </a:blip>
                    <a:stretch>
                      <a:fillRect/>
                    </a:stretch>
                  </pic:blipFill>
                  <pic:spPr>
                    <a:xfrm>
                      <a:off x="0" y="0"/>
                      <a:ext cx="2834640" cy="1370330"/>
                    </a:xfrm>
                    <a:prstGeom prst="rect">
                      <a:avLst/>
                    </a:prstGeom>
                  </pic:spPr>
                </pic:pic>
              </a:graphicData>
            </a:graphic>
          </wp:inline>
        </w:drawing>
      </w:r>
    </w:p>
    <w:p w:rsidR="000165C8" w:rsidRDefault="00077287" w:rsidP="00D31012">
      <w:pPr>
        <w:pStyle w:val="Caption"/>
        <w:jc w:val="center"/>
        <w:rPr>
          <w:noProof/>
        </w:rPr>
      </w:pPr>
      <w:r>
        <w:t xml:space="preserve">Figure </w:t>
      </w:r>
      <w:fldSimple w:instr=" SEQ Figure \* ARABIC ">
        <w:r w:rsidR="003F5BC5">
          <w:rPr>
            <w:noProof/>
          </w:rPr>
          <w:t>5</w:t>
        </w:r>
      </w:fldSimple>
      <w:r>
        <w:t>: Software piracy control</w:t>
      </w:r>
      <w:r>
        <w:rPr>
          <w:noProof/>
        </w:rPr>
        <w:t xml:space="preserve"> level</w:t>
      </w:r>
    </w:p>
    <w:p w:rsidR="00D31012" w:rsidRPr="00D31012" w:rsidRDefault="00D31012" w:rsidP="00D31012">
      <w:r>
        <w:t>The analysis shows that 34.8% of organizations strongly control software piracy, 53.8% significantly, 11.5% weakly control piracy level.</w:t>
      </w:r>
    </w:p>
    <w:p w:rsidR="000A5A0E" w:rsidRDefault="000A5A0E" w:rsidP="004512AF">
      <w:r w:rsidRPr="000A5A0E">
        <w:rPr>
          <w:b/>
        </w:rPr>
        <w:lastRenderedPageBreak/>
        <w:t>Data Sharing:</w:t>
      </w:r>
      <w:r>
        <w:rPr>
          <w:b/>
        </w:rPr>
        <w:t xml:space="preserve"> </w:t>
      </w:r>
      <w:r w:rsidR="004147A6">
        <w:t>Each company uses the data of mass people.</w:t>
      </w:r>
      <w:r w:rsidR="00E87B8E">
        <w:t xml:space="preserve"> They store </w:t>
      </w:r>
      <w:r w:rsidR="00E87B8E" w:rsidRPr="00FA7680">
        <w:rPr>
          <w:noProof/>
        </w:rPr>
        <w:t>huge amount</w:t>
      </w:r>
      <w:r w:rsidR="00E87B8E">
        <w:t xml:space="preserve"> of data in their storage.</w:t>
      </w:r>
      <w:r w:rsidR="000404F7">
        <w:t xml:space="preserve"> Sharing these data for business is another ethical issue.</w:t>
      </w:r>
    </w:p>
    <w:p w:rsidR="00A85CC9" w:rsidRDefault="00A85CC9" w:rsidP="00A85CC9">
      <w:pPr>
        <w:keepNext/>
      </w:pPr>
      <w:r>
        <w:rPr>
          <w:noProof/>
        </w:rPr>
        <w:drawing>
          <wp:inline distT="0" distB="0" distL="0" distR="0" wp14:anchorId="1B5E9447" wp14:editId="166B228A">
            <wp:extent cx="2713990" cy="1276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5.PNG"/>
                    <pic:cNvPicPr/>
                  </pic:nvPicPr>
                  <pic:blipFill>
                    <a:blip r:embed="rId17">
                      <a:extLst>
                        <a:ext uri="{28A0092B-C50C-407E-A947-70E740481C1C}">
                          <a14:useLocalDpi xmlns:a14="http://schemas.microsoft.com/office/drawing/2010/main" val="0"/>
                        </a:ext>
                      </a:extLst>
                    </a:blip>
                    <a:stretch>
                      <a:fillRect/>
                    </a:stretch>
                  </pic:blipFill>
                  <pic:spPr>
                    <a:xfrm>
                      <a:off x="0" y="0"/>
                      <a:ext cx="2714625" cy="1276649"/>
                    </a:xfrm>
                    <a:prstGeom prst="rect">
                      <a:avLst/>
                    </a:prstGeom>
                  </pic:spPr>
                </pic:pic>
              </a:graphicData>
            </a:graphic>
          </wp:inline>
        </w:drawing>
      </w:r>
    </w:p>
    <w:p w:rsidR="00DF786C" w:rsidRDefault="00A85CC9" w:rsidP="00F061EF">
      <w:pPr>
        <w:pStyle w:val="Caption"/>
        <w:jc w:val="center"/>
      </w:pPr>
      <w:r>
        <w:t xml:space="preserve">Figure </w:t>
      </w:r>
      <w:fldSimple w:instr=" SEQ Figure \* ARABIC ">
        <w:r w:rsidR="003F5BC5">
          <w:rPr>
            <w:noProof/>
          </w:rPr>
          <w:t>6</w:t>
        </w:r>
      </w:fldSimple>
      <w:r>
        <w:t xml:space="preserve">: Rate of Data sharing for </w:t>
      </w:r>
      <w:r w:rsidR="00FA7680">
        <w:t xml:space="preserve">the </w:t>
      </w:r>
      <w:r w:rsidRPr="00FA7680">
        <w:rPr>
          <w:noProof/>
        </w:rPr>
        <w:t>extra</w:t>
      </w:r>
      <w:r>
        <w:t xml:space="preserve"> benefit</w:t>
      </w:r>
    </w:p>
    <w:p w:rsidR="00A743F3" w:rsidRDefault="00E95F2F" w:rsidP="006726E1">
      <w:r>
        <w:t xml:space="preserve">The analysis </w:t>
      </w:r>
      <w:r w:rsidRPr="00FA7680">
        <w:rPr>
          <w:noProof/>
        </w:rPr>
        <w:t>show</w:t>
      </w:r>
      <w:r w:rsidR="00FA7680">
        <w:rPr>
          <w:noProof/>
        </w:rPr>
        <w:t>s</w:t>
      </w:r>
      <w:r>
        <w:t xml:space="preserve"> that 53.8% never share data for </w:t>
      </w:r>
    </w:p>
    <w:p w:rsidR="00E95F2F" w:rsidRPr="00E95F2F" w:rsidRDefault="00FA7680" w:rsidP="006726E1">
      <w:r>
        <w:t xml:space="preserve">the </w:t>
      </w:r>
      <w:r w:rsidR="00E95F2F" w:rsidRPr="00FA7680">
        <w:rPr>
          <w:noProof/>
        </w:rPr>
        <w:t>benefit</w:t>
      </w:r>
      <w:r w:rsidR="00E95F2F">
        <w:t>, 30.8% sometimes share for extra benefit</w:t>
      </w:r>
      <w:r w:rsidR="006726E1">
        <w:t xml:space="preserve">, 7.7% don’t know about it and 7.7% share data for </w:t>
      </w:r>
      <w:r>
        <w:t xml:space="preserve">the </w:t>
      </w:r>
      <w:r w:rsidR="006726E1" w:rsidRPr="00FA7680">
        <w:rPr>
          <w:noProof/>
        </w:rPr>
        <w:t>benefit</w:t>
      </w:r>
      <w:r w:rsidR="006726E1">
        <w:t>.</w:t>
      </w:r>
    </w:p>
    <w:p w:rsidR="00887054" w:rsidRDefault="00247CD2" w:rsidP="00FD3076">
      <w:r>
        <w:rPr>
          <w:b/>
        </w:rPr>
        <w:t xml:space="preserve">Pluralism: </w:t>
      </w:r>
      <w:r>
        <w:t>It is found from the survey that pluralism</w:t>
      </w:r>
      <w:r w:rsidR="00C2675C">
        <w:t xml:space="preserve"> </w:t>
      </w:r>
      <w:r w:rsidR="00C2675C" w:rsidRPr="00FA7680">
        <w:rPr>
          <w:noProof/>
        </w:rPr>
        <w:t>exist</w:t>
      </w:r>
      <w:r w:rsidR="00FA7680">
        <w:rPr>
          <w:noProof/>
        </w:rPr>
        <w:t>s</w:t>
      </w:r>
      <w:r w:rsidR="00C2675C">
        <w:t xml:space="preserve"> in all kind of business </w:t>
      </w:r>
      <w:r>
        <w:t>organization covered by the survey.</w:t>
      </w:r>
      <w:r w:rsidR="00112B3D">
        <w:t xml:space="preserve"> For </w:t>
      </w:r>
      <w:r w:rsidR="00112B3D" w:rsidRPr="00FA7680">
        <w:rPr>
          <w:noProof/>
        </w:rPr>
        <w:t>pluralism</w:t>
      </w:r>
      <w:r w:rsidR="00FA7680">
        <w:rPr>
          <w:noProof/>
        </w:rPr>
        <w:t>,</w:t>
      </w:r>
      <w:r w:rsidR="00112B3D">
        <w:t xml:space="preserve"> different issues are created in business organizations.</w:t>
      </w:r>
      <w:r w:rsidR="00DC330A">
        <w:t xml:space="preserve"> So, this is one of the important ethical issues.</w:t>
      </w:r>
      <w:r w:rsidR="001903B8">
        <w:t xml:space="preserve"> </w:t>
      </w:r>
      <w:r w:rsidR="00EF18B8">
        <w:t>Personal ethical</w:t>
      </w:r>
      <w:r w:rsidR="00E50C91">
        <w:t xml:space="preserve"> behavior varies in different ethnic, cultural, religious, political groups</w:t>
      </w:r>
      <w:r w:rsidR="00C4610E">
        <w:t>.</w:t>
      </w:r>
      <w:r w:rsidR="00640E4D">
        <w:t xml:space="preserve"> Nowadays pluralism has become a major concern for maintaining a business </w:t>
      </w:r>
      <w:r w:rsidR="00BA149C">
        <w:t xml:space="preserve">in </w:t>
      </w:r>
      <w:r w:rsidR="00640E4D">
        <w:t xml:space="preserve">a </w:t>
      </w:r>
      <w:r w:rsidR="00BA149C">
        <w:t>proper way</w:t>
      </w:r>
      <w:r w:rsidR="006B34E6">
        <w:t xml:space="preserve"> in Bangladesh</w:t>
      </w:r>
      <w:r w:rsidR="00640E4D">
        <w:t>.</w:t>
      </w:r>
    </w:p>
    <w:p w:rsidR="005710EF" w:rsidRDefault="005710EF" w:rsidP="005710EF">
      <w:pPr>
        <w:keepNext/>
      </w:pPr>
      <w:r>
        <w:rPr>
          <w:noProof/>
        </w:rPr>
        <w:drawing>
          <wp:inline distT="0" distB="0" distL="0" distR="0" wp14:anchorId="2718D6B2" wp14:editId="7EF14297">
            <wp:extent cx="2834640" cy="1501140"/>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6.PNG"/>
                    <pic:cNvPicPr/>
                  </pic:nvPicPr>
                  <pic:blipFill>
                    <a:blip r:embed="rId18">
                      <a:extLst>
                        <a:ext uri="{28A0092B-C50C-407E-A947-70E740481C1C}">
                          <a14:useLocalDpi xmlns:a14="http://schemas.microsoft.com/office/drawing/2010/main" val="0"/>
                        </a:ext>
                      </a:extLst>
                    </a:blip>
                    <a:stretch>
                      <a:fillRect/>
                    </a:stretch>
                  </pic:blipFill>
                  <pic:spPr>
                    <a:xfrm>
                      <a:off x="0" y="0"/>
                      <a:ext cx="2834640" cy="1501140"/>
                    </a:xfrm>
                    <a:prstGeom prst="rect">
                      <a:avLst/>
                    </a:prstGeom>
                  </pic:spPr>
                </pic:pic>
              </a:graphicData>
            </a:graphic>
          </wp:inline>
        </w:drawing>
      </w:r>
    </w:p>
    <w:p w:rsidR="005710EF" w:rsidRDefault="005710EF" w:rsidP="005710EF">
      <w:pPr>
        <w:pStyle w:val="Caption"/>
        <w:jc w:val="center"/>
        <w:rPr>
          <w:noProof/>
        </w:rPr>
      </w:pPr>
      <w:r>
        <w:t xml:space="preserve">Figure </w:t>
      </w:r>
      <w:fldSimple w:instr=" SEQ Figure \* ARABIC ">
        <w:r w:rsidR="003F5BC5">
          <w:rPr>
            <w:noProof/>
          </w:rPr>
          <w:t>7</w:t>
        </w:r>
      </w:fldSimple>
      <w:r>
        <w:t xml:space="preserve">: Pluralism </w:t>
      </w:r>
      <w:r>
        <w:rPr>
          <w:noProof/>
        </w:rPr>
        <w:t>in organizations</w:t>
      </w:r>
    </w:p>
    <w:p w:rsidR="00253B0C" w:rsidRDefault="00253B0C" w:rsidP="00F14C5F"/>
    <w:p w:rsidR="000052BC" w:rsidRDefault="00F14C5F" w:rsidP="00ED6C9F">
      <w:r>
        <w:t xml:space="preserve">From </w:t>
      </w:r>
      <w:r w:rsidRPr="003D3DFA">
        <w:rPr>
          <w:noProof/>
        </w:rPr>
        <w:t>the figure</w:t>
      </w:r>
      <w:r>
        <w:t xml:space="preserve"> </w:t>
      </w:r>
      <w:r w:rsidRPr="00FA7680">
        <w:rPr>
          <w:noProof/>
        </w:rPr>
        <w:t>7</w:t>
      </w:r>
      <w:r w:rsidR="00FA7680">
        <w:rPr>
          <w:noProof/>
        </w:rPr>
        <w:t>,</w:t>
      </w:r>
      <w:r>
        <w:t xml:space="preserve"> we can see that 42.3% organizations never face or make different behavior for pluralism and others face.</w:t>
      </w:r>
    </w:p>
    <w:p w:rsidR="00ED6C9F" w:rsidRPr="00ED6C9F" w:rsidRDefault="00ED6C9F" w:rsidP="00ED6C9F">
      <w:pPr>
        <w:rPr>
          <w:rStyle w:val="Heading2Char"/>
          <w:rFonts w:eastAsiaTheme="minorHAnsi" w:cstheme="minorBidi"/>
          <w:color w:val="auto"/>
          <w:sz w:val="22"/>
          <w:szCs w:val="22"/>
        </w:rPr>
      </w:pPr>
    </w:p>
    <w:p w:rsidR="00F55664" w:rsidRPr="00F55664" w:rsidRDefault="002274D6" w:rsidP="00C5542D">
      <w:pPr>
        <w:pStyle w:val="Heading2"/>
        <w:jc w:val="center"/>
      </w:pPr>
      <w:r w:rsidRPr="002274D6">
        <w:rPr>
          <w:rStyle w:val="Heading2Char"/>
        </w:rPr>
        <w:lastRenderedPageBreak/>
        <w:t>2.</w:t>
      </w:r>
      <w:r w:rsidRPr="002274D6">
        <w:rPr>
          <w:rFonts w:ascii="Arial" w:eastAsia="Times New Roman" w:hAnsi="Arial" w:cs="Arial"/>
          <w:b/>
          <w:bCs/>
          <w:i/>
          <w:iCs/>
          <w:color w:val="000000"/>
          <w:sz w:val="36"/>
          <w:szCs w:val="36"/>
          <w:lang w:bidi="bn-IN"/>
        </w:rPr>
        <w:t xml:space="preserve"> </w:t>
      </w:r>
      <w:r w:rsidRPr="002274D6">
        <w:rPr>
          <w:rStyle w:val="Heading2Char"/>
        </w:rPr>
        <w:t>Ethical Practice</w:t>
      </w:r>
      <w:r>
        <w:rPr>
          <w:rStyle w:val="Heading2Char"/>
        </w:rPr>
        <w:t>s</w:t>
      </w:r>
      <w:r w:rsidRPr="002274D6">
        <w:rPr>
          <w:rStyle w:val="Heading2Char"/>
        </w:rPr>
        <w:t xml:space="preserve"> at Workplace</w:t>
      </w:r>
    </w:p>
    <w:p w:rsidR="003C5EEE" w:rsidRPr="00DF7CD9" w:rsidRDefault="001C1D3E" w:rsidP="001C1D3E">
      <w:pPr>
        <w:rPr>
          <w:rFonts w:cs="Times New Roman"/>
          <w:lang w:bidi="bn-IN"/>
        </w:rPr>
      </w:pPr>
      <w:r w:rsidRPr="00C73984">
        <w:rPr>
          <w:lang w:bidi="bn-IN"/>
        </w:rPr>
        <w:t>Business Ethics roughly refers to the application of ethical values to business behavior. Honesty or Integrity is a core value as well as one such ethical value. It answers a large part of business ethi</w:t>
      </w:r>
      <w:r w:rsidR="00DF7CD9">
        <w:rPr>
          <w:lang w:bidi="bn-IN"/>
        </w:rPr>
        <w:t xml:space="preserve">cs practice in an organization. </w:t>
      </w:r>
      <w:r w:rsidR="00A07334">
        <w:rPr>
          <w:lang w:bidi="bn-IN"/>
        </w:rPr>
        <w:t>The survey makes an</w:t>
      </w:r>
      <w:r w:rsidR="00152DDC">
        <w:rPr>
          <w:lang w:bidi="bn-IN"/>
        </w:rPr>
        <w:t xml:space="preserve"> analysis </w:t>
      </w:r>
      <w:r w:rsidR="00152DDC" w:rsidRPr="003D3DFA">
        <w:rPr>
          <w:noProof/>
          <w:lang w:bidi="bn-IN"/>
        </w:rPr>
        <w:t>on</w:t>
      </w:r>
      <w:r w:rsidR="00152DDC">
        <w:rPr>
          <w:lang w:bidi="bn-IN"/>
        </w:rPr>
        <w:t xml:space="preserve"> ethical practices such as nepotism, feelings on imposed unethical tasks, strictness against behavior, created issues for whistleblowing, data sharing. </w:t>
      </w:r>
      <w:r w:rsidR="00665DC7">
        <w:rPr>
          <w:lang w:bidi="bn-IN"/>
        </w:rPr>
        <w:t>The analysis identifies</w:t>
      </w:r>
      <w:r w:rsidR="00140296">
        <w:rPr>
          <w:lang w:bidi="bn-IN"/>
        </w:rPr>
        <w:t xml:space="preserve"> </w:t>
      </w:r>
      <w:r w:rsidR="00140296" w:rsidRPr="003D3DFA">
        <w:rPr>
          <w:noProof/>
          <w:lang w:bidi="bn-IN"/>
        </w:rPr>
        <w:t>nature</w:t>
      </w:r>
      <w:r w:rsidR="00140296">
        <w:rPr>
          <w:lang w:bidi="bn-IN"/>
        </w:rPr>
        <w:t xml:space="preserve"> of</w:t>
      </w:r>
      <w:r w:rsidR="00665DC7">
        <w:rPr>
          <w:lang w:bidi="bn-IN"/>
        </w:rPr>
        <w:t xml:space="preserve"> ethical practices and </w:t>
      </w:r>
      <w:r w:rsidR="00665DC7" w:rsidRPr="003D3DFA">
        <w:rPr>
          <w:noProof/>
          <w:lang w:bidi="bn-IN"/>
        </w:rPr>
        <w:t>intensity</w:t>
      </w:r>
      <w:r w:rsidR="00257099">
        <w:rPr>
          <w:lang w:bidi="bn-IN"/>
        </w:rPr>
        <w:t xml:space="preserve"> of </w:t>
      </w:r>
      <w:r w:rsidR="00257099" w:rsidRPr="003D3DFA">
        <w:rPr>
          <w:noProof/>
          <w:lang w:bidi="bn-IN"/>
        </w:rPr>
        <w:t>effect</w:t>
      </w:r>
      <w:r w:rsidR="00257099">
        <w:rPr>
          <w:lang w:bidi="bn-IN"/>
        </w:rPr>
        <w:t>.</w:t>
      </w:r>
    </w:p>
    <w:p w:rsidR="00B8538F" w:rsidRDefault="0055189D" w:rsidP="00B8538F">
      <w:pPr>
        <w:keepNext/>
      </w:pPr>
      <w:r>
        <w:rPr>
          <w:rFonts w:eastAsia="Times New Roman" w:cs="Times New Roman"/>
          <w:noProof/>
          <w:sz w:val="24"/>
          <w:szCs w:val="24"/>
        </w:rPr>
        <w:drawing>
          <wp:inline distT="0" distB="0" distL="0" distR="0" wp14:anchorId="08948DD6" wp14:editId="4612070F">
            <wp:extent cx="2834640" cy="1427945"/>
            <wp:effectExtent l="0" t="0" r="3810" b="127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55189D" w:rsidRDefault="00B8538F" w:rsidP="00B8538F">
      <w:pPr>
        <w:pStyle w:val="Caption"/>
        <w:jc w:val="center"/>
        <w:rPr>
          <w:lang w:bidi="bn-IN"/>
        </w:rPr>
      </w:pPr>
      <w:r>
        <w:t xml:space="preserve">Figure </w:t>
      </w:r>
      <w:fldSimple w:instr=" SEQ Figure \* ARABIC ">
        <w:r w:rsidR="003F5BC5">
          <w:rPr>
            <w:noProof/>
          </w:rPr>
          <w:t>8</w:t>
        </w:r>
      </w:fldSimple>
      <w:r>
        <w:t>: Nepotism in business organizations</w:t>
      </w:r>
    </w:p>
    <w:p w:rsidR="00DF638F" w:rsidRPr="00B94E4B" w:rsidRDefault="00211821" w:rsidP="00B94E4B">
      <w:pPr>
        <w:rPr>
          <w:rFonts w:cs="Times New Roman"/>
          <w:lang w:bidi="bn-IN"/>
        </w:rPr>
      </w:pPr>
      <w:r w:rsidRPr="00C73984">
        <w:rPr>
          <w:shd w:val="clear" w:color="auto" w:fill="FFFFFF"/>
          <w:lang w:bidi="bn-IN"/>
        </w:rPr>
        <w:t xml:space="preserve">According to the response </w:t>
      </w:r>
      <w:r w:rsidR="0019117F">
        <w:rPr>
          <w:shd w:val="clear" w:color="auto" w:fill="FFFFFF"/>
          <w:lang w:bidi="bn-IN"/>
        </w:rPr>
        <w:t>of the respondents, around 34.6 percent</w:t>
      </w:r>
      <w:r w:rsidRPr="00C73984">
        <w:rPr>
          <w:shd w:val="clear" w:color="auto" w:fill="FFFFFF"/>
          <w:lang w:bidi="bn-IN"/>
        </w:rPr>
        <w:t xml:space="preserve"> of total respondents say that some special employees are shown nepotism to their favor. Besides, one-fourth employees of survey participators have confirmed that their leaders show nepotism in some specific sector. Besides, 38.5</w:t>
      </w:r>
      <w:r w:rsidR="0019117F">
        <w:rPr>
          <w:shd w:val="clear" w:color="auto" w:fill="FFFFFF"/>
          <w:lang w:bidi="bn-IN"/>
        </w:rPr>
        <w:t xml:space="preserve"> percent</w:t>
      </w:r>
      <w:r w:rsidRPr="00C73984">
        <w:rPr>
          <w:shd w:val="clear" w:color="auto" w:fill="FFFFFF"/>
          <w:lang w:bidi="bn-IN"/>
        </w:rPr>
        <w:t xml:space="preserve"> of among participator admit that their leader is free from this being occurrence.</w:t>
      </w:r>
      <w:r w:rsidR="00DF638F">
        <w:rPr>
          <w:rFonts w:ascii="Arial" w:hAnsi="Arial" w:cs="Arial"/>
          <w:b/>
          <w:bCs/>
          <w:noProof/>
          <w:color w:val="000000"/>
          <w:sz w:val="24"/>
          <w:szCs w:val="24"/>
          <w:shd w:val="clear" w:color="auto" w:fill="FFFFFF"/>
        </w:rPr>
        <w:drawing>
          <wp:inline distT="0" distB="0" distL="0" distR="0" wp14:anchorId="3CA5ACC1" wp14:editId="3AE14DF1">
            <wp:extent cx="2834640" cy="1900779"/>
            <wp:effectExtent l="0" t="0" r="3810" b="444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D45C47" w:rsidRDefault="00DF638F" w:rsidP="00780192">
      <w:pPr>
        <w:pStyle w:val="Caption"/>
      </w:pPr>
      <w:r>
        <w:t xml:space="preserve">Figure </w:t>
      </w:r>
      <w:fldSimple w:instr=" SEQ Figure \* ARABIC ">
        <w:r w:rsidR="003F5BC5">
          <w:rPr>
            <w:noProof/>
          </w:rPr>
          <w:t>9</w:t>
        </w:r>
      </w:fldSimple>
      <w:r>
        <w:t xml:space="preserve">: Pressure felt by </w:t>
      </w:r>
      <w:r w:rsidR="00FA7680">
        <w:t xml:space="preserve">the </w:t>
      </w:r>
      <w:r w:rsidRPr="00FA7680">
        <w:rPr>
          <w:noProof/>
        </w:rPr>
        <w:t>employee</w:t>
      </w:r>
      <w:r>
        <w:t xml:space="preserve"> when an unethical task</w:t>
      </w:r>
      <w:r w:rsidR="00D45C47">
        <w:t xml:space="preserve"> is imposed.</w:t>
      </w:r>
    </w:p>
    <w:p w:rsidR="0091451D" w:rsidRDefault="00D45C47" w:rsidP="00C15475">
      <w:pPr>
        <w:rPr>
          <w:rFonts w:ascii="Arial" w:eastAsia="Times New Roman" w:hAnsi="Arial" w:cs="Arial"/>
          <w:sz w:val="24"/>
          <w:szCs w:val="24"/>
          <w:lang w:bidi="bn-IN"/>
        </w:rPr>
      </w:pPr>
      <w:r w:rsidRPr="00D45C47">
        <w:lastRenderedPageBreak/>
        <w:t>In a good organization, it is expected not to impose any unethical behavior on an employee to perform. But if intentionally imposed by anyone on someone, that victim person must feel pressure to perform so. We raise this question to the correspondent to know their feelings. 36 percent of people feel huge pressure, 52</w:t>
      </w:r>
      <w:r>
        <w:rPr>
          <w:rFonts w:ascii="Arial" w:eastAsia="Times New Roman" w:hAnsi="Arial" w:cs="Arial"/>
          <w:sz w:val="24"/>
          <w:szCs w:val="24"/>
          <w:lang w:bidi="bn-IN"/>
        </w:rPr>
        <w:t xml:space="preserve"> </w:t>
      </w:r>
      <w:r w:rsidRPr="00D45C47">
        <w:t>percent</w:t>
      </w:r>
      <w:r>
        <w:t xml:space="preserve"> of employee</w:t>
      </w:r>
      <w:r w:rsidR="00F514FE">
        <w:t>s</w:t>
      </w:r>
      <w:r w:rsidRPr="00D45C47">
        <w:t xml:space="preserve"> feel</w:t>
      </w:r>
      <w:r>
        <w:rPr>
          <w:rFonts w:ascii="Arial" w:eastAsia="Times New Roman" w:hAnsi="Arial" w:cs="Arial"/>
          <w:sz w:val="24"/>
          <w:szCs w:val="24"/>
          <w:lang w:bidi="bn-IN"/>
        </w:rPr>
        <w:t xml:space="preserve"> </w:t>
      </w:r>
      <w:r w:rsidRPr="00D45C47">
        <w:t xml:space="preserve">average pressure. There are also 12 percent people who </w:t>
      </w:r>
      <w:r w:rsidRPr="00FA7680">
        <w:rPr>
          <w:noProof/>
        </w:rPr>
        <w:t>don’t</w:t>
      </w:r>
      <w:r w:rsidRPr="00D45C47">
        <w:t xml:space="preserve"> care anything</w:t>
      </w:r>
      <w:r>
        <w:rPr>
          <w:rFonts w:ascii="Arial" w:eastAsia="Times New Roman" w:hAnsi="Arial" w:cs="Arial"/>
          <w:sz w:val="24"/>
          <w:szCs w:val="24"/>
          <w:lang w:bidi="bn-IN"/>
        </w:rPr>
        <w:t>.</w:t>
      </w:r>
    </w:p>
    <w:p w:rsidR="00540119" w:rsidRDefault="00540119" w:rsidP="00540119">
      <w:pPr>
        <w:keepNext/>
      </w:pPr>
      <w:r>
        <w:rPr>
          <w:rFonts w:ascii="Arial" w:hAnsi="Arial" w:cs="Arial"/>
          <w:b/>
          <w:bCs/>
          <w:noProof/>
          <w:color w:val="000000"/>
          <w:sz w:val="24"/>
          <w:szCs w:val="24"/>
          <w:shd w:val="clear" w:color="auto" w:fill="FFFFFF"/>
        </w:rPr>
        <w:drawing>
          <wp:inline distT="0" distB="0" distL="0" distR="0" wp14:anchorId="7077EA9E" wp14:editId="4370A7F5">
            <wp:extent cx="2834640" cy="2018163"/>
            <wp:effectExtent l="0" t="0" r="3810" b="127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91451D" w:rsidRDefault="00540119" w:rsidP="00540119">
      <w:pPr>
        <w:pStyle w:val="Caption"/>
      </w:pPr>
      <w:r>
        <w:t xml:space="preserve">Figure </w:t>
      </w:r>
      <w:fldSimple w:instr=" SEQ Figure \* ARABIC ">
        <w:r w:rsidR="003F5BC5">
          <w:rPr>
            <w:noProof/>
          </w:rPr>
          <w:t>10</w:t>
        </w:r>
      </w:fldSimple>
      <w:r>
        <w:t>: Strictness of organization on an unethical behavior</w:t>
      </w:r>
    </w:p>
    <w:p w:rsidR="00F21378" w:rsidRDefault="00F21378" w:rsidP="00F21378">
      <w:pPr>
        <w:rPr>
          <w:rFonts w:ascii="Arial" w:eastAsia="Times New Roman" w:hAnsi="Arial" w:cs="Arial"/>
          <w:sz w:val="24"/>
          <w:szCs w:val="24"/>
          <w:lang w:bidi="bn-IN"/>
        </w:rPr>
      </w:pPr>
      <w:r w:rsidRPr="00F21378">
        <w:t xml:space="preserve">34.6 percent employees think, their organization does no compromise to an unethical behavior and it goes on a direct action. Around 57.7 percent of employees know that their organization </w:t>
      </w:r>
      <w:r w:rsidR="00FA7680">
        <w:rPr>
          <w:noProof/>
        </w:rPr>
        <w:t>is</w:t>
      </w:r>
      <w:r w:rsidRPr="00F21378">
        <w:t xml:space="preserve"> loose to the rules depending on the situation. But there still 7.7 percent of </w:t>
      </w:r>
      <w:r w:rsidRPr="000B5D1D">
        <w:rPr>
          <w:noProof/>
        </w:rPr>
        <w:t>employee</w:t>
      </w:r>
      <w:r w:rsidR="00FA7680" w:rsidRPr="00FA7680">
        <w:rPr>
          <w:noProof/>
        </w:rPr>
        <w:t>s</w:t>
      </w:r>
      <w:r w:rsidRPr="00F21378">
        <w:t xml:space="preserve"> who </w:t>
      </w:r>
      <w:r w:rsidRPr="000B5D1D">
        <w:rPr>
          <w:noProof/>
        </w:rPr>
        <w:t>think</w:t>
      </w:r>
      <w:r w:rsidRPr="00F21378">
        <w:t xml:space="preserve"> their organization is loose enough to be strict on an unethical behavior and overlook the situation</w:t>
      </w:r>
      <w:r>
        <w:rPr>
          <w:rFonts w:ascii="Arial" w:eastAsia="Times New Roman" w:hAnsi="Arial" w:cs="Arial"/>
          <w:sz w:val="24"/>
          <w:szCs w:val="24"/>
          <w:lang w:bidi="bn-IN"/>
        </w:rPr>
        <w:t>.</w:t>
      </w:r>
    </w:p>
    <w:p w:rsidR="00F21378" w:rsidRDefault="00F21378" w:rsidP="00F21378"/>
    <w:p w:rsidR="00F15AC5" w:rsidRDefault="00D81491" w:rsidP="00F15AC5">
      <w:pPr>
        <w:keepNext/>
      </w:pPr>
      <w:r>
        <w:rPr>
          <w:rFonts w:ascii="Arial" w:eastAsia="Times New Roman" w:hAnsi="Arial" w:cs="Arial"/>
          <w:b/>
          <w:bCs/>
          <w:noProof/>
          <w:color w:val="000000"/>
          <w:sz w:val="24"/>
          <w:szCs w:val="24"/>
          <w:shd w:val="clear" w:color="auto" w:fill="FFFFFF"/>
        </w:rPr>
        <w:drawing>
          <wp:inline distT="0" distB="0" distL="0" distR="0" wp14:anchorId="53E845E2" wp14:editId="10CDCDD0">
            <wp:extent cx="2834640" cy="2027306"/>
            <wp:effectExtent l="0" t="0" r="3810" b="1143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D81491" w:rsidRDefault="00F15AC5" w:rsidP="00F15AC5">
      <w:pPr>
        <w:pStyle w:val="Caption"/>
        <w:jc w:val="center"/>
      </w:pPr>
      <w:r>
        <w:t xml:space="preserve">Figure </w:t>
      </w:r>
      <w:fldSimple w:instr=" SEQ Figure \* ARABIC ">
        <w:r w:rsidR="003F5BC5">
          <w:rPr>
            <w:noProof/>
          </w:rPr>
          <w:t>11</w:t>
        </w:r>
      </w:fldSimple>
      <w:r>
        <w:t xml:space="preserve">: </w:t>
      </w:r>
      <w:r w:rsidRPr="000B5D1D">
        <w:rPr>
          <w:noProof/>
        </w:rPr>
        <w:t>Created</w:t>
      </w:r>
      <w:r>
        <w:t xml:space="preserve"> </w:t>
      </w:r>
      <w:r w:rsidRPr="000B5D1D">
        <w:rPr>
          <w:noProof/>
        </w:rPr>
        <w:t>issue</w:t>
      </w:r>
      <w:r w:rsidR="00FA7680" w:rsidRPr="00FA7680">
        <w:rPr>
          <w:noProof/>
        </w:rPr>
        <w:t>s</w:t>
      </w:r>
      <w:r>
        <w:t xml:space="preserve"> for </w:t>
      </w:r>
      <w:r w:rsidRPr="00FA7680">
        <w:rPr>
          <w:noProof/>
        </w:rPr>
        <w:t>whistleblowing</w:t>
      </w:r>
    </w:p>
    <w:p w:rsidR="006B750E" w:rsidRDefault="00887335" w:rsidP="00F15AC5">
      <w:r w:rsidRPr="00887335">
        <w:lastRenderedPageBreak/>
        <w:t xml:space="preserve">A bad practice of an organization is </w:t>
      </w:r>
      <w:r w:rsidRPr="00FA7680">
        <w:rPr>
          <w:noProof/>
        </w:rPr>
        <w:t>whistleblowing</w:t>
      </w:r>
      <w:r w:rsidRPr="00887335">
        <w:t xml:space="preserve">. We’ve asked out among the respondents whether any incident related to </w:t>
      </w:r>
      <w:r w:rsidRPr="00FA7680">
        <w:rPr>
          <w:noProof/>
        </w:rPr>
        <w:t>whistleblowing</w:t>
      </w:r>
      <w:r w:rsidRPr="00887335">
        <w:t xml:space="preserve"> occurred in their</w:t>
      </w:r>
      <w:r>
        <w:rPr>
          <w:rFonts w:ascii="Arial" w:eastAsia="Times New Roman" w:hAnsi="Arial" w:cs="Arial"/>
          <w:sz w:val="24"/>
          <w:szCs w:val="24"/>
          <w:lang w:bidi="bn-IN"/>
        </w:rPr>
        <w:t xml:space="preserve"> </w:t>
      </w:r>
      <w:r w:rsidRPr="00887335">
        <w:t>organization or not. One-fourth of them, around 24 percent think</w:t>
      </w:r>
      <w:r>
        <w:rPr>
          <w:rFonts w:ascii="Arial" w:eastAsia="Times New Roman" w:hAnsi="Arial" w:cs="Arial"/>
          <w:sz w:val="24"/>
          <w:szCs w:val="24"/>
          <w:lang w:bidi="bn-IN"/>
        </w:rPr>
        <w:t xml:space="preserve"> </w:t>
      </w:r>
      <w:r w:rsidRPr="00887335">
        <w:t>YES. One-third</w:t>
      </w:r>
      <w:r>
        <w:rPr>
          <w:rFonts w:ascii="Arial" w:eastAsia="Times New Roman" w:hAnsi="Arial" w:cs="Arial"/>
          <w:sz w:val="24"/>
          <w:szCs w:val="24"/>
          <w:lang w:bidi="bn-IN"/>
        </w:rPr>
        <w:t xml:space="preserve"> </w:t>
      </w:r>
      <w:r w:rsidRPr="00887335">
        <w:t>think of them directly deny that their organization is completely free from happening to this. 44 percent actually don’t know about this.</w:t>
      </w:r>
    </w:p>
    <w:p w:rsidR="00814AEC" w:rsidRDefault="006B750E" w:rsidP="00814AEC">
      <w:pPr>
        <w:keepNext/>
      </w:pPr>
      <w:r>
        <w:rPr>
          <w:rFonts w:ascii="Arial" w:eastAsia="Times New Roman" w:hAnsi="Arial" w:cs="Arial"/>
          <w:b/>
          <w:bCs/>
          <w:noProof/>
          <w:color w:val="000000"/>
          <w:sz w:val="24"/>
          <w:szCs w:val="24"/>
          <w:shd w:val="clear" w:color="auto" w:fill="FFFFFF"/>
        </w:rPr>
        <w:drawing>
          <wp:inline distT="0" distB="0" distL="0" distR="0" wp14:anchorId="425D6ED1" wp14:editId="157121FE">
            <wp:extent cx="2834640" cy="2027252"/>
            <wp:effectExtent l="0" t="0" r="3810" b="1143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6B750E" w:rsidRDefault="00814AEC" w:rsidP="0040242C">
      <w:pPr>
        <w:pStyle w:val="Caption"/>
        <w:jc w:val="center"/>
      </w:pPr>
      <w:r>
        <w:t xml:space="preserve">Figure </w:t>
      </w:r>
      <w:fldSimple w:instr=" SEQ Figure \* ARABIC ">
        <w:r w:rsidR="003F5BC5">
          <w:rPr>
            <w:noProof/>
          </w:rPr>
          <w:t>12</w:t>
        </w:r>
      </w:fldSimple>
      <w:r>
        <w:t>:</w:t>
      </w:r>
      <w:r w:rsidR="00AA5E44">
        <w:t xml:space="preserve"> </w:t>
      </w:r>
      <w:r>
        <w:t>How much Feel free to Data Sharing</w:t>
      </w:r>
    </w:p>
    <w:p w:rsidR="00B929C3" w:rsidRDefault="00B929C3" w:rsidP="00AF7FA9"/>
    <w:p w:rsidR="00872E2B" w:rsidRDefault="00257CD7" w:rsidP="009B45C2">
      <w:pPr>
        <w:pStyle w:val="Heading2"/>
        <w:jc w:val="center"/>
      </w:pPr>
      <w:r w:rsidRPr="00257CD7">
        <w:t>3.</w:t>
      </w:r>
      <w:r>
        <w:t xml:space="preserve"> </w:t>
      </w:r>
      <w:r w:rsidR="009E3024">
        <w:t>Supporting Ethical Issues at Organization</w:t>
      </w:r>
    </w:p>
    <w:p w:rsidR="00F627A3" w:rsidRDefault="009D72A5" w:rsidP="009D72A5">
      <w:r>
        <w:t xml:space="preserve">This section of the report takes an overview </w:t>
      </w:r>
      <w:r w:rsidRPr="003D3DFA">
        <w:rPr>
          <w:noProof/>
        </w:rPr>
        <w:t>at</w:t>
      </w:r>
      <w:r>
        <w:t xml:space="preserve"> how </w:t>
      </w:r>
      <w:r w:rsidRPr="002732A8">
        <w:rPr>
          <w:noProof/>
        </w:rPr>
        <w:t>organization</w:t>
      </w:r>
      <w:r w:rsidR="00937194">
        <w:rPr>
          <w:noProof/>
        </w:rPr>
        <w:t>s</w:t>
      </w:r>
      <w:r>
        <w:t xml:space="preserve"> </w:t>
      </w:r>
      <w:r w:rsidRPr="003D3DFA">
        <w:rPr>
          <w:noProof/>
        </w:rPr>
        <w:t>support</w:t>
      </w:r>
      <w:r>
        <w:t xml:space="preserve"> different ethical issues. Participants were asked </w:t>
      </w:r>
      <w:r w:rsidR="00937194">
        <w:t xml:space="preserve">about the policy </w:t>
      </w:r>
      <w:r w:rsidR="00937194" w:rsidRPr="003D3DFA">
        <w:rPr>
          <w:noProof/>
        </w:rPr>
        <w:t>of</w:t>
      </w:r>
      <w:r w:rsidR="00937194">
        <w:t xml:space="preserve"> managed by the organizations</w:t>
      </w:r>
      <w:r w:rsidR="00A225D9">
        <w:t xml:space="preserve"> such as code of conduct, training on ethical knowledge and behavior, monitoring system etc.</w:t>
      </w:r>
      <w:r w:rsidR="00937194">
        <w:t xml:space="preserve"> to make a consistent business</w:t>
      </w:r>
      <w:r>
        <w:t xml:space="preserve">. They were also asked how their organization treat on unethical </w:t>
      </w:r>
      <w:r w:rsidR="00D50875">
        <w:t>conduct. Further</w:t>
      </w:r>
      <w:r>
        <w:t xml:space="preserve"> different questions were also asked to overview how </w:t>
      </w:r>
      <w:r w:rsidRPr="003D3DFA">
        <w:rPr>
          <w:noProof/>
        </w:rPr>
        <w:t>organization</w:t>
      </w:r>
      <w:r>
        <w:t xml:space="preserve"> </w:t>
      </w:r>
      <w:r w:rsidRPr="002732A8">
        <w:rPr>
          <w:noProof/>
        </w:rPr>
        <w:t>support</w:t>
      </w:r>
      <w:r w:rsidR="002732A8">
        <w:rPr>
          <w:noProof/>
        </w:rPr>
        <w:t>s</w:t>
      </w:r>
      <w:r>
        <w:t xml:space="preserve"> ethical issues.</w:t>
      </w:r>
    </w:p>
    <w:p w:rsidR="002075F9" w:rsidRPr="002075F9" w:rsidRDefault="00F627A3" w:rsidP="00B15E14">
      <w:pPr>
        <w:pStyle w:val="Heading3"/>
      </w:pPr>
      <w:r w:rsidRPr="003D3DFA">
        <w:rPr>
          <w:noProof/>
        </w:rPr>
        <w:t>Ethical</w:t>
      </w:r>
      <w:r w:rsidRPr="00F627A3">
        <w:t xml:space="preserve"> policy at </w:t>
      </w:r>
      <w:r w:rsidRPr="003D3DFA">
        <w:rPr>
          <w:noProof/>
        </w:rPr>
        <w:t>organization</w:t>
      </w:r>
    </w:p>
    <w:p w:rsidR="002075F9" w:rsidRDefault="002075F9" w:rsidP="002075F9">
      <w:r>
        <w:t>Respondents were asked whether their organization follows any ethical policy to support different ethical issues.</w:t>
      </w:r>
      <w:r w:rsidR="00517FDA">
        <w:t xml:space="preserve"> Ethical policy increases the reputation of an organization.</w:t>
      </w:r>
      <w:r w:rsidR="00B71AFE">
        <w:t xml:space="preserve"> Nowadays ethical policy is taken by organizations to make a sustainable and community supported business. </w:t>
      </w:r>
      <w:r>
        <w:t xml:space="preserve">Almost </w:t>
      </w:r>
      <w:r w:rsidRPr="002732A8">
        <w:rPr>
          <w:noProof/>
        </w:rPr>
        <w:t>two</w:t>
      </w:r>
      <w:r w:rsidR="002732A8">
        <w:rPr>
          <w:noProof/>
        </w:rPr>
        <w:t>-</w:t>
      </w:r>
      <w:r w:rsidRPr="002732A8">
        <w:rPr>
          <w:noProof/>
        </w:rPr>
        <w:t>thirds</w:t>
      </w:r>
      <w:r>
        <w:t xml:space="preserve"> of respondents (73%) indicated </w:t>
      </w:r>
      <w:r>
        <w:lastRenderedPageBreak/>
        <w:t xml:space="preserve">that their organization follows different ethical policy. And 15% of respondents indicated that their organization does not follow any ethics policy. </w:t>
      </w:r>
      <w:r w:rsidRPr="002732A8">
        <w:rPr>
          <w:noProof/>
        </w:rPr>
        <w:t>Moreover</w:t>
      </w:r>
      <w:r w:rsidR="002732A8">
        <w:rPr>
          <w:noProof/>
        </w:rPr>
        <w:t>,</w:t>
      </w:r>
      <w:r>
        <w:t xml:space="preserve"> 11% of the respondents indicated that they follow some ethics policy but not strictly.</w:t>
      </w:r>
    </w:p>
    <w:p w:rsidR="002075F9" w:rsidRDefault="002075F9" w:rsidP="002075F9">
      <w:r>
        <w:t xml:space="preserve">The majority of the </w:t>
      </w:r>
      <w:r w:rsidRPr="00FA7680">
        <w:rPr>
          <w:noProof/>
        </w:rPr>
        <w:t>respondents</w:t>
      </w:r>
      <w:r w:rsidR="00FA7680">
        <w:rPr>
          <w:noProof/>
        </w:rPr>
        <w:t xml:space="preserve"> say</w:t>
      </w:r>
      <w:r>
        <w:t xml:space="preserve"> that they have </w:t>
      </w:r>
      <w:r w:rsidRPr="00FA7680">
        <w:rPr>
          <w:noProof/>
        </w:rPr>
        <w:t>follow</w:t>
      </w:r>
      <w:r w:rsidR="00FA7680">
        <w:rPr>
          <w:noProof/>
        </w:rPr>
        <w:t>ed</w:t>
      </w:r>
      <w:r>
        <w:t xml:space="preserve"> ethical policy in their organization.</w:t>
      </w:r>
    </w:p>
    <w:p w:rsidR="008B02EE" w:rsidRDefault="008B02EE" w:rsidP="002075F9"/>
    <w:p w:rsidR="00F77D7E" w:rsidRDefault="00F77D7E" w:rsidP="00F77D7E">
      <w:pPr>
        <w:keepNext/>
      </w:pPr>
      <w:r>
        <w:rPr>
          <w:noProof/>
        </w:rPr>
        <w:drawing>
          <wp:inline distT="0" distB="0" distL="0" distR="0" wp14:anchorId="3031CD7D" wp14:editId="01A50171">
            <wp:extent cx="2834640" cy="1628775"/>
            <wp:effectExtent l="0" t="0" r="381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6750EB" w:rsidRDefault="00F77D7E" w:rsidP="00F77D7E">
      <w:pPr>
        <w:pStyle w:val="Caption"/>
        <w:jc w:val="center"/>
      </w:pPr>
      <w:r>
        <w:t xml:space="preserve">Figure </w:t>
      </w:r>
      <w:fldSimple w:instr=" SEQ Figure \* ARABIC ">
        <w:r w:rsidR="003F5BC5">
          <w:rPr>
            <w:noProof/>
          </w:rPr>
          <w:t>13</w:t>
        </w:r>
      </w:fldSimple>
      <w:r>
        <w:t xml:space="preserve">: </w:t>
      </w:r>
      <w:r w:rsidRPr="00AB17B0">
        <w:t xml:space="preserve"> Ethical policy in </w:t>
      </w:r>
      <w:r w:rsidRPr="003D3DFA">
        <w:rPr>
          <w:noProof/>
        </w:rPr>
        <w:t>business</w:t>
      </w:r>
      <w:r w:rsidRPr="00AB17B0">
        <w:t xml:space="preserve"> organization</w:t>
      </w:r>
    </w:p>
    <w:p w:rsidR="00E76C0A" w:rsidRDefault="00E76C0A" w:rsidP="00E76C0A">
      <w:pPr>
        <w:pStyle w:val="Heading3"/>
      </w:pPr>
      <w:r>
        <w:t>Code of conduct</w:t>
      </w:r>
    </w:p>
    <w:p w:rsidR="00E76C0A" w:rsidRDefault="008827D9" w:rsidP="00E76C0A">
      <w:r>
        <w:t xml:space="preserve">Respondents were asked whether it is necessary for employees to sign </w:t>
      </w:r>
      <w:r w:rsidRPr="003D3DFA">
        <w:rPr>
          <w:noProof/>
        </w:rPr>
        <w:t>code</w:t>
      </w:r>
      <w:r>
        <w:t xml:space="preserve"> of conduct statements in the organization. Above half of the respondent (53.8%) are indicated that they have signed </w:t>
      </w:r>
      <w:r w:rsidRPr="003D3DFA">
        <w:rPr>
          <w:noProof/>
        </w:rPr>
        <w:t>code</w:t>
      </w:r>
      <w:r>
        <w:t xml:space="preserve"> of conduct in </w:t>
      </w:r>
      <w:r w:rsidRPr="003D3DFA">
        <w:rPr>
          <w:noProof/>
        </w:rPr>
        <w:t>organization</w:t>
      </w:r>
      <w:r>
        <w:t xml:space="preserve">. And 34.6% respondents indicated that they have signed </w:t>
      </w:r>
      <w:r w:rsidRPr="003D3DFA">
        <w:rPr>
          <w:noProof/>
        </w:rPr>
        <w:t>code</w:t>
      </w:r>
      <w:r>
        <w:t xml:space="preserve"> of conducts for some special case. Moreover, 11.5% of the respondents indicated that they do not have signed any code of conducts statements.</w:t>
      </w:r>
    </w:p>
    <w:p w:rsidR="005918E7" w:rsidRDefault="005918E7" w:rsidP="005918E7">
      <w:pPr>
        <w:keepNext/>
      </w:pPr>
      <w:r>
        <w:rPr>
          <w:noProof/>
        </w:rPr>
        <w:drawing>
          <wp:inline distT="0" distB="0" distL="0" distR="0" wp14:anchorId="3234F50A" wp14:editId="34A941D3">
            <wp:extent cx="2834640" cy="2057400"/>
            <wp:effectExtent l="0" t="0" r="381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BE70EC" w:rsidRDefault="005918E7" w:rsidP="00937194">
      <w:pPr>
        <w:pStyle w:val="Caption"/>
        <w:jc w:val="center"/>
      </w:pPr>
      <w:r>
        <w:t xml:space="preserve">Figure </w:t>
      </w:r>
      <w:fldSimple w:instr=" SEQ Figure \* ARABIC ">
        <w:r w:rsidR="003F5BC5">
          <w:rPr>
            <w:noProof/>
          </w:rPr>
          <w:t>14</w:t>
        </w:r>
      </w:fldSimple>
      <w:r>
        <w:t xml:space="preserve">: </w:t>
      </w:r>
      <w:r w:rsidRPr="00002FDE">
        <w:t xml:space="preserve">Code of conduct statements in </w:t>
      </w:r>
      <w:r w:rsidRPr="003D3DFA">
        <w:rPr>
          <w:noProof/>
        </w:rPr>
        <w:t>business</w:t>
      </w:r>
      <w:r w:rsidRPr="00002FDE">
        <w:t xml:space="preserve"> organization</w:t>
      </w:r>
    </w:p>
    <w:p w:rsidR="00BE70EC" w:rsidRDefault="00BE70EC" w:rsidP="00BE70EC">
      <w:pPr>
        <w:pStyle w:val="Heading3"/>
      </w:pPr>
      <w:r>
        <w:lastRenderedPageBreak/>
        <w:t>Trained ethical knowledge</w:t>
      </w:r>
    </w:p>
    <w:p w:rsidR="00D54ACA" w:rsidRDefault="000F5B32" w:rsidP="00BF3615">
      <w:r>
        <w:t xml:space="preserve">To support ethical issues in </w:t>
      </w:r>
      <w:r w:rsidRPr="003D3DFA">
        <w:rPr>
          <w:noProof/>
        </w:rPr>
        <w:t>business</w:t>
      </w:r>
      <w:r>
        <w:t xml:space="preserve"> organization, it is important to trained employees about ethical knowledge and behavior. In </w:t>
      </w:r>
      <w:r w:rsidRPr="003D3DFA">
        <w:rPr>
          <w:noProof/>
        </w:rPr>
        <w:t>competitive</w:t>
      </w:r>
      <w:r>
        <w:t xml:space="preserve"> business </w:t>
      </w:r>
      <w:r w:rsidRPr="003D3DFA">
        <w:rPr>
          <w:noProof/>
        </w:rPr>
        <w:t>world</w:t>
      </w:r>
      <w:r>
        <w:t xml:space="preserve"> </w:t>
      </w:r>
      <w:r w:rsidR="00BC4571">
        <w:t>it’s</w:t>
      </w:r>
      <w:r>
        <w:t xml:space="preserve"> necessary to treat customer more ethically. So, in our </w:t>
      </w:r>
      <w:r w:rsidRPr="002732A8">
        <w:rPr>
          <w:noProof/>
        </w:rPr>
        <w:t>survey</w:t>
      </w:r>
      <w:r w:rsidR="002732A8">
        <w:rPr>
          <w:noProof/>
        </w:rPr>
        <w:t>,</w:t>
      </w:r>
      <w:r>
        <w:t xml:space="preserve"> we asked the respondents whether the organization require trained ethical knowledge. About 46.2% of the respondents indicated that their organization </w:t>
      </w:r>
      <w:r w:rsidRPr="002732A8">
        <w:rPr>
          <w:noProof/>
        </w:rPr>
        <w:t>require</w:t>
      </w:r>
      <w:r w:rsidR="002732A8">
        <w:rPr>
          <w:noProof/>
        </w:rPr>
        <w:t>s</w:t>
      </w:r>
      <w:r>
        <w:t xml:space="preserve"> ethical knowledge training. And 34.2% of the respondents indicated that they do not need</w:t>
      </w:r>
      <w:r w:rsidR="00BF3615">
        <w:t xml:space="preserve"> any training </w:t>
      </w:r>
      <w:r w:rsidR="00BF3615" w:rsidRPr="003D3DFA">
        <w:rPr>
          <w:noProof/>
        </w:rPr>
        <w:t>about</w:t>
      </w:r>
      <w:r w:rsidR="00BF3615">
        <w:t xml:space="preserve"> ethical knowledge. </w:t>
      </w:r>
      <w:r w:rsidR="00BF3615" w:rsidRPr="002732A8">
        <w:rPr>
          <w:noProof/>
        </w:rPr>
        <w:t>Moreover</w:t>
      </w:r>
      <w:r w:rsidR="002732A8">
        <w:rPr>
          <w:noProof/>
        </w:rPr>
        <w:t>,</w:t>
      </w:r>
      <w:r w:rsidR="00BF3615">
        <w:t xml:space="preserve"> about 19.2% of the respondents indicated that their organization</w:t>
      </w:r>
      <w:r w:rsidR="002732A8">
        <w:t>s</w:t>
      </w:r>
      <w:r w:rsidR="00BF3615">
        <w:t xml:space="preserve"> </w:t>
      </w:r>
      <w:r w:rsidR="00BF3615" w:rsidRPr="002732A8">
        <w:rPr>
          <w:noProof/>
        </w:rPr>
        <w:t>require</w:t>
      </w:r>
      <w:r w:rsidR="00BF3615">
        <w:t xml:space="preserve"> training on ethical knowledge.</w:t>
      </w:r>
    </w:p>
    <w:p w:rsidR="00D54ACA" w:rsidRDefault="00D54ACA" w:rsidP="00D54ACA">
      <w:pPr>
        <w:keepNext/>
      </w:pPr>
      <w:r>
        <w:rPr>
          <w:noProof/>
        </w:rPr>
        <w:drawing>
          <wp:inline distT="0" distB="0" distL="0" distR="0" wp14:anchorId="5C4EFBAD" wp14:editId="5D1A10FF">
            <wp:extent cx="2834640" cy="2000250"/>
            <wp:effectExtent l="0" t="0" r="381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BE70EC" w:rsidRDefault="00D54ACA" w:rsidP="00A66CF7">
      <w:pPr>
        <w:pStyle w:val="Caption"/>
        <w:jc w:val="center"/>
      </w:pPr>
      <w:r>
        <w:t xml:space="preserve">Figure </w:t>
      </w:r>
      <w:fldSimple w:instr=" SEQ Figure \* ARABIC ">
        <w:r w:rsidR="003F5BC5">
          <w:rPr>
            <w:noProof/>
          </w:rPr>
          <w:t>15</w:t>
        </w:r>
      </w:fldSimple>
      <w:r>
        <w:t>:</w:t>
      </w:r>
      <w:r w:rsidRPr="009F65C6">
        <w:t xml:space="preserve"> Require Ethical knowledge training</w:t>
      </w:r>
    </w:p>
    <w:p w:rsidR="0002055B" w:rsidRPr="00BE70EC" w:rsidRDefault="0002055B" w:rsidP="00F123ED">
      <w:pPr>
        <w:pStyle w:val="Heading3"/>
      </w:pPr>
      <w:r>
        <w:t>Monitoring Unethical Activities</w:t>
      </w:r>
    </w:p>
    <w:p w:rsidR="00DA008D" w:rsidRDefault="00DA008D" w:rsidP="00DA008D">
      <w:r>
        <w:t xml:space="preserve">In </w:t>
      </w:r>
      <w:r w:rsidRPr="002732A8">
        <w:rPr>
          <w:noProof/>
        </w:rPr>
        <w:t>business</w:t>
      </w:r>
      <w:r>
        <w:t xml:space="preserve"> </w:t>
      </w:r>
      <w:r w:rsidRPr="002732A8">
        <w:rPr>
          <w:noProof/>
        </w:rPr>
        <w:t>organization</w:t>
      </w:r>
      <w:r w:rsidR="002732A8">
        <w:rPr>
          <w:noProof/>
        </w:rPr>
        <w:t>s,</w:t>
      </w:r>
      <w:r>
        <w:t xml:space="preserve"> every employee should behave ethically. Because it is necessary to create </w:t>
      </w:r>
      <w:r w:rsidR="002732A8">
        <w:t xml:space="preserve">a </w:t>
      </w:r>
      <w:r w:rsidRPr="002732A8">
        <w:rPr>
          <w:noProof/>
        </w:rPr>
        <w:t>good</w:t>
      </w:r>
      <w:r>
        <w:t xml:space="preserve"> working environment in the organization. There are some common unethical behaviors that observed in the org</w:t>
      </w:r>
      <w:r w:rsidR="00773B7A">
        <w:t>anization. For example, abuse of</w:t>
      </w:r>
      <w:r>
        <w:t xml:space="preserve"> </w:t>
      </w:r>
      <w:r w:rsidR="0068314B">
        <w:t>working</w:t>
      </w:r>
      <w:r>
        <w:t xml:space="preserve"> time, </w:t>
      </w:r>
      <w:r w:rsidR="00773B7A">
        <w:t>a</w:t>
      </w:r>
      <w:r>
        <w:t xml:space="preserve">busive behavior, </w:t>
      </w:r>
      <w:r w:rsidR="00773B7A">
        <w:t>e</w:t>
      </w:r>
      <w:r>
        <w:t xml:space="preserve">mployee theft, lying to managers, violate company internet policies. </w:t>
      </w:r>
      <w:r w:rsidR="00CE672E">
        <w:t>To prevent unethical or unrecognized issues monitoring system plays a vital role.</w:t>
      </w:r>
    </w:p>
    <w:p w:rsidR="00DA008D" w:rsidRDefault="00DA008D" w:rsidP="00DA008D">
      <w:r>
        <w:t>We asked the respondents whether their organization have any monitoring system for the employee’s unethical activities. Above half of the respondents (57.7%) indicated that their organization</w:t>
      </w:r>
      <w:r w:rsidR="002732A8">
        <w:t>s</w:t>
      </w:r>
      <w:r>
        <w:t xml:space="preserve"> </w:t>
      </w:r>
      <w:r w:rsidRPr="002732A8">
        <w:rPr>
          <w:noProof/>
        </w:rPr>
        <w:t>maintain</w:t>
      </w:r>
      <w:r>
        <w:t xml:space="preserve"> </w:t>
      </w:r>
      <w:r w:rsidR="002732A8">
        <w:t xml:space="preserve">a </w:t>
      </w:r>
      <w:r w:rsidRPr="002732A8">
        <w:rPr>
          <w:noProof/>
        </w:rPr>
        <w:t>monitoring</w:t>
      </w:r>
      <w:r>
        <w:t xml:space="preserve"> system for the employee’s unethical activities. And 23.1% of the respondents indicated that their organization</w:t>
      </w:r>
      <w:r w:rsidR="002732A8">
        <w:t>s</w:t>
      </w:r>
      <w:r>
        <w:t xml:space="preserve"> </w:t>
      </w:r>
      <w:r w:rsidRPr="002732A8">
        <w:rPr>
          <w:noProof/>
        </w:rPr>
        <w:lastRenderedPageBreak/>
        <w:t>maintain</w:t>
      </w:r>
      <w:r>
        <w:t xml:space="preserve"> </w:t>
      </w:r>
      <w:r w:rsidR="002732A8">
        <w:t xml:space="preserve">a </w:t>
      </w:r>
      <w:r w:rsidRPr="002732A8">
        <w:rPr>
          <w:noProof/>
        </w:rPr>
        <w:t>monitoring</w:t>
      </w:r>
      <w:r>
        <w:t xml:space="preserve"> system for employee’s unethical activities in some sectors. Moreover, 19.2% of the respondents said No on that questions.</w:t>
      </w:r>
    </w:p>
    <w:p w:rsidR="00672118" w:rsidRDefault="00672118" w:rsidP="00672118">
      <w:pPr>
        <w:keepNext/>
      </w:pPr>
      <w:r>
        <w:rPr>
          <w:noProof/>
        </w:rPr>
        <w:drawing>
          <wp:inline distT="0" distB="0" distL="0" distR="0" wp14:anchorId="4C0AF36F" wp14:editId="5B29B945">
            <wp:extent cx="2834640" cy="2000250"/>
            <wp:effectExtent l="0" t="0" r="381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BE70EC" w:rsidRDefault="00672118" w:rsidP="00672118">
      <w:pPr>
        <w:pStyle w:val="Caption"/>
        <w:jc w:val="center"/>
      </w:pPr>
      <w:r>
        <w:t xml:space="preserve">Figure </w:t>
      </w:r>
      <w:fldSimple w:instr=" SEQ Figure \* ARABIC ">
        <w:r w:rsidR="003F5BC5">
          <w:rPr>
            <w:noProof/>
          </w:rPr>
          <w:t>16</w:t>
        </w:r>
      </w:fldSimple>
      <w:r>
        <w:t xml:space="preserve">: </w:t>
      </w:r>
      <w:r w:rsidRPr="00C07A28">
        <w:t xml:space="preserve">Monitoring system in </w:t>
      </w:r>
      <w:r w:rsidR="009203EE">
        <w:t xml:space="preserve">the </w:t>
      </w:r>
      <w:r w:rsidRPr="009203EE">
        <w:rPr>
          <w:noProof/>
        </w:rPr>
        <w:t>business</w:t>
      </w:r>
      <w:r w:rsidRPr="00C07A28">
        <w:t xml:space="preserve"> organization</w:t>
      </w:r>
    </w:p>
    <w:p w:rsidR="0023616E" w:rsidRDefault="0023616E" w:rsidP="0023616E"/>
    <w:p w:rsidR="0023616E" w:rsidRDefault="0023616E" w:rsidP="0023616E">
      <w:pPr>
        <w:pStyle w:val="Heading3"/>
        <w:jc w:val="left"/>
      </w:pPr>
      <w:r>
        <w:t>Penalty System against Unethical Behavior</w:t>
      </w:r>
    </w:p>
    <w:p w:rsidR="00CD3CE1" w:rsidRDefault="00CD3CE1" w:rsidP="00CD3CE1">
      <w:r>
        <w:t xml:space="preserve">As unethical behavior is not accepted </w:t>
      </w:r>
      <w:r w:rsidRPr="009203EE">
        <w:rPr>
          <w:noProof/>
        </w:rPr>
        <w:t>from</w:t>
      </w:r>
      <w:r>
        <w:t xml:space="preserve"> employees in </w:t>
      </w:r>
      <w:r w:rsidR="002732A8">
        <w:t xml:space="preserve">the </w:t>
      </w:r>
      <w:r w:rsidRPr="002732A8">
        <w:rPr>
          <w:noProof/>
        </w:rPr>
        <w:t>business</w:t>
      </w:r>
      <w:r>
        <w:t xml:space="preserve"> organization. So, unethical behavior needs to be punished so that all employees behave ethically and make a good work full environment. For </w:t>
      </w:r>
      <w:r w:rsidRPr="002732A8">
        <w:rPr>
          <w:noProof/>
        </w:rPr>
        <w:t>that</w:t>
      </w:r>
      <w:r w:rsidR="002732A8">
        <w:rPr>
          <w:noProof/>
        </w:rPr>
        <w:t>,</w:t>
      </w:r>
      <w:r>
        <w:t xml:space="preserve"> on our </w:t>
      </w:r>
      <w:r w:rsidRPr="002732A8">
        <w:rPr>
          <w:noProof/>
        </w:rPr>
        <w:t>survey</w:t>
      </w:r>
      <w:r w:rsidR="002732A8">
        <w:rPr>
          <w:noProof/>
        </w:rPr>
        <w:t>,</w:t>
      </w:r>
      <w:r>
        <w:t xml:space="preserve"> we asked the respondents whether there any penalty system against unethical behavior in </w:t>
      </w:r>
      <w:r w:rsidRPr="009203EE">
        <w:rPr>
          <w:noProof/>
        </w:rPr>
        <w:t>organization</w:t>
      </w:r>
      <w:r>
        <w:t xml:space="preserve">.  Above </w:t>
      </w:r>
      <w:r w:rsidRPr="002732A8">
        <w:rPr>
          <w:noProof/>
        </w:rPr>
        <w:t>two</w:t>
      </w:r>
      <w:r w:rsidR="002732A8">
        <w:rPr>
          <w:noProof/>
        </w:rPr>
        <w:t>-</w:t>
      </w:r>
      <w:r w:rsidRPr="002732A8">
        <w:rPr>
          <w:noProof/>
        </w:rPr>
        <w:t>third</w:t>
      </w:r>
      <w:r>
        <w:t xml:space="preserve"> of the respondents (84.6%) indicated that they have </w:t>
      </w:r>
      <w:r w:rsidRPr="009203EE">
        <w:rPr>
          <w:noProof/>
        </w:rPr>
        <w:t>penalty</w:t>
      </w:r>
      <w:r>
        <w:t xml:space="preserve"> system in their organization. And 15.4% of the respondents indicated that they do not have any penalty system.</w:t>
      </w:r>
    </w:p>
    <w:p w:rsidR="002F2903" w:rsidRDefault="002F2903" w:rsidP="002F2903">
      <w:pPr>
        <w:keepNext/>
      </w:pPr>
      <w:r>
        <w:rPr>
          <w:noProof/>
        </w:rPr>
        <w:drawing>
          <wp:inline distT="0" distB="0" distL="0" distR="0" wp14:anchorId="6AB58500" wp14:editId="50BC3148">
            <wp:extent cx="2834640" cy="2381250"/>
            <wp:effectExtent l="0" t="0" r="381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2F2903" w:rsidRDefault="002F2903" w:rsidP="00A91D7D">
      <w:pPr>
        <w:pStyle w:val="Caption"/>
        <w:jc w:val="center"/>
      </w:pPr>
      <w:r>
        <w:t xml:space="preserve">Figure </w:t>
      </w:r>
      <w:fldSimple w:instr=" SEQ Figure \* ARABIC ">
        <w:r w:rsidR="003F5BC5">
          <w:rPr>
            <w:noProof/>
          </w:rPr>
          <w:t>17</w:t>
        </w:r>
      </w:fldSimple>
      <w:r>
        <w:t>:</w:t>
      </w:r>
      <w:r w:rsidRPr="00B8101F">
        <w:t xml:space="preserve"> Penalty system against unethical behavior</w:t>
      </w:r>
    </w:p>
    <w:p w:rsidR="00136D8E" w:rsidRDefault="00136D8E" w:rsidP="005E7ECE">
      <w:pPr>
        <w:pStyle w:val="Heading3"/>
      </w:pPr>
      <w:r>
        <w:lastRenderedPageBreak/>
        <w:t>Integrity in Organization</w:t>
      </w:r>
    </w:p>
    <w:p w:rsidR="007D6587" w:rsidRPr="00D05EED" w:rsidRDefault="007D6587" w:rsidP="007D6587">
      <w:pPr>
        <w:pStyle w:val="Caption"/>
        <w:rPr>
          <w:i w:val="0"/>
          <w:color w:val="000000" w:themeColor="text1"/>
          <w:sz w:val="22"/>
          <w:szCs w:val="22"/>
        </w:rPr>
      </w:pPr>
      <w:r w:rsidRPr="007D6587">
        <w:rPr>
          <w:i w:val="0"/>
          <w:color w:val="000000" w:themeColor="text1"/>
          <w:sz w:val="22"/>
          <w:szCs w:val="22"/>
        </w:rPr>
        <w:t xml:space="preserve">Organization integrity is mainly ethical integrity of individual employees, ethical quality in their actions and decision making. To make an advantage of </w:t>
      </w:r>
      <w:r w:rsidRPr="009203EE">
        <w:rPr>
          <w:i w:val="0"/>
          <w:noProof/>
          <w:color w:val="000000" w:themeColor="text1"/>
          <w:sz w:val="22"/>
          <w:szCs w:val="22"/>
        </w:rPr>
        <w:t>competitive</w:t>
      </w:r>
      <w:r w:rsidRPr="007D6587">
        <w:rPr>
          <w:i w:val="0"/>
          <w:color w:val="000000" w:themeColor="text1"/>
          <w:sz w:val="22"/>
          <w:szCs w:val="22"/>
        </w:rPr>
        <w:t xml:space="preserve"> business world, every employee in the organization should act with integrity. So, organization</w:t>
      </w:r>
      <w:r w:rsidR="003D3DFA">
        <w:rPr>
          <w:i w:val="0"/>
          <w:color w:val="000000" w:themeColor="text1"/>
          <w:sz w:val="22"/>
          <w:szCs w:val="22"/>
        </w:rPr>
        <w:t>s</w:t>
      </w:r>
      <w:r w:rsidRPr="007D6587">
        <w:rPr>
          <w:i w:val="0"/>
          <w:color w:val="000000" w:themeColor="text1"/>
          <w:sz w:val="22"/>
          <w:szCs w:val="22"/>
        </w:rPr>
        <w:t xml:space="preserve"> </w:t>
      </w:r>
      <w:r w:rsidRPr="003D3DFA">
        <w:rPr>
          <w:i w:val="0"/>
          <w:noProof/>
          <w:color w:val="000000" w:themeColor="text1"/>
          <w:sz w:val="22"/>
          <w:szCs w:val="22"/>
        </w:rPr>
        <w:t>need</w:t>
      </w:r>
      <w:r w:rsidRPr="007D6587">
        <w:rPr>
          <w:i w:val="0"/>
          <w:color w:val="000000" w:themeColor="text1"/>
          <w:sz w:val="22"/>
          <w:szCs w:val="22"/>
        </w:rPr>
        <w:t xml:space="preserve"> to</w:t>
      </w:r>
      <w:r w:rsidRPr="007D6587">
        <w:rPr>
          <w:i w:val="0"/>
          <w:color w:val="000000" w:themeColor="text1"/>
          <w:sz w:val="28"/>
          <w:szCs w:val="22"/>
        </w:rPr>
        <w:t xml:space="preserve"> </w:t>
      </w:r>
      <w:r w:rsidRPr="007D6587">
        <w:rPr>
          <w:i w:val="0"/>
          <w:color w:val="000000" w:themeColor="text1"/>
          <w:sz w:val="22"/>
          <w:szCs w:val="22"/>
        </w:rPr>
        <w:t>encourage employee or rewarded employee to work with integrity. So, we ask the</w:t>
      </w:r>
      <w:r w:rsidRPr="007D6587">
        <w:rPr>
          <w:i w:val="0"/>
          <w:color w:val="000000" w:themeColor="text1"/>
          <w:sz w:val="28"/>
          <w:szCs w:val="22"/>
        </w:rPr>
        <w:t xml:space="preserve"> </w:t>
      </w:r>
      <w:r w:rsidRPr="007D6587">
        <w:rPr>
          <w:i w:val="0"/>
          <w:color w:val="000000" w:themeColor="text1"/>
          <w:sz w:val="22"/>
          <w:szCs w:val="22"/>
        </w:rPr>
        <w:t>respondents whether</w:t>
      </w:r>
      <w:r w:rsidRPr="007D6587">
        <w:rPr>
          <w:i w:val="0"/>
          <w:color w:val="000000" w:themeColor="text1"/>
          <w:sz w:val="28"/>
          <w:szCs w:val="22"/>
        </w:rPr>
        <w:t xml:space="preserve"> </w:t>
      </w:r>
      <w:r w:rsidRPr="007D6587">
        <w:rPr>
          <w:i w:val="0"/>
          <w:color w:val="auto"/>
          <w:sz w:val="22"/>
          <w:szCs w:val="22"/>
        </w:rPr>
        <w:t xml:space="preserve">their integrity rewarded in their organization. About 15.4% of the respondents indicated that they have always rewarded. About 38.5% of the respondent indicated that they have rewarded most of the time. And 38.5% of the respondents indicated that they have rewarded sometimes in the organization. Moreover, about 7.7% of the respondents indicated that they never gain any </w:t>
      </w:r>
      <w:r w:rsidRPr="003D3DFA">
        <w:rPr>
          <w:i w:val="0"/>
          <w:noProof/>
          <w:color w:val="auto"/>
          <w:sz w:val="22"/>
          <w:szCs w:val="22"/>
        </w:rPr>
        <w:t>reward</w:t>
      </w:r>
      <w:r w:rsidRPr="007D6587">
        <w:rPr>
          <w:i w:val="0"/>
          <w:color w:val="auto"/>
          <w:sz w:val="22"/>
          <w:szCs w:val="22"/>
        </w:rPr>
        <w:t>.</w:t>
      </w:r>
    </w:p>
    <w:p w:rsidR="006100FD" w:rsidRDefault="006100FD" w:rsidP="006100FD">
      <w:pPr>
        <w:keepNext/>
      </w:pPr>
      <w:r>
        <w:rPr>
          <w:noProof/>
        </w:rPr>
        <w:drawing>
          <wp:inline distT="0" distB="0" distL="0" distR="0" wp14:anchorId="5EBB80A7" wp14:editId="5A437D47">
            <wp:extent cx="2848708" cy="2206869"/>
            <wp:effectExtent l="0" t="0" r="8890" b="317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136D8E" w:rsidRDefault="006100FD" w:rsidP="00190B02">
      <w:pPr>
        <w:pStyle w:val="Caption"/>
        <w:jc w:val="center"/>
      </w:pPr>
      <w:r>
        <w:t xml:space="preserve">Figure </w:t>
      </w:r>
      <w:fldSimple w:instr=" SEQ Figure \* ARABIC ">
        <w:r w:rsidR="003F5BC5">
          <w:rPr>
            <w:noProof/>
          </w:rPr>
          <w:t>18</w:t>
        </w:r>
      </w:fldSimple>
      <w:r>
        <w:t xml:space="preserve">: </w:t>
      </w:r>
      <w:r w:rsidRPr="00572CB3">
        <w:t xml:space="preserve"> Integrity rewarded percentage in </w:t>
      </w:r>
      <w:r w:rsidRPr="009203EE">
        <w:rPr>
          <w:noProof/>
        </w:rPr>
        <w:t>organization</w:t>
      </w:r>
    </w:p>
    <w:p w:rsidR="000A053E" w:rsidRDefault="000A053E" w:rsidP="000A053E">
      <w:pPr>
        <w:pStyle w:val="Heading3"/>
      </w:pPr>
      <w:r>
        <w:t>Control on Whistle Blowing</w:t>
      </w:r>
    </w:p>
    <w:p w:rsidR="00976883" w:rsidRDefault="00976883" w:rsidP="00976883">
      <w:r>
        <w:t>Whistle Blowing is an effort to attract public attention to a negligent, illegal, unethical, abusive or dangerous act by a company</w:t>
      </w:r>
      <w:r w:rsidR="00B86540">
        <w:t xml:space="preserve"> </w:t>
      </w:r>
      <w:hyperlink w:anchor="_6._Comp_Ethics" w:history="1">
        <w:r w:rsidR="00200048">
          <w:t>[16</w:t>
        </w:r>
        <w:r w:rsidR="00B86540" w:rsidRPr="00F47275">
          <w:t>]</w:t>
        </w:r>
      </w:hyperlink>
      <w:r>
        <w:t xml:space="preserve">. It is an important ethical issue for individuals and </w:t>
      </w:r>
      <w:r w:rsidRPr="009203EE">
        <w:rPr>
          <w:noProof/>
        </w:rPr>
        <w:t>organization</w:t>
      </w:r>
      <w:r>
        <w:t xml:space="preserve">. So, we asked the respondents how much their organization confidentially control on </w:t>
      </w:r>
      <w:r w:rsidRPr="009203EE">
        <w:rPr>
          <w:noProof/>
        </w:rPr>
        <w:t>whistleblowing</w:t>
      </w:r>
      <w:r>
        <w:t xml:space="preserve">. About 34.6% of the respondents indicated that their organizations are very much confident. Almost half of the respondents (46.2%) indicated that their organization are confident but fails </w:t>
      </w:r>
      <w:r w:rsidRPr="009203EE">
        <w:rPr>
          <w:noProof/>
        </w:rPr>
        <w:t>sometime</w:t>
      </w:r>
      <w:r w:rsidR="009203EE">
        <w:rPr>
          <w:noProof/>
        </w:rPr>
        <w:t>s</w:t>
      </w:r>
      <w:r>
        <w:t>. And 19.2% of the respondents said that they do not know about this.</w:t>
      </w:r>
    </w:p>
    <w:p w:rsidR="002B1410" w:rsidRDefault="002B1410" w:rsidP="002B1410">
      <w:pPr>
        <w:keepNext/>
      </w:pPr>
      <w:r>
        <w:rPr>
          <w:noProof/>
        </w:rPr>
        <w:lastRenderedPageBreak/>
        <w:drawing>
          <wp:inline distT="0" distB="0" distL="0" distR="0" wp14:anchorId="6A29FB3C" wp14:editId="679822F5">
            <wp:extent cx="2834640" cy="2371725"/>
            <wp:effectExtent l="0" t="0" r="3810"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732209" w:rsidRPr="00732209" w:rsidRDefault="002B1410" w:rsidP="003A566A">
      <w:pPr>
        <w:pStyle w:val="Caption"/>
        <w:jc w:val="center"/>
        <w:rPr>
          <w:noProof/>
        </w:rPr>
      </w:pPr>
      <w:r>
        <w:t xml:space="preserve">Figure </w:t>
      </w:r>
      <w:fldSimple w:instr=" SEQ Figure \* ARABIC ">
        <w:r w:rsidR="003F5BC5">
          <w:rPr>
            <w:noProof/>
          </w:rPr>
          <w:t>19</w:t>
        </w:r>
      </w:fldSimple>
      <w:r>
        <w:t xml:space="preserve">: </w:t>
      </w:r>
      <w:r w:rsidRPr="006D453F">
        <w:t xml:space="preserve">Control on </w:t>
      </w:r>
      <w:r w:rsidRPr="009203EE">
        <w:rPr>
          <w:noProof/>
        </w:rPr>
        <w:t>whistleblowing</w:t>
      </w:r>
    </w:p>
    <w:p w:rsidR="00956968" w:rsidRDefault="00956968" w:rsidP="00E426D5">
      <w:pPr>
        <w:pStyle w:val="Heading3"/>
      </w:pPr>
      <w:r>
        <w:t xml:space="preserve">Importance </w:t>
      </w:r>
      <w:r w:rsidRPr="009203EE">
        <w:rPr>
          <w:noProof/>
        </w:rPr>
        <w:t>on</w:t>
      </w:r>
      <w:r>
        <w:t xml:space="preserve"> software piracy</w:t>
      </w:r>
    </w:p>
    <w:p w:rsidR="003A1848" w:rsidRDefault="003A1848" w:rsidP="003A1848">
      <w:r>
        <w:t>Respondents were asked how much importance their organizations give on software piracy. Above half of the respondents (53.8%) indicated that their organizations give significant importance on software piracy. About 34.6% of the respondents indicated that their organizations give strong importance and 11.5% indicated weak importance on software piracy.</w:t>
      </w:r>
    </w:p>
    <w:p w:rsidR="00EF16BE" w:rsidRDefault="00EF16BE" w:rsidP="00EF16BE">
      <w:pPr>
        <w:keepNext/>
      </w:pPr>
      <w:r>
        <w:rPr>
          <w:noProof/>
        </w:rPr>
        <w:drawing>
          <wp:inline distT="0" distB="0" distL="0" distR="0" wp14:anchorId="5281FC00" wp14:editId="5FAD7486">
            <wp:extent cx="2834640" cy="2324100"/>
            <wp:effectExtent l="0" t="0" r="381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9B5972" w:rsidRDefault="00EF16BE" w:rsidP="00167253">
      <w:pPr>
        <w:pStyle w:val="Caption"/>
        <w:jc w:val="center"/>
      </w:pPr>
      <w:r>
        <w:t xml:space="preserve">Figure </w:t>
      </w:r>
      <w:fldSimple w:instr=" SEQ Figure \* ARABIC ">
        <w:r w:rsidR="003F5BC5">
          <w:rPr>
            <w:noProof/>
          </w:rPr>
          <w:t>20</w:t>
        </w:r>
      </w:fldSimple>
      <w:r>
        <w:t xml:space="preserve">: </w:t>
      </w:r>
      <w:r w:rsidRPr="008E2E59">
        <w:t xml:space="preserve">Importance </w:t>
      </w:r>
      <w:r w:rsidRPr="00C86231">
        <w:rPr>
          <w:noProof/>
        </w:rPr>
        <w:t>o</w:t>
      </w:r>
      <w:r w:rsidR="00C86231">
        <w:rPr>
          <w:noProof/>
        </w:rPr>
        <w:t>f</w:t>
      </w:r>
      <w:r w:rsidRPr="008E2E59">
        <w:t xml:space="preserve"> software piracy</w:t>
      </w:r>
    </w:p>
    <w:p w:rsidR="006104F1" w:rsidRPr="006104F1" w:rsidRDefault="00AF1421" w:rsidP="006104F1">
      <w:pPr>
        <w:pStyle w:val="Heading3"/>
      </w:pPr>
      <w:r>
        <w:t>Avoiding Unfavorable publicity</w:t>
      </w:r>
    </w:p>
    <w:p w:rsidR="00EF16BE" w:rsidRDefault="006965D7" w:rsidP="00EF16BE">
      <w:r>
        <w:t xml:space="preserve">Unfavorable publicity is another ethical issue that </w:t>
      </w:r>
      <w:r w:rsidRPr="002732A8">
        <w:rPr>
          <w:noProof/>
        </w:rPr>
        <w:t>need</w:t>
      </w:r>
      <w:r w:rsidR="002732A8">
        <w:rPr>
          <w:noProof/>
        </w:rPr>
        <w:t>s</w:t>
      </w:r>
      <w:r>
        <w:t xml:space="preserve"> to support in </w:t>
      </w:r>
      <w:r w:rsidR="002732A8">
        <w:t xml:space="preserve">the </w:t>
      </w:r>
      <w:r w:rsidRPr="002732A8">
        <w:rPr>
          <w:noProof/>
        </w:rPr>
        <w:t>business</w:t>
      </w:r>
      <w:r>
        <w:t xml:space="preserve"> organization. So, we asked the respondents whether their organizations follow any policy to avoid unfavorable publicity. Above half of the </w:t>
      </w:r>
      <w:r>
        <w:lastRenderedPageBreak/>
        <w:t xml:space="preserve">respondents (56%) indicated that they have </w:t>
      </w:r>
      <w:r w:rsidR="002732A8">
        <w:t xml:space="preserve">the </w:t>
      </w:r>
      <w:r w:rsidRPr="002732A8">
        <w:rPr>
          <w:noProof/>
        </w:rPr>
        <w:t>policy</w:t>
      </w:r>
      <w:r>
        <w:t xml:space="preserve"> to avoid unfavorable publicity. About 24% of the respondents indicated that they do not follow any policy. And 20% of the respondents indicated that they may have some policy.</w:t>
      </w:r>
    </w:p>
    <w:p w:rsidR="00176110" w:rsidRDefault="00176110" w:rsidP="00176110">
      <w:pPr>
        <w:keepNext/>
      </w:pPr>
      <w:r>
        <w:rPr>
          <w:noProof/>
        </w:rPr>
        <w:drawing>
          <wp:inline distT="0" distB="0" distL="0" distR="0" wp14:anchorId="1C5C216F" wp14:editId="157B5041">
            <wp:extent cx="2834640" cy="2047240"/>
            <wp:effectExtent l="0" t="0" r="3810" b="1016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A064E3" w:rsidRPr="00A064E3" w:rsidRDefault="00176110" w:rsidP="003A566A">
      <w:pPr>
        <w:pStyle w:val="Caption"/>
        <w:jc w:val="center"/>
      </w:pPr>
      <w:r>
        <w:t xml:space="preserve">Figure </w:t>
      </w:r>
      <w:fldSimple w:instr=" SEQ Figure \* ARABIC ">
        <w:r w:rsidR="003F5BC5">
          <w:rPr>
            <w:noProof/>
          </w:rPr>
          <w:t>21</w:t>
        </w:r>
      </w:fldSimple>
      <w:r>
        <w:t xml:space="preserve">: </w:t>
      </w:r>
      <w:r w:rsidRPr="00C227DD">
        <w:t xml:space="preserve"> Avoid unfavorable publicity</w:t>
      </w:r>
    </w:p>
    <w:p w:rsidR="002F1661" w:rsidRDefault="002F1661" w:rsidP="002F1661">
      <w:pPr>
        <w:pStyle w:val="Heading3"/>
      </w:pPr>
      <w:r>
        <w:t>Risk Assessment policy</w:t>
      </w:r>
    </w:p>
    <w:p w:rsidR="00931B28" w:rsidRDefault="00FF6780" w:rsidP="000A5972">
      <w:r>
        <w:t>Risk assessment policy for the business organization is the set of procedures or steps that will be taken to provide with their employees with least amount of risks when they performing their jobs. The procedure may be including employee tra</w:t>
      </w:r>
      <w:r w:rsidR="003622AA">
        <w:t>ining, good working environment</w:t>
      </w:r>
      <w:r>
        <w:t xml:space="preserve"> </w:t>
      </w:r>
      <w:r w:rsidR="00E12AD8">
        <w:t>and upgrade</w:t>
      </w:r>
      <w:r>
        <w:t xml:space="preserve"> quality products. We asked the respondents whether their organizations maintain any ethical risk assessment policy. About 65.4% of the respondents indicated that they have risk assessment policy. About 30.8% of the respondents indicated that they do not have any policy and other indicated they do not</w:t>
      </w:r>
      <w:r w:rsidR="00D36D64">
        <w:t xml:space="preserve"> care about any risk assessment </w:t>
      </w:r>
      <w:r>
        <w:t>policy.</w:t>
      </w:r>
      <w:r w:rsidR="00CF5914">
        <w:rPr>
          <w:noProof/>
        </w:rPr>
        <w:drawing>
          <wp:inline distT="0" distB="0" distL="0" distR="0" wp14:anchorId="36C2988B" wp14:editId="6262D88C">
            <wp:extent cx="2834640" cy="1885950"/>
            <wp:effectExtent l="0" t="0" r="381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275C8B" w:rsidRPr="00275C8B" w:rsidRDefault="00931B28" w:rsidP="003D6474">
      <w:pPr>
        <w:pStyle w:val="Caption"/>
        <w:jc w:val="center"/>
      </w:pPr>
      <w:r>
        <w:t xml:space="preserve">Figure </w:t>
      </w:r>
      <w:fldSimple w:instr=" SEQ Figure \* ARABIC ">
        <w:r w:rsidR="003F5BC5">
          <w:rPr>
            <w:noProof/>
          </w:rPr>
          <w:t>22</w:t>
        </w:r>
      </w:fldSimple>
      <w:r>
        <w:t xml:space="preserve">: </w:t>
      </w:r>
      <w:r w:rsidRPr="006C6CC4">
        <w:t>Ethical risk assessment policy</w:t>
      </w:r>
    </w:p>
    <w:p w:rsidR="008A656B" w:rsidRPr="008A656B" w:rsidRDefault="00F740D6" w:rsidP="00E53637">
      <w:pPr>
        <w:pStyle w:val="Heading2"/>
        <w:jc w:val="center"/>
      </w:pPr>
      <w:r>
        <w:lastRenderedPageBreak/>
        <w:t>4</w:t>
      </w:r>
      <w:r w:rsidR="008A5E0F" w:rsidRPr="00F740D6">
        <w:t>. Findings</w:t>
      </w:r>
    </w:p>
    <w:p w:rsidR="008A5E0F" w:rsidRDefault="00387496" w:rsidP="00AF7FA9">
      <w:r>
        <w:t xml:space="preserve">From the analysis of the collected data, </w:t>
      </w:r>
      <w:r w:rsidR="009203EE">
        <w:t xml:space="preserve">an </w:t>
      </w:r>
      <w:r w:rsidR="00705F71" w:rsidRPr="009203EE">
        <w:rPr>
          <w:noProof/>
        </w:rPr>
        <w:t>overall</w:t>
      </w:r>
      <w:r w:rsidR="00705F71">
        <w:t xml:space="preserve"> positive</w:t>
      </w:r>
      <w:r>
        <w:t xml:space="preserve"> </w:t>
      </w:r>
      <w:r w:rsidR="00ED592D">
        <w:t>view</w:t>
      </w:r>
      <w:r w:rsidR="002E15CA">
        <w:t xml:space="preserve"> of ethical practices</w:t>
      </w:r>
      <w:r w:rsidR="004958E4">
        <w:t xml:space="preserve"> is observed</w:t>
      </w:r>
      <w:r w:rsidR="002E15CA">
        <w:t xml:space="preserve"> in business organizations</w:t>
      </w:r>
      <w:r w:rsidR="004958E4">
        <w:t>.</w:t>
      </w:r>
      <w:r w:rsidR="00C35681">
        <w:t xml:space="preserve"> </w:t>
      </w:r>
      <w:r w:rsidR="00B6092A">
        <w:t>T</w:t>
      </w:r>
      <w:r w:rsidR="00906AFE">
        <w:t>he</w:t>
      </w:r>
      <w:r w:rsidR="00C35681">
        <w:t xml:space="preserve"> employees show honesty in </w:t>
      </w:r>
      <w:r w:rsidR="00C35681" w:rsidRPr="009203EE">
        <w:rPr>
          <w:noProof/>
        </w:rPr>
        <w:t>workplace</w:t>
      </w:r>
      <w:r w:rsidR="00C35681">
        <w:t>.</w:t>
      </w:r>
      <w:r w:rsidR="00992A0E">
        <w:t xml:space="preserve"> </w:t>
      </w:r>
      <w:r w:rsidR="00992A0E" w:rsidRPr="009203EE">
        <w:rPr>
          <w:noProof/>
        </w:rPr>
        <w:t>Survey</w:t>
      </w:r>
      <w:r w:rsidR="00992A0E">
        <w:t xml:space="preserve"> shows that 42.3</w:t>
      </w:r>
      <w:r w:rsidR="00992A0E" w:rsidRPr="009203EE">
        <w:rPr>
          <w:noProof/>
        </w:rPr>
        <w:t>%</w:t>
      </w:r>
      <w:r w:rsidR="00992A0E">
        <w:t xml:space="preserve"> employees always show honesty, 38.5% show honesty as much as they can show and 15.4% sometimes show honesty in </w:t>
      </w:r>
      <w:r w:rsidR="00992A0E" w:rsidRPr="009203EE">
        <w:rPr>
          <w:noProof/>
        </w:rPr>
        <w:t>workplace</w:t>
      </w:r>
      <w:r w:rsidR="00992A0E">
        <w:t>.</w:t>
      </w:r>
      <w:r w:rsidR="00D135E0">
        <w:t xml:space="preserve"> About 46% of the organizations protect </w:t>
      </w:r>
      <w:r w:rsidR="00D135E0" w:rsidRPr="009203EE">
        <w:rPr>
          <w:noProof/>
        </w:rPr>
        <w:t>whistle blowing</w:t>
      </w:r>
      <w:r w:rsidR="00D135E0">
        <w:t xml:space="preserve"> with confidently but fails sometimes and 34%</w:t>
      </w:r>
      <w:r w:rsidR="00BF24C0">
        <w:t xml:space="preserve"> handle it with very strictly.</w:t>
      </w:r>
      <w:r w:rsidR="00D135E0">
        <w:t xml:space="preserve"> </w:t>
      </w:r>
      <w:r w:rsidR="007C7C05">
        <w:t>In ethical practi</w:t>
      </w:r>
      <w:r w:rsidR="00DF5AE1">
        <w:t>ces, nepotism is found</w:t>
      </w:r>
      <w:r w:rsidR="00B52CBB">
        <w:t xml:space="preserve"> significantly</w:t>
      </w:r>
      <w:r w:rsidR="00587021">
        <w:t xml:space="preserve"> in the organizations</w:t>
      </w:r>
      <w:r w:rsidR="00DF5AE1">
        <w:t>.</w:t>
      </w:r>
      <w:r w:rsidR="00CB04C6">
        <w:t xml:space="preserve"> </w:t>
      </w:r>
      <w:r w:rsidR="001E6785">
        <w:t xml:space="preserve">36% of the organizations show nepotism </w:t>
      </w:r>
      <w:r w:rsidR="00796005">
        <w:t>to</w:t>
      </w:r>
      <w:r w:rsidR="001E6785">
        <w:t xml:space="preserve"> some </w:t>
      </w:r>
      <w:r w:rsidR="00796005">
        <w:t>employees</w:t>
      </w:r>
      <w:r w:rsidR="001110A3">
        <w:t>, 26% in some sectors and 38% never show nepotism</w:t>
      </w:r>
      <w:r w:rsidR="00796005">
        <w:t>.</w:t>
      </w:r>
      <w:r w:rsidR="002333E2" w:rsidRPr="002333E2">
        <w:t xml:space="preserve"> </w:t>
      </w:r>
      <w:r w:rsidR="002333E2">
        <w:t xml:space="preserve">In </w:t>
      </w:r>
      <w:r w:rsidR="00073AF7">
        <w:t xml:space="preserve">the </w:t>
      </w:r>
      <w:r w:rsidR="002333E2" w:rsidRPr="00073AF7">
        <w:rPr>
          <w:noProof/>
        </w:rPr>
        <w:t>case</w:t>
      </w:r>
      <w:r w:rsidR="002333E2">
        <w:t xml:space="preserve"> of software </w:t>
      </w:r>
      <w:r w:rsidR="002333E2" w:rsidRPr="009203EE">
        <w:rPr>
          <w:noProof/>
        </w:rPr>
        <w:t>piracy</w:t>
      </w:r>
      <w:r w:rsidR="009203EE">
        <w:rPr>
          <w:noProof/>
        </w:rPr>
        <w:t>,</w:t>
      </w:r>
      <w:r w:rsidR="002333E2">
        <w:t xml:space="preserve"> 34% of the organizations give strong concern, 53% give significant and 11% give a weak concern.</w:t>
      </w:r>
      <w:r w:rsidR="00796005">
        <w:t xml:space="preserve"> </w:t>
      </w:r>
      <w:r w:rsidR="00AD0AEC">
        <w:t>For the support of ethical standards, a</w:t>
      </w:r>
      <w:r w:rsidR="000F7C9B">
        <w:t>bout</w:t>
      </w:r>
      <w:r w:rsidR="00CB04C6">
        <w:t xml:space="preserve"> 73% of the organizations have a code of conduct.</w:t>
      </w:r>
      <w:r w:rsidR="00D11D02">
        <w:t xml:space="preserve"> </w:t>
      </w:r>
    </w:p>
    <w:p w:rsidR="00666F63" w:rsidRPr="00666F63" w:rsidRDefault="00757462" w:rsidP="00666F63">
      <w:pPr>
        <w:pStyle w:val="Heading1"/>
        <w:jc w:val="center"/>
      </w:pPr>
      <w:r w:rsidRPr="00757462">
        <w:rPr>
          <w:b w:val="0"/>
        </w:rPr>
        <w:t>V.</w:t>
      </w:r>
      <w:r>
        <w:rPr>
          <w:b w:val="0"/>
        </w:rPr>
        <w:t xml:space="preserve"> </w:t>
      </w:r>
      <w:r w:rsidR="00FF374D">
        <w:t>Conclusion</w:t>
      </w:r>
    </w:p>
    <w:p w:rsidR="00601542" w:rsidRDefault="008C42C4" w:rsidP="00FF374D">
      <w:r>
        <w:t xml:space="preserve">In </w:t>
      </w:r>
      <w:r w:rsidR="00637F02">
        <w:t>this survey, we ha</w:t>
      </w:r>
      <w:r>
        <w:t xml:space="preserve">ve tried to </w:t>
      </w:r>
      <w:r w:rsidR="00637F02">
        <w:t>find out</w:t>
      </w:r>
      <w:r>
        <w:t xml:space="preserve"> the attitudes and perception of the employees</w:t>
      </w:r>
      <w:r w:rsidR="00637F02">
        <w:t xml:space="preserve"> and managers</w:t>
      </w:r>
      <w:r>
        <w:t xml:space="preserve"> in an organization</w:t>
      </w:r>
      <w:r w:rsidR="00400714">
        <w:t xml:space="preserve">. </w:t>
      </w:r>
      <w:r w:rsidR="002732A8">
        <w:rPr>
          <w:noProof/>
        </w:rPr>
        <w:t>Es</w:t>
      </w:r>
      <w:r w:rsidRPr="002732A8">
        <w:rPr>
          <w:noProof/>
        </w:rPr>
        <w:t>pecially</w:t>
      </w:r>
      <w:r>
        <w:t>, how they behave toward the organization with ethical standards</w:t>
      </w:r>
      <w:r w:rsidR="00637F02">
        <w:t xml:space="preserve"> and how the organizations maintain ethical issues</w:t>
      </w:r>
      <w:r>
        <w:t xml:space="preserve">. </w:t>
      </w:r>
      <w:r w:rsidR="00400714">
        <w:t xml:space="preserve">There were total 28 </w:t>
      </w:r>
      <w:r w:rsidR="00A340CB">
        <w:t xml:space="preserve">responses from 12 organizations. </w:t>
      </w:r>
      <w:r w:rsidR="00400714">
        <w:t>So</w:t>
      </w:r>
      <w:r>
        <w:t xml:space="preserve"> far we</w:t>
      </w:r>
      <w:r w:rsidR="00A340CB">
        <w:t xml:space="preserve"> ha</w:t>
      </w:r>
      <w:r>
        <w:t xml:space="preserve">ve found through our survey, it helped to </w:t>
      </w:r>
      <w:r w:rsidR="000E0F88">
        <w:t>analyze</w:t>
      </w:r>
      <w:r>
        <w:t xml:space="preserve"> the state of the ethical perspective</w:t>
      </w:r>
      <w:r w:rsidR="000E0F88">
        <w:t>s</w:t>
      </w:r>
      <w:r>
        <w:t xml:space="preserve"> of </w:t>
      </w:r>
      <w:r w:rsidR="000F384D">
        <w:rPr>
          <w:noProof/>
        </w:rPr>
        <w:t>the</w:t>
      </w:r>
      <w:r w:rsidRPr="002732A8">
        <w:rPr>
          <w:noProof/>
        </w:rPr>
        <w:t xml:space="preserve"> </w:t>
      </w:r>
      <w:r w:rsidR="000F384D">
        <w:rPr>
          <w:noProof/>
        </w:rPr>
        <w:t xml:space="preserve">business </w:t>
      </w:r>
      <w:r w:rsidRPr="002732A8">
        <w:rPr>
          <w:noProof/>
        </w:rPr>
        <w:t>organization</w:t>
      </w:r>
      <w:r w:rsidR="000F384D">
        <w:rPr>
          <w:noProof/>
        </w:rPr>
        <w:t>s</w:t>
      </w:r>
      <w:r>
        <w:t xml:space="preserve">. </w:t>
      </w:r>
    </w:p>
    <w:p w:rsidR="00810BED" w:rsidRPr="00FF374D" w:rsidRDefault="00810BED" w:rsidP="00FF374D"/>
    <w:p w:rsidR="007E271C" w:rsidRDefault="007E271C" w:rsidP="0031534C">
      <w:pPr>
        <w:pStyle w:val="Heading1"/>
        <w:jc w:val="center"/>
        <w:rPr>
          <w:b w:val="0"/>
        </w:rPr>
      </w:pPr>
    </w:p>
    <w:p w:rsidR="007E271C" w:rsidRDefault="007E271C" w:rsidP="0031534C">
      <w:pPr>
        <w:pStyle w:val="Heading1"/>
        <w:jc w:val="center"/>
        <w:rPr>
          <w:b w:val="0"/>
        </w:rPr>
      </w:pPr>
    </w:p>
    <w:p w:rsidR="007E271C" w:rsidRDefault="007E271C" w:rsidP="007E271C"/>
    <w:p w:rsidR="007E271C" w:rsidRDefault="007E271C" w:rsidP="00716236">
      <w:pPr>
        <w:pStyle w:val="Heading1"/>
        <w:rPr>
          <w:rFonts w:eastAsiaTheme="minorHAnsi" w:cstheme="minorBidi"/>
          <w:b w:val="0"/>
          <w:color w:val="auto"/>
          <w:sz w:val="22"/>
          <w:szCs w:val="22"/>
        </w:rPr>
      </w:pPr>
    </w:p>
    <w:p w:rsidR="00716236" w:rsidRPr="00716236" w:rsidRDefault="00716236" w:rsidP="00716236"/>
    <w:p w:rsidR="00C71AB0" w:rsidRPr="00C71AB0" w:rsidRDefault="00B36764" w:rsidP="0031534C">
      <w:pPr>
        <w:pStyle w:val="Heading1"/>
        <w:jc w:val="center"/>
        <w:rPr>
          <w:noProof/>
        </w:rPr>
      </w:pPr>
      <w:r w:rsidRPr="00B36764">
        <w:rPr>
          <w:b w:val="0"/>
        </w:rPr>
        <w:lastRenderedPageBreak/>
        <w:t>V</w:t>
      </w:r>
      <w:r w:rsidR="008A5E0F">
        <w:rPr>
          <w:b w:val="0"/>
        </w:rPr>
        <w:t>I</w:t>
      </w:r>
      <w:r w:rsidRPr="00B36764">
        <w:rPr>
          <w:b w:val="0"/>
        </w:rPr>
        <w:t>.</w:t>
      </w:r>
      <w:r>
        <w:t xml:space="preserve"> </w:t>
      </w:r>
      <w:r w:rsidR="00366501">
        <w:rPr>
          <w:noProof/>
        </w:rPr>
        <w:t>Description</w:t>
      </w:r>
    </w:p>
    <w:p w:rsidR="003D6474" w:rsidRDefault="00365A37" w:rsidP="003D6474">
      <w:r>
        <w:t xml:space="preserve">In this survey, we try to analyze different ethical issues that are handled by the business organizations. Our motive is to analyze </w:t>
      </w:r>
      <w:r w:rsidRPr="00073AF7">
        <w:rPr>
          <w:noProof/>
        </w:rPr>
        <w:t>ethical</w:t>
      </w:r>
      <w:r>
        <w:t xml:space="preserve"> policy of different organizations that they follow to avoid ethical problems. And we also try to identify how organizations support employees for ethical behavior and knowledge. In the organization, there are many ethical issues arise that creates </w:t>
      </w:r>
      <w:r w:rsidRPr="00073AF7">
        <w:rPr>
          <w:noProof/>
        </w:rPr>
        <w:t>ethical</w:t>
      </w:r>
      <w:r>
        <w:t xml:space="preserve"> problem in the business organization. One of the ethical issues is the lack of integrity. So, to avoid ethical problems, every employee should act with integrity in decision making and to their workplace, because integrity is considered to the first core value of business ethics. Any unethical behavior from an employee is not expected anymore. For this, an organization should have some statements also called </w:t>
      </w:r>
      <w:r w:rsidRPr="00073AF7">
        <w:rPr>
          <w:noProof/>
        </w:rPr>
        <w:t>code</w:t>
      </w:r>
      <w:r>
        <w:t xml:space="preserve"> of ethics that are necessary for establishing business principles and core values. Every organization </w:t>
      </w:r>
      <w:r w:rsidRPr="00073AF7">
        <w:rPr>
          <w:noProof/>
        </w:rPr>
        <w:t>need</w:t>
      </w:r>
      <w:r w:rsidR="009203EE">
        <w:rPr>
          <w:noProof/>
        </w:rPr>
        <w:t>s</w:t>
      </w:r>
      <w:r>
        <w:t xml:space="preserve"> to </w:t>
      </w:r>
      <w:r w:rsidR="00D36CC4">
        <w:t>manage</w:t>
      </w:r>
      <w:r>
        <w:t xml:space="preserve"> ethical training for </w:t>
      </w:r>
      <w:r w:rsidR="00D36CC4">
        <w:t>fresher’s</w:t>
      </w:r>
      <w:r>
        <w:t xml:space="preserve"> and also for old employees. The organization sometimes support ethical behavior and decision making with reward and encourage employees to continue this practice. Business organization</w:t>
      </w:r>
      <w:r w:rsidR="007344AC">
        <w:t>s</w:t>
      </w:r>
      <w:r>
        <w:t xml:space="preserve"> </w:t>
      </w:r>
      <w:r w:rsidRPr="00C86231">
        <w:rPr>
          <w:noProof/>
        </w:rPr>
        <w:t>have</w:t>
      </w:r>
      <w:r>
        <w:t xml:space="preserve"> also some risk assessment policy for the employees when employees performing their job.</w:t>
      </w:r>
      <w:bookmarkStart w:id="0" w:name="_REFERENCES"/>
      <w:bookmarkEnd w:id="0"/>
    </w:p>
    <w:p w:rsidR="007E271C" w:rsidRDefault="007E271C" w:rsidP="003D6474"/>
    <w:p w:rsidR="00DE5765" w:rsidRDefault="003D6474" w:rsidP="003D6474">
      <w:pPr>
        <w:pStyle w:val="Heading1"/>
      </w:pPr>
      <w:r>
        <w:lastRenderedPageBreak/>
        <w:t xml:space="preserve"> </w:t>
      </w:r>
      <w:r w:rsidR="00DE5765" w:rsidRPr="008D3DFD">
        <w:t>REFERENCES</w:t>
      </w:r>
    </w:p>
    <w:p w:rsidR="00DE5765" w:rsidRDefault="00DE5765" w:rsidP="00DE5765">
      <w:pPr>
        <w:pStyle w:val="Heading4"/>
        <w:rPr>
          <w:rStyle w:val="Hyperlink"/>
          <w:color w:val="000000" w:themeColor="text1"/>
        </w:rPr>
      </w:pPr>
      <w:r>
        <w:t xml:space="preserve">1. </w:t>
      </w:r>
      <w:hyperlink r:id="rId34" w:history="1">
        <w:r w:rsidRPr="004907C6">
          <w:rPr>
            <w:rStyle w:val="Hyperlink"/>
            <w:color w:val="000000" w:themeColor="text1"/>
          </w:rPr>
          <w:t>List of Ethical Issues in Business | Chron.com</w:t>
        </w:r>
      </w:hyperlink>
    </w:p>
    <w:p w:rsidR="00A7768A" w:rsidRDefault="00A7768A" w:rsidP="001912C5">
      <w:pPr>
        <w:pStyle w:val="Heading4"/>
      </w:pPr>
      <w:r>
        <w:t xml:space="preserve">2. </w:t>
      </w:r>
      <w:hyperlink r:id="rId35" w:history="1">
        <w:r w:rsidRPr="00A7768A">
          <w:t>"</w:t>
        </w:r>
        <w:r w:rsidRPr="001E3C88">
          <w:rPr>
            <w:u w:val="single"/>
          </w:rPr>
          <w:t>Business Ethics (Stanford Encyclopedia of Philosophy)"</w:t>
        </w:r>
      </w:hyperlink>
      <w:r w:rsidRPr="00A7768A">
        <w:t>. Plato.stanford.edu. 2008-04-16. Retrieved 2013-06-04.</w:t>
      </w:r>
    </w:p>
    <w:p w:rsidR="00594D0D" w:rsidRPr="00594D0D" w:rsidRDefault="00594D0D" w:rsidP="001912C5">
      <w:pPr>
        <w:pStyle w:val="Heading4"/>
      </w:pPr>
      <w:r>
        <w:t xml:space="preserve">3. </w:t>
      </w:r>
      <w:hyperlink r:id="rId36" w:history="1">
        <w:r w:rsidRPr="00594D0D">
          <w:t>"</w:t>
        </w:r>
        <w:r w:rsidRPr="00594D0D">
          <w:rPr>
            <w:u w:val="single"/>
          </w:rPr>
          <w:t>Milton Friedman goes on tour</w:t>
        </w:r>
        <w:r w:rsidRPr="00594D0D">
          <w:t>"</w:t>
        </w:r>
      </w:hyperlink>
      <w:r w:rsidRPr="00594D0D">
        <w:t>. </w:t>
      </w:r>
      <w:hyperlink r:id="rId37" w:tooltip="The Economist" w:history="1">
        <w:r w:rsidRPr="00594D0D">
          <w:t>The Economist</w:t>
        </w:r>
      </w:hyperlink>
      <w:r w:rsidRPr="00594D0D">
        <w:t>. Jan 27, 2011. Retrieved March 12</w:t>
      </w:r>
      <w:r w:rsidR="0099745B" w:rsidRPr="00594D0D">
        <w:t>, 2011</w:t>
      </w:r>
      <w:r w:rsidRPr="00594D0D">
        <w:t>.</w:t>
      </w:r>
    </w:p>
    <w:p w:rsidR="00DE5765" w:rsidRDefault="00913050" w:rsidP="00DE5765">
      <w:pPr>
        <w:pStyle w:val="Heading4"/>
      </w:pPr>
      <w:bookmarkStart w:id="1" w:name="_1._Deniel_Johnson,"/>
      <w:bookmarkEnd w:id="1"/>
      <w:r>
        <w:t>4</w:t>
      </w:r>
      <w:r w:rsidR="00DE5765" w:rsidRPr="00894D1B">
        <w:t xml:space="preserve">. </w:t>
      </w:r>
      <w:r w:rsidR="00DE5765" w:rsidRPr="00720EA2">
        <w:rPr>
          <w:noProof/>
        </w:rPr>
        <w:t>Deniel</w:t>
      </w:r>
      <w:r w:rsidR="00DE5765">
        <w:t xml:space="preserve"> J.</w:t>
      </w:r>
      <w:r w:rsidR="00DE5765" w:rsidRPr="00894D1B">
        <w:t>, Ethics at Work 2015 survey of Employees Britain</w:t>
      </w:r>
      <w:r w:rsidR="00DE5765">
        <w:t xml:space="preserve">, </w:t>
      </w:r>
      <w:r w:rsidR="00DE5765" w:rsidRPr="00720EA2">
        <w:rPr>
          <w:noProof/>
        </w:rPr>
        <w:t>ibe</w:t>
      </w:r>
    </w:p>
    <w:p w:rsidR="00DE5765" w:rsidRDefault="0032200B" w:rsidP="00DE5765">
      <w:pPr>
        <w:pStyle w:val="Heading4"/>
      </w:pPr>
      <w:bookmarkStart w:id="2" w:name="_2._Robert_W."/>
      <w:bookmarkStart w:id="3" w:name="_3._Robert_W."/>
      <w:bookmarkEnd w:id="2"/>
      <w:bookmarkEnd w:id="3"/>
      <w:r>
        <w:t>5</w:t>
      </w:r>
      <w:r w:rsidR="00DE5765">
        <w:t xml:space="preserve">. Robert W. Cates, David J. </w:t>
      </w:r>
      <w:r w:rsidR="00DE5765" w:rsidRPr="00720EA2">
        <w:rPr>
          <w:noProof/>
        </w:rPr>
        <w:t>MacCabe</w:t>
      </w:r>
      <w:r w:rsidR="00DE5765">
        <w:t xml:space="preserve">, Beverly H. Williams, </w:t>
      </w:r>
      <w:r w:rsidR="00DE5765" w:rsidRPr="00965FBA">
        <w:t>Survey</w:t>
      </w:r>
      <w:r w:rsidR="00DE5765" w:rsidRPr="00DE5765">
        <w:t xml:space="preserve"> </w:t>
      </w:r>
      <w:r w:rsidR="00DE5765" w:rsidRPr="00965FBA">
        <w:t>on Ethics and Governance</w:t>
      </w:r>
      <w:r w:rsidR="00DE5765">
        <w:t xml:space="preserve">, </w:t>
      </w:r>
      <w:r w:rsidR="00DE5765" w:rsidRPr="001D259F">
        <w:t xml:space="preserve">2006 </w:t>
      </w:r>
      <w:r w:rsidR="00D9052A" w:rsidRPr="001D259F">
        <w:t>the</w:t>
      </w:r>
      <w:r w:rsidR="00DE5765" w:rsidRPr="001D259F">
        <w:t xml:space="preserve"> IIA Research Foundation</w:t>
      </w:r>
    </w:p>
    <w:p w:rsidR="00054B33" w:rsidRDefault="00E63DDD" w:rsidP="000C7D02">
      <w:pPr>
        <w:pStyle w:val="Heading4"/>
      </w:pPr>
      <w:bookmarkStart w:id="4" w:name="_6._A.M.C.,_A"/>
      <w:bookmarkEnd w:id="4"/>
      <w:r>
        <w:t>6</w:t>
      </w:r>
      <w:r w:rsidR="00054B33">
        <w:t xml:space="preserve">. </w:t>
      </w:r>
      <w:r w:rsidR="00054B33" w:rsidRPr="00054B33">
        <w:t>A.M.C.</w:t>
      </w:r>
      <w:r w:rsidR="00054B33">
        <w:t>,</w:t>
      </w:r>
      <w:r w:rsidR="00054B33" w:rsidRPr="00054B33">
        <w:t xml:space="preserve"> A Global Study of Business Ethics</w:t>
      </w:r>
      <w:r w:rsidR="00054B33">
        <w:t xml:space="preserve">, </w:t>
      </w:r>
      <w:r w:rsidR="00054B33" w:rsidRPr="00054B33">
        <w:t>2005-2015</w:t>
      </w:r>
    </w:p>
    <w:p w:rsidR="00DC1460" w:rsidRDefault="003C2E71" w:rsidP="000C7D02">
      <w:pPr>
        <w:pStyle w:val="Heading4"/>
      </w:pPr>
      <w:bookmarkStart w:id="5" w:name="_7._M._Mahi,"/>
      <w:bookmarkEnd w:id="5"/>
      <w:r>
        <w:t>7</w:t>
      </w:r>
      <w:r w:rsidR="00DC1460">
        <w:t xml:space="preserve">. </w:t>
      </w:r>
      <w:r w:rsidR="00DC1460" w:rsidRPr="00CD6FA8">
        <w:t xml:space="preserve">M. Mahi, </w:t>
      </w:r>
      <w:r w:rsidR="00CD6FA8">
        <w:t>D</w:t>
      </w:r>
      <w:r w:rsidR="00CD6FA8" w:rsidRPr="00CD6FA8">
        <w:t xml:space="preserve">r. </w:t>
      </w:r>
      <w:r w:rsidR="00274656" w:rsidRPr="00CD6FA8">
        <w:t xml:space="preserve">M. Aktaruzzaman, </w:t>
      </w:r>
      <w:r w:rsidR="006A56E3">
        <w:t>D</w:t>
      </w:r>
      <w:r w:rsidR="00CD6FA8" w:rsidRPr="00CD6FA8">
        <w:t>r.k.</w:t>
      </w:r>
      <w:r w:rsidR="00CF0243" w:rsidRPr="00CD6FA8">
        <w:t xml:space="preserve"> Deen,</w:t>
      </w:r>
      <w:r w:rsidR="00DC1460" w:rsidRPr="00CD6FA8">
        <w:t xml:space="preserve"> </w:t>
      </w:r>
      <w:r w:rsidR="00CD6FA8" w:rsidRPr="00CD6FA8">
        <w:t>business ethics practices and programs in Bangladesh: an empirical</w:t>
      </w:r>
      <w:r w:rsidR="006F748D" w:rsidRPr="00CD6FA8">
        <w:t xml:space="preserve"> </w:t>
      </w:r>
      <w:r w:rsidR="00CD6FA8" w:rsidRPr="00CD6FA8">
        <w:t>analysis</w:t>
      </w:r>
      <w:r w:rsidR="004030B6">
        <w:t xml:space="preserve">, </w:t>
      </w:r>
      <w:r w:rsidR="004030B6" w:rsidRPr="00170ABE">
        <w:t>3, Oct 2015</w:t>
      </w:r>
    </w:p>
    <w:p w:rsidR="00467DB7" w:rsidRPr="00FA5C9C" w:rsidRDefault="00467DB7" w:rsidP="000C7D02">
      <w:pPr>
        <w:pStyle w:val="Heading4"/>
      </w:pPr>
      <w:bookmarkStart w:id="6" w:name="_8._A._Jamnik,"/>
      <w:bookmarkEnd w:id="6"/>
      <w:r>
        <w:t xml:space="preserve">8. A. </w:t>
      </w:r>
      <w:r w:rsidRPr="00467DB7">
        <w:t>Jamnik</w:t>
      </w:r>
      <w:r>
        <w:t>, the challenges of business ethics:</w:t>
      </w:r>
      <w:r w:rsidR="00FA5C9C">
        <w:t xml:space="preserve"> </w:t>
      </w:r>
      <w:r>
        <w:t>The basic principles of business</w:t>
      </w:r>
      <w:r w:rsidR="00FA5C9C">
        <w:t xml:space="preserve"> e</w:t>
      </w:r>
      <w:r>
        <w:t>thics - ethical codex in business</w:t>
      </w:r>
      <w:r w:rsidR="00FA5C9C">
        <w:t>,</w:t>
      </w:r>
      <w:r w:rsidR="0089210E">
        <w:t xml:space="preserve"> </w:t>
      </w:r>
      <w:r w:rsidR="00FA5C9C">
        <w:t>2007</w:t>
      </w:r>
    </w:p>
    <w:p w:rsidR="00D9230E" w:rsidRDefault="00366672" w:rsidP="00366672">
      <w:pPr>
        <w:pStyle w:val="Heading4"/>
      </w:pPr>
      <w:bookmarkStart w:id="7" w:name="_9.__M."/>
      <w:bookmarkEnd w:id="7"/>
      <w:r>
        <w:t>9</w:t>
      </w:r>
      <w:r w:rsidR="00D9230E">
        <w:t xml:space="preserve">. </w:t>
      </w:r>
      <w:r w:rsidR="0059712F">
        <w:t xml:space="preserve"> </w:t>
      </w:r>
      <w:r w:rsidR="0059712F" w:rsidRPr="00B600FB">
        <w:t xml:space="preserve">M. Ziaulhaq, </w:t>
      </w:r>
      <w:r w:rsidR="002F428D">
        <w:t xml:space="preserve">Ethical standards in life </w:t>
      </w:r>
      <w:r w:rsidR="0059712F" w:rsidRPr="00B600FB">
        <w:t xml:space="preserve">insurance companies in </w:t>
      </w:r>
      <w:r w:rsidR="00887944" w:rsidRPr="00B600FB">
        <w:t>Bangladesh</w:t>
      </w:r>
      <w:r w:rsidR="002F428D">
        <w:t xml:space="preserve">: the </w:t>
      </w:r>
      <w:r w:rsidR="002F428D" w:rsidRPr="00720EA2">
        <w:rPr>
          <w:noProof/>
        </w:rPr>
        <w:t>policy</w:t>
      </w:r>
      <w:r w:rsidR="00073AF7" w:rsidRPr="00720EA2">
        <w:rPr>
          <w:noProof/>
        </w:rPr>
        <w:t xml:space="preserve"> </w:t>
      </w:r>
      <w:r w:rsidR="002F428D" w:rsidRPr="00720EA2">
        <w:rPr>
          <w:noProof/>
        </w:rPr>
        <w:t>holders</w:t>
      </w:r>
      <w:r w:rsidR="002F428D">
        <w:t>’ view</w:t>
      </w:r>
      <w:r w:rsidR="007807FC">
        <w:t>,</w:t>
      </w:r>
      <w:r w:rsidR="00677D0A">
        <w:t xml:space="preserve"> </w:t>
      </w:r>
      <w:r w:rsidR="00820086">
        <w:t>2014</w:t>
      </w:r>
    </w:p>
    <w:p w:rsidR="005E7719" w:rsidRDefault="00B26A4E" w:rsidP="005E7719">
      <w:pPr>
        <w:pStyle w:val="Heading4"/>
      </w:pPr>
      <w:bookmarkStart w:id="8" w:name="_10._B.K._Adhikary,"/>
      <w:bookmarkEnd w:id="8"/>
      <w:r>
        <w:t>10. B.K.</w:t>
      </w:r>
      <w:r w:rsidRPr="00B26A4E">
        <w:t xml:space="preserve"> Adhikary</w:t>
      </w:r>
      <w:r w:rsidR="00AF76BB">
        <w:t>, R.K.</w:t>
      </w:r>
      <w:r w:rsidR="00AF76BB" w:rsidRPr="00AF76BB">
        <w:rPr>
          <w:rStyle w:val="Heading4Char"/>
        </w:rPr>
        <w:t xml:space="preserve"> Mitra</w:t>
      </w:r>
      <w:r w:rsidR="00AF76BB">
        <w:rPr>
          <w:rStyle w:val="Heading4Char"/>
        </w:rPr>
        <w:t xml:space="preserve">, </w:t>
      </w:r>
      <w:r w:rsidR="005E7719">
        <w:t>Perceptions of Ethics in Business: A Study of Business Students</w:t>
      </w:r>
    </w:p>
    <w:p w:rsidR="00B26A4E" w:rsidRDefault="005E7719" w:rsidP="005E7719">
      <w:pPr>
        <w:pStyle w:val="Heading4"/>
      </w:pPr>
      <w:r>
        <w:t>in Bangladesh</w:t>
      </w:r>
      <w:r w:rsidR="003219BD">
        <w:t>,2015</w:t>
      </w:r>
    </w:p>
    <w:p w:rsidR="00A93DF0" w:rsidRPr="00A93DF0" w:rsidRDefault="00A93DF0" w:rsidP="0087748D">
      <w:pPr>
        <w:pStyle w:val="Heading4"/>
      </w:pPr>
      <w:bookmarkStart w:id="9" w:name="_11._J.B.Butts,_Ethics"/>
      <w:bookmarkEnd w:id="9"/>
      <w:r>
        <w:t xml:space="preserve">11. </w:t>
      </w:r>
      <w:r w:rsidR="009E186A">
        <w:t>J.B.Butts,</w:t>
      </w:r>
      <w:r w:rsidR="00BB50F7">
        <w:t xml:space="preserve"> Ethics</w:t>
      </w:r>
      <w:r w:rsidR="00567C8E">
        <w:t xml:space="preserve"> in organization and Leadership</w:t>
      </w:r>
    </w:p>
    <w:p w:rsidR="00366672" w:rsidRPr="00A0253D" w:rsidRDefault="00025E43" w:rsidP="00A0253D">
      <w:pPr>
        <w:pStyle w:val="Heading4"/>
        <w:rPr>
          <w:iCs w:val="0"/>
          <w:u w:val="single"/>
        </w:rPr>
      </w:pPr>
      <w:bookmarkStart w:id="10" w:name="_12._Google_Form"/>
      <w:bookmarkEnd w:id="10"/>
      <w:r>
        <w:rPr>
          <w:rStyle w:val="Heading4Char"/>
        </w:rPr>
        <w:t>12</w:t>
      </w:r>
      <w:r w:rsidR="00366672" w:rsidRPr="005B2CC0">
        <w:rPr>
          <w:rStyle w:val="Heading4Char"/>
        </w:rPr>
        <w:t>.</w:t>
      </w:r>
      <w:r w:rsidR="00366672">
        <w:t xml:space="preserve"> </w:t>
      </w:r>
      <w:hyperlink r:id="rId38" w:history="1">
        <w:r w:rsidR="00366672" w:rsidRPr="00917D59">
          <w:rPr>
            <w:rStyle w:val="Heading4Char"/>
            <w:u w:val="single"/>
          </w:rPr>
          <w:t>Google Form – create and analyze surveys, for free</w:t>
        </w:r>
      </w:hyperlink>
    </w:p>
    <w:p w:rsidR="00DE5765" w:rsidRPr="003675DF" w:rsidRDefault="00636E37" w:rsidP="003675DF">
      <w:pPr>
        <w:pStyle w:val="Heading4"/>
        <w:rPr>
          <w:u w:val="single"/>
        </w:rPr>
      </w:pPr>
      <w:bookmarkStart w:id="11" w:name="_7.__IFAC_1"/>
      <w:bookmarkEnd w:id="11"/>
      <w:r>
        <w:t>13</w:t>
      </w:r>
      <w:r w:rsidR="00606E0E">
        <w:t xml:space="preserve">. </w:t>
      </w:r>
      <w:r w:rsidR="00606E0E">
        <w:rPr>
          <w:rFonts w:ascii="Arial" w:hAnsi="Arial" w:cs="Arial"/>
          <w:color w:val="222222"/>
          <w:sz w:val="19"/>
          <w:szCs w:val="19"/>
          <w:shd w:val="clear" w:color="auto" w:fill="EAF3FF"/>
        </w:rPr>
        <w:t> </w:t>
      </w:r>
      <w:hyperlink r:id="rId39" w:history="1">
        <w:r w:rsidR="00606E0E" w:rsidRPr="00573149">
          <w:rPr>
            <w:u w:val="single"/>
          </w:rPr>
          <w:t>IFAC</w:t>
        </w:r>
      </w:hyperlink>
    </w:p>
    <w:p w:rsidR="00DE5765" w:rsidRDefault="006258FD" w:rsidP="00DE5765">
      <w:pPr>
        <w:pStyle w:val="Heading4"/>
        <w:rPr>
          <w:rStyle w:val="Heading4Char"/>
          <w:iCs/>
        </w:rPr>
      </w:pPr>
      <w:bookmarkStart w:id="12" w:name="_3._A_Global"/>
      <w:bookmarkStart w:id="13" w:name="_5._Google_Form"/>
      <w:bookmarkStart w:id="14" w:name="_7.__IFAC"/>
      <w:bookmarkStart w:id="15" w:name="_8._S._Mittal,"/>
      <w:bookmarkEnd w:id="12"/>
      <w:bookmarkEnd w:id="13"/>
      <w:bookmarkEnd w:id="14"/>
      <w:bookmarkEnd w:id="15"/>
      <w:r>
        <w:rPr>
          <w:rStyle w:val="Heading4Char"/>
          <w:iCs/>
        </w:rPr>
        <w:t>14</w:t>
      </w:r>
      <w:r w:rsidR="00DE5765" w:rsidRPr="00235AB6">
        <w:rPr>
          <w:rStyle w:val="Heading4Char"/>
          <w:iCs/>
        </w:rPr>
        <w:t>. S. Mittal, "</w:t>
      </w:r>
      <w:hyperlink r:id="rId40" w:history="1">
        <w:r w:rsidR="00DE5765" w:rsidRPr="00235AB6">
          <w:rPr>
            <w:rStyle w:val="Heading4Char"/>
            <w:iCs/>
          </w:rPr>
          <w:t>A survey of techniques for improving energy efficiency in embedded computing systems</w:t>
        </w:r>
      </w:hyperlink>
      <w:r w:rsidR="00DE5765" w:rsidRPr="00235AB6">
        <w:rPr>
          <w:rStyle w:val="Heading4Char"/>
          <w:iCs/>
        </w:rPr>
        <w:t> </w:t>
      </w:r>
      <w:hyperlink r:id="rId41" w:history="1">
        <w:r w:rsidR="00DE5765" w:rsidRPr="00235AB6">
          <w:rPr>
            <w:rStyle w:val="Heading4Char"/>
            <w:iCs/>
          </w:rPr>
          <w:t>Archived</w:t>
        </w:r>
      </w:hyperlink>
      <w:r w:rsidR="00DE5765" w:rsidRPr="00235AB6">
        <w:rPr>
          <w:rStyle w:val="Heading4Char"/>
          <w:iCs/>
        </w:rPr>
        <w:t> October 4, 2015, at the </w:t>
      </w:r>
      <w:hyperlink r:id="rId42" w:tooltip="Wayback Machine" w:history="1">
        <w:r w:rsidR="00DE5765" w:rsidRPr="00235AB6">
          <w:rPr>
            <w:rStyle w:val="Heading4Char"/>
            <w:iCs/>
          </w:rPr>
          <w:t>Wayback Machine</w:t>
        </w:r>
      </w:hyperlink>
      <w:r w:rsidR="00DE5765" w:rsidRPr="00235AB6">
        <w:rPr>
          <w:rStyle w:val="Heading4Char"/>
          <w:iCs/>
        </w:rPr>
        <w:t>.", IJCAET, 6(4), 440–459, 2014.</w:t>
      </w:r>
    </w:p>
    <w:p w:rsidR="00A52153" w:rsidRPr="00A52153" w:rsidRDefault="00A52153" w:rsidP="009C6F95">
      <w:pPr>
        <w:pStyle w:val="Heading4"/>
      </w:pPr>
      <w:bookmarkStart w:id="16" w:name="_15.Vandekerckhove,_Wim_(2006)."/>
      <w:bookmarkEnd w:id="16"/>
      <w:r>
        <w:t>15.</w:t>
      </w:r>
      <w:r w:rsidRPr="00894D1B">
        <w:t>Vandekerckhove, Wim (20</w:t>
      </w:r>
      <w:r>
        <w:t xml:space="preserve">06). Whistleblowing and </w:t>
      </w:r>
      <w:r w:rsidRPr="00894D1B">
        <w:t xml:space="preserve">Organizational Social Responsibility: A Global </w:t>
      </w:r>
      <w:r>
        <w:t xml:space="preserve">Assessment. </w:t>
      </w:r>
      <w:r w:rsidRPr="00720EA2">
        <w:rPr>
          <w:noProof/>
        </w:rPr>
        <w:t>Ashgat</w:t>
      </w:r>
    </w:p>
    <w:p w:rsidR="008B34E6" w:rsidRPr="008B34E6" w:rsidRDefault="008B34E6" w:rsidP="008B34E6">
      <w:pPr>
        <w:pStyle w:val="Heading4"/>
        <w:rPr>
          <w:u w:val="single"/>
        </w:rPr>
      </w:pPr>
      <w:r>
        <w:t>16</w:t>
      </w:r>
      <w:r w:rsidRPr="00C420F3">
        <w:t xml:space="preserve">. </w:t>
      </w:r>
      <w:hyperlink r:id="rId43" w:history="1">
        <w:r w:rsidRPr="000556F4">
          <w:rPr>
            <w:u w:val="single"/>
          </w:rPr>
          <w:t>Comp Ethics Ch 10 Flashcards | Quizlet</w:t>
        </w:r>
      </w:hyperlink>
    </w:p>
    <w:p w:rsidR="00B06770" w:rsidRPr="00E27787" w:rsidRDefault="00B06770" w:rsidP="006270C8">
      <w:bookmarkStart w:id="17" w:name="_9._Vandekerckhove,_Wim"/>
      <w:bookmarkStart w:id="18" w:name="_6._Comp_Ethics"/>
      <w:bookmarkStart w:id="19" w:name="_1._List_of"/>
      <w:bookmarkStart w:id="20" w:name="_7._S._Mittal,"/>
      <w:bookmarkStart w:id="21" w:name="_6.__IFAC"/>
      <w:bookmarkStart w:id="22" w:name="_2._Vandekerckhove,_Wim"/>
      <w:bookmarkEnd w:id="17"/>
      <w:bookmarkEnd w:id="18"/>
      <w:bookmarkEnd w:id="19"/>
      <w:bookmarkEnd w:id="20"/>
      <w:bookmarkEnd w:id="21"/>
      <w:bookmarkEnd w:id="22"/>
    </w:p>
    <w:p w:rsidR="001370EA" w:rsidRDefault="00B929C3" w:rsidP="00B929C3">
      <w:pPr>
        <w:pStyle w:val="Heading1"/>
      </w:pPr>
      <w:r>
        <w:lastRenderedPageBreak/>
        <w:t>Appendix</w:t>
      </w:r>
    </w:p>
    <w:p w:rsidR="007B0748" w:rsidRDefault="007B0748" w:rsidP="007B0748"/>
    <w:p w:rsidR="00FE3300" w:rsidRPr="007B0748" w:rsidRDefault="0019542B" w:rsidP="007B0748">
      <w:r>
        <w:rPr>
          <w:b/>
        </w:rPr>
        <w:t>The</w:t>
      </w:r>
      <w:r w:rsidR="007304AF">
        <w:rPr>
          <w:b/>
        </w:rPr>
        <w:t xml:space="preserve"> survey</w:t>
      </w:r>
      <w:r>
        <w:rPr>
          <w:b/>
        </w:rPr>
        <w:t xml:space="preserve"> questionnaire</w:t>
      </w:r>
    </w:p>
    <w:p w:rsidR="0023232E" w:rsidRDefault="00B94F4F" w:rsidP="0023232E">
      <w:r w:rsidRPr="00C0350C">
        <w:rPr>
          <w:noProof/>
          <w:vertAlign w:val="subscript"/>
        </w:rPr>
        <w:drawing>
          <wp:inline distT="0" distB="0" distL="0" distR="0" wp14:anchorId="50E6DDBE" wp14:editId="43D5A71A">
            <wp:extent cx="2912745" cy="455295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uestionnaire1.PNG"/>
                    <pic:cNvPicPr/>
                  </pic:nvPicPr>
                  <pic:blipFill>
                    <a:blip r:embed="rId44">
                      <a:extLst>
                        <a:ext uri="{28A0092B-C50C-407E-A947-70E740481C1C}">
                          <a14:useLocalDpi xmlns:a14="http://schemas.microsoft.com/office/drawing/2010/main" val="0"/>
                        </a:ext>
                      </a:extLst>
                    </a:blip>
                    <a:stretch>
                      <a:fillRect/>
                    </a:stretch>
                  </pic:blipFill>
                  <pic:spPr>
                    <a:xfrm>
                      <a:off x="0" y="0"/>
                      <a:ext cx="2912920" cy="4553224"/>
                    </a:xfrm>
                    <a:prstGeom prst="rect">
                      <a:avLst/>
                    </a:prstGeom>
                  </pic:spPr>
                </pic:pic>
              </a:graphicData>
            </a:graphic>
          </wp:inline>
        </w:drawing>
      </w:r>
    </w:p>
    <w:p w:rsidR="00C37CA8" w:rsidRDefault="00C37CA8" w:rsidP="0023232E">
      <w:r>
        <w:rPr>
          <w:noProof/>
        </w:rPr>
        <w:lastRenderedPageBreak/>
        <w:drawing>
          <wp:inline distT="0" distB="0" distL="0" distR="0">
            <wp:extent cx="2834640" cy="3524885"/>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PNG"/>
                    <pic:cNvPicPr/>
                  </pic:nvPicPr>
                  <pic:blipFill>
                    <a:blip r:embed="rId45">
                      <a:extLst>
                        <a:ext uri="{28A0092B-C50C-407E-A947-70E740481C1C}">
                          <a14:useLocalDpi xmlns:a14="http://schemas.microsoft.com/office/drawing/2010/main" val="0"/>
                        </a:ext>
                      </a:extLst>
                    </a:blip>
                    <a:stretch>
                      <a:fillRect/>
                    </a:stretch>
                  </pic:blipFill>
                  <pic:spPr>
                    <a:xfrm>
                      <a:off x="0" y="0"/>
                      <a:ext cx="2834640" cy="3524885"/>
                    </a:xfrm>
                    <a:prstGeom prst="rect">
                      <a:avLst/>
                    </a:prstGeom>
                  </pic:spPr>
                </pic:pic>
              </a:graphicData>
            </a:graphic>
          </wp:inline>
        </w:drawing>
      </w:r>
    </w:p>
    <w:p w:rsidR="0084170D" w:rsidRDefault="0084170D" w:rsidP="0023232E">
      <w:r>
        <w:rPr>
          <w:noProof/>
        </w:rPr>
        <w:drawing>
          <wp:inline distT="0" distB="0" distL="0" distR="0" wp14:anchorId="5291C161" wp14:editId="3CB481CD">
            <wp:extent cx="2834640" cy="366268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PNG"/>
                    <pic:cNvPicPr/>
                  </pic:nvPicPr>
                  <pic:blipFill>
                    <a:blip r:embed="rId46">
                      <a:extLst>
                        <a:ext uri="{28A0092B-C50C-407E-A947-70E740481C1C}">
                          <a14:useLocalDpi xmlns:a14="http://schemas.microsoft.com/office/drawing/2010/main" val="0"/>
                        </a:ext>
                      </a:extLst>
                    </a:blip>
                    <a:stretch>
                      <a:fillRect/>
                    </a:stretch>
                  </pic:blipFill>
                  <pic:spPr>
                    <a:xfrm>
                      <a:off x="0" y="0"/>
                      <a:ext cx="2834640" cy="3662680"/>
                    </a:xfrm>
                    <a:prstGeom prst="rect">
                      <a:avLst/>
                    </a:prstGeom>
                  </pic:spPr>
                </pic:pic>
              </a:graphicData>
            </a:graphic>
          </wp:inline>
        </w:drawing>
      </w:r>
    </w:p>
    <w:p w:rsidR="00C37CA8" w:rsidRDefault="00C37CA8" w:rsidP="0023232E"/>
    <w:p w:rsidR="00C37CA8" w:rsidRDefault="00C37CA8" w:rsidP="0023232E">
      <w:r>
        <w:rPr>
          <w:noProof/>
        </w:rPr>
        <w:lastRenderedPageBreak/>
        <w:drawing>
          <wp:inline distT="0" distB="0" distL="0" distR="0">
            <wp:extent cx="2834640" cy="366077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4.PNG"/>
                    <pic:cNvPicPr/>
                  </pic:nvPicPr>
                  <pic:blipFill>
                    <a:blip r:embed="rId47">
                      <a:extLst>
                        <a:ext uri="{28A0092B-C50C-407E-A947-70E740481C1C}">
                          <a14:useLocalDpi xmlns:a14="http://schemas.microsoft.com/office/drawing/2010/main" val="0"/>
                        </a:ext>
                      </a:extLst>
                    </a:blip>
                    <a:stretch>
                      <a:fillRect/>
                    </a:stretch>
                  </pic:blipFill>
                  <pic:spPr>
                    <a:xfrm>
                      <a:off x="0" y="0"/>
                      <a:ext cx="2834640" cy="3660775"/>
                    </a:xfrm>
                    <a:prstGeom prst="rect">
                      <a:avLst/>
                    </a:prstGeom>
                  </pic:spPr>
                </pic:pic>
              </a:graphicData>
            </a:graphic>
          </wp:inline>
        </w:drawing>
      </w:r>
    </w:p>
    <w:p w:rsidR="00B42D0C" w:rsidRDefault="00B42D0C" w:rsidP="0023232E"/>
    <w:p w:rsidR="00B23210" w:rsidRDefault="00B42D0C" w:rsidP="0023232E">
      <w:pPr>
        <w:rPr>
          <w:b/>
        </w:rPr>
      </w:pPr>
      <w:r w:rsidRPr="002847E2">
        <w:rPr>
          <w:b/>
          <w:noProof/>
        </w:rPr>
        <w:drawing>
          <wp:anchor distT="0" distB="0" distL="114300" distR="114300" simplePos="0" relativeHeight="251658240" behindDoc="1" locked="0" layoutInCell="1" allowOverlap="1" wp14:anchorId="7DA7C2FF" wp14:editId="27F0B3B1">
            <wp:simplePos x="0" y="0"/>
            <wp:positionH relativeFrom="column">
              <wp:align>left</wp:align>
            </wp:positionH>
            <wp:positionV relativeFrom="paragraph">
              <wp:posOffset>266065</wp:posOffset>
            </wp:positionV>
            <wp:extent cx="1266825" cy="1266825"/>
            <wp:effectExtent l="0" t="0" r="9525" b="9525"/>
            <wp:wrapTight wrapText="bothSides">
              <wp:wrapPolygon edited="0">
                <wp:start x="0" y="0"/>
                <wp:lineTo x="0" y="21438"/>
                <wp:lineTo x="21438" y="21438"/>
                <wp:lineTo x="21438"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brahim.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14:sizeRelH relativeFrom="margin">
              <wp14:pctWidth>0</wp14:pctWidth>
            </wp14:sizeRelH>
            <wp14:sizeRelV relativeFrom="margin">
              <wp14:pctHeight>0</wp14:pctHeight>
            </wp14:sizeRelV>
          </wp:anchor>
        </w:drawing>
      </w:r>
      <w:r w:rsidRPr="00B42D0C">
        <w:rPr>
          <w:b/>
        </w:rPr>
        <w:t>Authors</w:t>
      </w:r>
    </w:p>
    <w:p w:rsidR="007115BE" w:rsidRDefault="00F05D82" w:rsidP="00F05D82">
      <w:pPr>
        <w:rPr>
          <w:noProof/>
        </w:rPr>
      </w:pPr>
      <w:r>
        <w:t>Ibrahim Khalil,</w:t>
      </w:r>
      <w:r w:rsidR="001F79A0">
        <w:t xml:space="preserve"> born </w:t>
      </w:r>
      <w:r w:rsidR="00FA1D72">
        <w:t>on 9</w:t>
      </w:r>
      <w:r w:rsidR="00FA1D72">
        <w:rPr>
          <w:rFonts w:ascii="Helvetica" w:hAnsi="Helvetica" w:cs="Helvetica"/>
          <w:color w:val="1D2129"/>
          <w:sz w:val="21"/>
          <w:szCs w:val="21"/>
          <w:shd w:val="clear" w:color="auto" w:fill="FFFFFF"/>
        </w:rPr>
        <w:t xml:space="preserve"> November 1996. </w:t>
      </w:r>
      <w:r w:rsidR="007559B6">
        <w:rPr>
          <w:rFonts w:ascii="Helvetica" w:hAnsi="Helvetica" w:cs="Helvetica"/>
          <w:color w:val="1D2129"/>
          <w:sz w:val="21"/>
          <w:szCs w:val="21"/>
          <w:shd w:val="clear" w:color="auto" w:fill="FFFFFF"/>
        </w:rPr>
        <w:t xml:space="preserve">He is currently a </w:t>
      </w:r>
      <w:r>
        <w:t>student of Institute of Information Technology, University of Dhaka</w:t>
      </w:r>
      <w:r w:rsidR="001B7D36">
        <w:t>.</w:t>
      </w:r>
      <w:r w:rsidR="00D31DE3">
        <w:t xml:space="preserve"> He pass</w:t>
      </w:r>
      <w:r w:rsidR="002025F6">
        <w:t>ed H.S.C from Abdul Kadir Molla</w:t>
      </w:r>
      <w:r w:rsidR="00B04577">
        <w:t>h</w:t>
      </w:r>
      <w:r w:rsidR="004E6273">
        <w:t xml:space="preserve"> City College</w:t>
      </w:r>
      <w:r w:rsidR="007115BE">
        <w:rPr>
          <w:noProof/>
        </w:rPr>
        <w:t xml:space="preserve">                                                                                                         </w:t>
      </w:r>
      <w:r w:rsidR="004E6273">
        <w:rPr>
          <w:noProof/>
        </w:rPr>
        <w:t xml:space="preserve">                               </w:t>
      </w:r>
      <w:r w:rsidR="007115BE">
        <w:rPr>
          <w:noProof/>
        </w:rPr>
        <w:t xml:space="preserve">                                      </w:t>
      </w:r>
      <w:r w:rsidR="004E6273">
        <w:rPr>
          <w:noProof/>
        </w:rPr>
        <w:t xml:space="preserve">                            </w:t>
      </w:r>
      <w:r w:rsidR="007115BE">
        <w:rPr>
          <w:noProof/>
        </w:rPr>
        <w:t xml:space="preserve">                                                                                       </w:t>
      </w:r>
    </w:p>
    <w:p w:rsidR="00393F80" w:rsidRDefault="005D1159" w:rsidP="00F05D82">
      <w:pPr>
        <w:rPr>
          <w:noProof/>
        </w:rPr>
      </w:pPr>
      <w:r>
        <w:rPr>
          <w:noProof/>
        </w:rPr>
        <w:drawing>
          <wp:anchor distT="0" distB="0" distL="114300" distR="114300" simplePos="0" relativeHeight="251659264" behindDoc="1" locked="0" layoutInCell="1" allowOverlap="1" wp14:anchorId="3B183326" wp14:editId="2A6F199D">
            <wp:simplePos x="0" y="0"/>
            <wp:positionH relativeFrom="column">
              <wp:align>left</wp:align>
            </wp:positionH>
            <wp:positionV relativeFrom="paragraph">
              <wp:posOffset>121285</wp:posOffset>
            </wp:positionV>
            <wp:extent cx="1280160" cy="1280160"/>
            <wp:effectExtent l="0" t="0" r="0" b="0"/>
            <wp:wrapTight wrapText="bothSides">
              <wp:wrapPolygon edited="0">
                <wp:start x="0" y="0"/>
                <wp:lineTo x="0" y="21214"/>
                <wp:lineTo x="21214" y="21214"/>
                <wp:lineTo x="2121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ulshi.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280160" cy="1280160"/>
                    </a:xfrm>
                    <a:prstGeom prst="rect">
                      <a:avLst/>
                    </a:prstGeom>
                  </pic:spPr>
                </pic:pic>
              </a:graphicData>
            </a:graphic>
            <wp14:sizeRelH relativeFrom="margin">
              <wp14:pctWidth>0</wp14:pctWidth>
            </wp14:sizeRelH>
            <wp14:sizeRelV relativeFrom="margin">
              <wp14:pctHeight>0</wp14:pctHeight>
            </wp14:sizeRelV>
          </wp:anchor>
        </w:drawing>
      </w:r>
      <w:r w:rsidR="007115BE">
        <w:rPr>
          <w:noProof/>
        </w:rPr>
        <w:t xml:space="preserve">                                                                                                                                      </w:t>
      </w:r>
    </w:p>
    <w:p w:rsidR="007115BE" w:rsidRDefault="007115BE" w:rsidP="00F05D82">
      <w:pPr>
        <w:rPr>
          <w:noProof/>
        </w:rPr>
      </w:pPr>
      <w:r w:rsidRPr="00720EA2">
        <w:rPr>
          <w:noProof/>
        </w:rPr>
        <w:t>Tulshi</w:t>
      </w:r>
      <w:r>
        <w:rPr>
          <w:noProof/>
        </w:rPr>
        <w:t xml:space="preserve"> Das, born on 5 </w:t>
      </w:r>
      <w:r w:rsidRPr="002732A8">
        <w:rPr>
          <w:noProof/>
        </w:rPr>
        <w:t>February</w:t>
      </w:r>
      <w:r w:rsidR="002732A8">
        <w:rPr>
          <w:noProof/>
        </w:rPr>
        <w:t xml:space="preserve"> </w:t>
      </w:r>
      <w:r>
        <w:rPr>
          <w:noProof/>
        </w:rPr>
        <w:t>1997. He is currently a student of Institute of Information Technology, University of Dhaka. He passed HSC from Abdul Kadir Molla</w:t>
      </w:r>
      <w:r w:rsidR="00B04577">
        <w:rPr>
          <w:noProof/>
        </w:rPr>
        <w:t>h</w:t>
      </w:r>
      <w:r>
        <w:rPr>
          <w:noProof/>
        </w:rPr>
        <w:t xml:space="preserve"> City College.</w:t>
      </w:r>
    </w:p>
    <w:p w:rsidR="0092373A" w:rsidRDefault="0092373A" w:rsidP="00F05D82">
      <w:pPr>
        <w:rPr>
          <w:noProof/>
        </w:rPr>
      </w:pPr>
      <w:r>
        <w:rPr>
          <w:noProof/>
        </w:rPr>
        <w:t xml:space="preserve">                                                                                                                          </w:t>
      </w:r>
    </w:p>
    <w:p w:rsidR="0092373A" w:rsidRDefault="0092373A" w:rsidP="0092373A">
      <w:pPr>
        <w:rPr>
          <w:noProof/>
        </w:rPr>
      </w:pPr>
      <w:r>
        <w:rPr>
          <w:noProof/>
        </w:rPr>
        <w:lastRenderedPageBreak/>
        <w:drawing>
          <wp:anchor distT="0" distB="0" distL="114300" distR="114300" simplePos="0" relativeHeight="251660288" behindDoc="1" locked="0" layoutInCell="1" allowOverlap="1" wp14:anchorId="78D5747E" wp14:editId="2FE2EF80">
            <wp:simplePos x="0" y="0"/>
            <wp:positionH relativeFrom="column">
              <wp:posOffset>-3810</wp:posOffset>
            </wp:positionH>
            <wp:positionV relativeFrom="paragraph">
              <wp:posOffset>-1270</wp:posOffset>
            </wp:positionV>
            <wp:extent cx="1298448" cy="969264"/>
            <wp:effectExtent l="0" t="0" r="0" b="2540"/>
            <wp:wrapTight wrapText="bothSides">
              <wp:wrapPolygon edited="0">
                <wp:start x="0" y="0"/>
                <wp:lineTo x="0" y="21232"/>
                <wp:lineTo x="21241" y="21232"/>
                <wp:lineTo x="2124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joy.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298448" cy="969264"/>
                    </a:xfrm>
                    <a:prstGeom prst="rect">
                      <a:avLst/>
                    </a:prstGeom>
                  </pic:spPr>
                </pic:pic>
              </a:graphicData>
            </a:graphic>
            <wp14:sizeRelH relativeFrom="margin">
              <wp14:pctWidth>0</wp14:pctWidth>
            </wp14:sizeRelH>
            <wp14:sizeRelV relativeFrom="margin">
              <wp14:pctHeight>0</wp14:pctHeight>
            </wp14:sizeRelV>
          </wp:anchor>
        </w:drawing>
      </w:r>
      <w:r>
        <w:rPr>
          <w:noProof/>
        </w:rPr>
        <w:t>Maloy Kanti Sarker, born on 5 may, 1997. He is currently a student of Institute of Informat</w:t>
      </w:r>
      <w:bookmarkStart w:id="23" w:name="_GoBack"/>
      <w:bookmarkEnd w:id="23"/>
      <w:r>
        <w:rPr>
          <w:noProof/>
        </w:rPr>
        <w:t xml:space="preserve">ion Technology, University of Dhaka. He passed HSC from </w:t>
      </w:r>
      <w:hyperlink r:id="rId51" w:history="1">
        <w:r w:rsidR="003240DB" w:rsidRPr="003240DB">
          <w:t>Notre Dame College, Dhaka, Bangladesh</w:t>
        </w:r>
      </w:hyperlink>
      <w:r>
        <w:rPr>
          <w:noProof/>
        </w:rPr>
        <w:t>.</w:t>
      </w:r>
    </w:p>
    <w:p w:rsidR="002847E2" w:rsidRDefault="002847E2" w:rsidP="0092373A">
      <w:pPr>
        <w:rPr>
          <w:noProof/>
        </w:rPr>
      </w:pPr>
    </w:p>
    <w:p w:rsidR="004E6273" w:rsidRDefault="004E6273" w:rsidP="00FD3A7E">
      <w:pPr>
        <w:jc w:val="center"/>
        <w:rPr>
          <w:b/>
          <w:noProof/>
        </w:rPr>
      </w:pPr>
    </w:p>
    <w:p w:rsidR="00DE4ABB" w:rsidRDefault="00DE4ABB" w:rsidP="00FD3A7E">
      <w:pPr>
        <w:jc w:val="center"/>
        <w:rPr>
          <w:b/>
          <w:noProof/>
        </w:rPr>
      </w:pPr>
    </w:p>
    <w:p w:rsidR="00DE4ABB" w:rsidRDefault="00DE4ABB" w:rsidP="00FD3A7E">
      <w:pPr>
        <w:jc w:val="center"/>
        <w:rPr>
          <w:b/>
          <w:noProof/>
        </w:rPr>
      </w:pPr>
    </w:p>
    <w:p w:rsidR="00DE4ABB" w:rsidRDefault="00DE4ABB" w:rsidP="00FD3A7E">
      <w:pPr>
        <w:jc w:val="center"/>
        <w:rPr>
          <w:b/>
          <w:noProof/>
        </w:rPr>
      </w:pPr>
    </w:p>
    <w:p w:rsidR="00DE4ABB" w:rsidRDefault="00DE4ABB" w:rsidP="00FD3A7E">
      <w:pPr>
        <w:jc w:val="center"/>
        <w:rPr>
          <w:b/>
          <w:noProof/>
        </w:rPr>
      </w:pPr>
    </w:p>
    <w:p w:rsidR="00DE4ABB" w:rsidRDefault="00DE4ABB" w:rsidP="00FD3A7E">
      <w:pPr>
        <w:jc w:val="center"/>
        <w:rPr>
          <w:b/>
          <w:noProof/>
        </w:rPr>
      </w:pPr>
    </w:p>
    <w:p w:rsidR="00DE4ABB" w:rsidRDefault="00DE4ABB" w:rsidP="00FD3A7E">
      <w:pPr>
        <w:jc w:val="center"/>
        <w:rPr>
          <w:b/>
          <w:noProof/>
        </w:rPr>
      </w:pPr>
    </w:p>
    <w:p w:rsidR="00DE4ABB" w:rsidRDefault="00DE4ABB" w:rsidP="00FD3A7E">
      <w:pPr>
        <w:jc w:val="center"/>
        <w:rPr>
          <w:b/>
          <w:noProof/>
        </w:rPr>
      </w:pPr>
    </w:p>
    <w:p w:rsidR="00DE4ABB" w:rsidRDefault="00DE4ABB" w:rsidP="00FD3A7E">
      <w:pPr>
        <w:jc w:val="center"/>
        <w:rPr>
          <w:b/>
          <w:noProof/>
        </w:rPr>
      </w:pPr>
    </w:p>
    <w:p w:rsidR="00DE4ABB" w:rsidRDefault="00DE4ABB" w:rsidP="00FD3A7E">
      <w:pPr>
        <w:jc w:val="center"/>
        <w:rPr>
          <w:b/>
          <w:noProof/>
        </w:rPr>
      </w:pPr>
    </w:p>
    <w:p w:rsidR="00DE4ABB" w:rsidRDefault="00DE4ABB" w:rsidP="00FD3A7E">
      <w:pPr>
        <w:jc w:val="center"/>
        <w:rPr>
          <w:b/>
          <w:noProof/>
        </w:rPr>
      </w:pPr>
    </w:p>
    <w:p w:rsidR="00DE4ABB" w:rsidRDefault="00DE4ABB" w:rsidP="00FD3A7E">
      <w:pPr>
        <w:jc w:val="center"/>
        <w:rPr>
          <w:b/>
          <w:noProof/>
        </w:rPr>
      </w:pPr>
    </w:p>
    <w:p w:rsidR="00DE4ABB" w:rsidRDefault="00DE4ABB" w:rsidP="00FD3A7E">
      <w:pPr>
        <w:jc w:val="center"/>
        <w:rPr>
          <w:b/>
          <w:noProof/>
        </w:rPr>
      </w:pPr>
    </w:p>
    <w:p w:rsidR="00DE4ABB" w:rsidRDefault="00DE4ABB" w:rsidP="00FD3A7E">
      <w:pPr>
        <w:jc w:val="center"/>
        <w:rPr>
          <w:b/>
          <w:noProof/>
        </w:rPr>
      </w:pPr>
    </w:p>
    <w:p w:rsidR="00DE4ABB" w:rsidRDefault="00DE4ABB" w:rsidP="00FD3A7E">
      <w:pPr>
        <w:jc w:val="center"/>
        <w:rPr>
          <w:b/>
          <w:noProof/>
        </w:rPr>
      </w:pPr>
    </w:p>
    <w:p w:rsidR="004E6273" w:rsidRDefault="004E6273" w:rsidP="00FD3A7E">
      <w:pPr>
        <w:jc w:val="center"/>
        <w:rPr>
          <w:b/>
          <w:noProof/>
        </w:rPr>
      </w:pPr>
    </w:p>
    <w:p w:rsidR="004E6273" w:rsidRDefault="004E6273" w:rsidP="00FD3A7E">
      <w:pPr>
        <w:jc w:val="center"/>
        <w:rPr>
          <w:b/>
          <w:noProof/>
        </w:rPr>
      </w:pPr>
    </w:p>
    <w:p w:rsidR="00D73BE5" w:rsidRDefault="00FD3A7E" w:rsidP="00FD3A7E">
      <w:pPr>
        <w:jc w:val="center"/>
        <w:rPr>
          <w:b/>
          <w:noProof/>
        </w:rPr>
      </w:pPr>
      <w:r>
        <w:rPr>
          <w:b/>
          <w:noProof/>
        </w:rPr>
        <w:lastRenderedPageBreak/>
        <w:drawing>
          <wp:anchor distT="0" distB="0" distL="114300" distR="114300" simplePos="0" relativeHeight="251661312" behindDoc="1" locked="0" layoutInCell="1" allowOverlap="1" wp14:anchorId="1E39F10A" wp14:editId="2FE0D098">
            <wp:simplePos x="0" y="0"/>
            <wp:positionH relativeFrom="column">
              <wp:posOffset>452755</wp:posOffset>
            </wp:positionH>
            <wp:positionV relativeFrom="paragraph">
              <wp:posOffset>280035</wp:posOffset>
            </wp:positionV>
            <wp:extent cx="1857375" cy="1844675"/>
            <wp:effectExtent l="0" t="0" r="9525" b="3175"/>
            <wp:wrapTight wrapText="bothSides">
              <wp:wrapPolygon edited="0">
                <wp:start x="0" y="0"/>
                <wp:lineTo x="0" y="21414"/>
                <wp:lineTo x="21489" y="21414"/>
                <wp:lineTo x="2148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izvi_sir.jpg"/>
                    <pic:cNvPicPr/>
                  </pic:nvPicPr>
                  <pic:blipFill>
                    <a:blip r:embed="rId52">
                      <a:extLst>
                        <a:ext uri="{28A0092B-C50C-407E-A947-70E740481C1C}">
                          <a14:useLocalDpi xmlns:a14="http://schemas.microsoft.com/office/drawing/2010/main" val="0"/>
                        </a:ext>
                      </a:extLst>
                    </a:blip>
                    <a:stretch>
                      <a:fillRect/>
                    </a:stretch>
                  </pic:blipFill>
                  <pic:spPr>
                    <a:xfrm>
                      <a:off x="0" y="0"/>
                      <a:ext cx="1857375" cy="1844675"/>
                    </a:xfrm>
                    <a:prstGeom prst="rect">
                      <a:avLst/>
                    </a:prstGeom>
                  </pic:spPr>
                </pic:pic>
              </a:graphicData>
            </a:graphic>
            <wp14:sizeRelH relativeFrom="margin">
              <wp14:pctWidth>0</wp14:pctWidth>
            </wp14:sizeRelH>
            <wp14:sizeRelV relativeFrom="margin">
              <wp14:pctHeight>0</wp14:pctHeight>
            </wp14:sizeRelV>
          </wp:anchor>
        </w:drawing>
      </w:r>
      <w:r w:rsidR="00D73BE5" w:rsidRPr="00D73BE5">
        <w:rPr>
          <w:b/>
          <w:noProof/>
        </w:rPr>
        <w:t>Co-author</w:t>
      </w:r>
    </w:p>
    <w:p w:rsidR="00912905" w:rsidRPr="00912905" w:rsidRDefault="00912905" w:rsidP="00912905">
      <w:pPr>
        <w:rPr>
          <w:rFonts w:cs="Times New Roman"/>
        </w:rPr>
      </w:pPr>
      <w:r>
        <w:rPr>
          <w:rFonts w:cs="Times New Roman"/>
        </w:rPr>
        <w:t xml:space="preserve"> </w:t>
      </w:r>
    </w:p>
    <w:p w:rsidR="00FD3A7E" w:rsidRDefault="00FD3A7E" w:rsidP="00912905">
      <w:pPr>
        <w:rPr>
          <w:rFonts w:cs="Times New Roman"/>
        </w:rPr>
      </w:pPr>
    </w:p>
    <w:p w:rsidR="00FD3A7E" w:rsidRDefault="00FD3A7E" w:rsidP="00912905">
      <w:pPr>
        <w:rPr>
          <w:rFonts w:cs="Times New Roman"/>
        </w:rPr>
      </w:pPr>
    </w:p>
    <w:p w:rsidR="00FD3A7E" w:rsidRDefault="00FD3A7E" w:rsidP="00912905">
      <w:pPr>
        <w:rPr>
          <w:rFonts w:cs="Times New Roman"/>
        </w:rPr>
      </w:pPr>
    </w:p>
    <w:p w:rsidR="00FD3A7E" w:rsidRDefault="00FD3A7E" w:rsidP="00912905">
      <w:pPr>
        <w:rPr>
          <w:rFonts w:cs="Times New Roman"/>
        </w:rPr>
      </w:pPr>
    </w:p>
    <w:p w:rsidR="00FD3A7E" w:rsidRDefault="00FD3A7E" w:rsidP="00912905">
      <w:pPr>
        <w:rPr>
          <w:rFonts w:cs="Times New Roman"/>
        </w:rPr>
      </w:pPr>
    </w:p>
    <w:p w:rsidR="00FD3A7E" w:rsidRDefault="00FD3A7E" w:rsidP="00912905">
      <w:pPr>
        <w:rPr>
          <w:rFonts w:cs="Times New Roman"/>
        </w:rPr>
      </w:pPr>
    </w:p>
    <w:p w:rsidR="00912905" w:rsidRPr="00912905" w:rsidRDefault="006344C9" w:rsidP="00912905">
      <w:pPr>
        <w:rPr>
          <w:rFonts w:cs="Times New Roman"/>
        </w:rPr>
      </w:pPr>
      <w:hyperlink r:id="rId53" w:history="1">
        <w:r w:rsidR="00912905" w:rsidRPr="00912905">
          <w:rPr>
            <w:rStyle w:val="Hyperlink"/>
            <w:rFonts w:cs="Times New Roman"/>
            <w:color w:val="000000" w:themeColor="text1"/>
            <w:u w:val="none"/>
          </w:rPr>
          <w:t>Rezvi Shahariar</w:t>
        </w:r>
      </w:hyperlink>
      <w:r w:rsidR="00BA3377">
        <w:rPr>
          <w:rFonts w:cs="Times New Roman"/>
        </w:rPr>
        <w:t xml:space="preserve">, </w:t>
      </w:r>
      <w:r w:rsidR="00825B82">
        <w:rPr>
          <w:rFonts w:cs="Times New Roman"/>
        </w:rPr>
        <w:t>Assistant</w:t>
      </w:r>
      <w:r w:rsidR="00BA3377">
        <w:rPr>
          <w:rFonts w:cs="Times New Roman"/>
        </w:rPr>
        <w:t xml:space="preserve"> Professor, Institute of Information Technology, University of Dhaka.</w:t>
      </w:r>
      <w:r w:rsidR="00500078">
        <w:rPr>
          <w:rFonts w:cs="Times New Roman"/>
        </w:rPr>
        <w:t xml:space="preserve"> </w:t>
      </w:r>
      <w:r w:rsidR="004C26D7">
        <w:rPr>
          <w:rFonts w:cs="Times New Roman"/>
        </w:rPr>
        <w:t xml:space="preserve">He received his B.S in Computer Science. </w:t>
      </w:r>
      <w:r w:rsidR="00C20D87">
        <w:rPr>
          <w:rFonts w:cs="Times New Roman"/>
        </w:rPr>
        <w:t xml:space="preserve">He led </w:t>
      </w:r>
      <w:r w:rsidR="00C20D87" w:rsidRPr="00D8566E">
        <w:rPr>
          <w:rFonts w:cs="Times New Roman"/>
          <w:noProof/>
        </w:rPr>
        <w:t>m</w:t>
      </w:r>
      <w:r w:rsidR="00D8566E">
        <w:rPr>
          <w:rFonts w:cs="Times New Roman"/>
          <w:noProof/>
        </w:rPr>
        <w:t>uch</w:t>
      </w:r>
      <w:r w:rsidR="00C20D87">
        <w:rPr>
          <w:rFonts w:cs="Times New Roman"/>
        </w:rPr>
        <w:t xml:space="preserve"> research on ethical issues in business organizations. </w:t>
      </w:r>
      <w:r w:rsidR="00D77C2C">
        <w:rPr>
          <w:rFonts w:cs="Times New Roman"/>
        </w:rPr>
        <w:t>He played a role as a co-author in many ethical survey</w:t>
      </w:r>
      <w:r w:rsidR="0024600A">
        <w:rPr>
          <w:rFonts w:cs="Times New Roman"/>
        </w:rPr>
        <w:t>s</w:t>
      </w:r>
      <w:r w:rsidR="00D77C2C">
        <w:rPr>
          <w:rFonts w:cs="Times New Roman"/>
        </w:rPr>
        <w:t xml:space="preserve"> in business organizations of Bangladesh.</w:t>
      </w:r>
    </w:p>
    <w:p w:rsidR="00D73BE5" w:rsidRPr="00D73BE5" w:rsidRDefault="00D73BE5" w:rsidP="0092373A">
      <w:pPr>
        <w:rPr>
          <w:b/>
          <w:noProof/>
        </w:rPr>
      </w:pPr>
    </w:p>
    <w:p w:rsidR="0092373A" w:rsidRPr="0023232E" w:rsidRDefault="0092373A" w:rsidP="00F05D82"/>
    <w:sectPr w:rsidR="0092373A" w:rsidRPr="0023232E" w:rsidSect="0017187A">
      <w:type w:val="continuous"/>
      <w:pgSz w:w="12240" w:h="15840"/>
      <w:pgMar w:top="1440" w:right="1440" w:bottom="1440" w:left="1440" w:header="720" w:footer="720" w:gutter="0"/>
      <w:cols w:num="2" w:space="43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44C9" w:rsidRDefault="006344C9" w:rsidP="00DD176F">
      <w:pPr>
        <w:spacing w:after="0" w:line="240" w:lineRule="auto"/>
      </w:pPr>
      <w:r>
        <w:separator/>
      </w:r>
    </w:p>
  </w:endnote>
  <w:endnote w:type="continuationSeparator" w:id="0">
    <w:p w:rsidR="006344C9" w:rsidRDefault="006344C9" w:rsidP="00DD1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44C9" w:rsidRDefault="006344C9" w:rsidP="00DD176F">
      <w:pPr>
        <w:spacing w:after="0" w:line="240" w:lineRule="auto"/>
      </w:pPr>
      <w:r>
        <w:separator/>
      </w:r>
    </w:p>
  </w:footnote>
  <w:footnote w:type="continuationSeparator" w:id="0">
    <w:p w:rsidR="006344C9" w:rsidRDefault="006344C9" w:rsidP="00DD17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5227488"/>
      <w:docPartObj>
        <w:docPartGallery w:val="Page Numbers (Top of Page)"/>
        <w:docPartUnique/>
      </w:docPartObj>
    </w:sdtPr>
    <w:sdtEndPr>
      <w:rPr>
        <w:noProof/>
      </w:rPr>
    </w:sdtEndPr>
    <w:sdtContent>
      <w:p w:rsidR="00CA22B5" w:rsidRDefault="00CA22B5">
        <w:pPr>
          <w:pStyle w:val="Header"/>
          <w:jc w:val="right"/>
        </w:pPr>
        <w:r>
          <w:fldChar w:fldCharType="begin"/>
        </w:r>
        <w:r>
          <w:instrText xml:space="preserve"> PAGE   \* MERGEFORMAT </w:instrText>
        </w:r>
        <w:r>
          <w:fldChar w:fldCharType="separate"/>
        </w:r>
        <w:r w:rsidR="00B471BE">
          <w:rPr>
            <w:noProof/>
          </w:rPr>
          <w:t>11</w:t>
        </w:r>
        <w:r>
          <w:rPr>
            <w:noProof/>
          </w:rPr>
          <w:fldChar w:fldCharType="end"/>
        </w:r>
      </w:p>
    </w:sdtContent>
  </w:sdt>
  <w:p w:rsidR="00CA22B5" w:rsidRDefault="00CA22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806172B"/>
    <w:multiLevelType w:val="hybridMultilevel"/>
    <w:tmpl w:val="1FC05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3E3D60"/>
    <w:multiLevelType w:val="hybridMultilevel"/>
    <w:tmpl w:val="698E0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7D87A95"/>
    <w:multiLevelType w:val="hybridMultilevel"/>
    <w:tmpl w:val="CFC67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tzAyN7E0MTIwMzFR0lEKTi0uzszPAykwtKwFAJydVxYtAAAA"/>
  </w:docVars>
  <w:rsids>
    <w:rsidRoot w:val="006E5E9E"/>
    <w:rsid w:val="000052BC"/>
    <w:rsid w:val="0001040F"/>
    <w:rsid w:val="00010B76"/>
    <w:rsid w:val="000165C8"/>
    <w:rsid w:val="000166EF"/>
    <w:rsid w:val="000168C7"/>
    <w:rsid w:val="0001746D"/>
    <w:rsid w:val="00017D04"/>
    <w:rsid w:val="0002055B"/>
    <w:rsid w:val="00024838"/>
    <w:rsid w:val="00025E43"/>
    <w:rsid w:val="0002604E"/>
    <w:rsid w:val="000309D9"/>
    <w:rsid w:val="0003189D"/>
    <w:rsid w:val="00034360"/>
    <w:rsid w:val="00036A89"/>
    <w:rsid w:val="000404F7"/>
    <w:rsid w:val="000412CC"/>
    <w:rsid w:val="00044EF7"/>
    <w:rsid w:val="00047A1D"/>
    <w:rsid w:val="00050583"/>
    <w:rsid w:val="00051FFA"/>
    <w:rsid w:val="00054B33"/>
    <w:rsid w:val="000556F4"/>
    <w:rsid w:val="00055E64"/>
    <w:rsid w:val="000566E9"/>
    <w:rsid w:val="00057F38"/>
    <w:rsid w:val="000602AC"/>
    <w:rsid w:val="00071114"/>
    <w:rsid w:val="000735D1"/>
    <w:rsid w:val="000737A0"/>
    <w:rsid w:val="00073AF7"/>
    <w:rsid w:val="00074D09"/>
    <w:rsid w:val="00076B5B"/>
    <w:rsid w:val="00077287"/>
    <w:rsid w:val="000803E2"/>
    <w:rsid w:val="0008129F"/>
    <w:rsid w:val="00087800"/>
    <w:rsid w:val="00095D87"/>
    <w:rsid w:val="00096561"/>
    <w:rsid w:val="00097BDF"/>
    <w:rsid w:val="000A053E"/>
    <w:rsid w:val="000A12A5"/>
    <w:rsid w:val="000A3A00"/>
    <w:rsid w:val="000A5972"/>
    <w:rsid w:val="000A5A0E"/>
    <w:rsid w:val="000A620D"/>
    <w:rsid w:val="000A6F9E"/>
    <w:rsid w:val="000B13CB"/>
    <w:rsid w:val="000B18AF"/>
    <w:rsid w:val="000B4C68"/>
    <w:rsid w:val="000B5D1D"/>
    <w:rsid w:val="000B76F0"/>
    <w:rsid w:val="000C294A"/>
    <w:rsid w:val="000C7D02"/>
    <w:rsid w:val="000D13D9"/>
    <w:rsid w:val="000D41CB"/>
    <w:rsid w:val="000D696C"/>
    <w:rsid w:val="000E033E"/>
    <w:rsid w:val="000E09E6"/>
    <w:rsid w:val="000E0F88"/>
    <w:rsid w:val="000E2ED1"/>
    <w:rsid w:val="000E37F3"/>
    <w:rsid w:val="000E462D"/>
    <w:rsid w:val="000E510B"/>
    <w:rsid w:val="000E5405"/>
    <w:rsid w:val="000E7D82"/>
    <w:rsid w:val="000F0F5C"/>
    <w:rsid w:val="000F384D"/>
    <w:rsid w:val="000F4C2D"/>
    <w:rsid w:val="000F519B"/>
    <w:rsid w:val="000F5B32"/>
    <w:rsid w:val="000F7C9B"/>
    <w:rsid w:val="0010249C"/>
    <w:rsid w:val="001110A3"/>
    <w:rsid w:val="00111772"/>
    <w:rsid w:val="00112385"/>
    <w:rsid w:val="0011281D"/>
    <w:rsid w:val="00112B3D"/>
    <w:rsid w:val="00117E1C"/>
    <w:rsid w:val="001212A0"/>
    <w:rsid w:val="001214AA"/>
    <w:rsid w:val="00121CC2"/>
    <w:rsid w:val="0012291B"/>
    <w:rsid w:val="00123EE6"/>
    <w:rsid w:val="00126A49"/>
    <w:rsid w:val="00130975"/>
    <w:rsid w:val="00131AE1"/>
    <w:rsid w:val="00136B93"/>
    <w:rsid w:val="00136D8E"/>
    <w:rsid w:val="001370EA"/>
    <w:rsid w:val="00137388"/>
    <w:rsid w:val="00140296"/>
    <w:rsid w:val="0014076D"/>
    <w:rsid w:val="00141D77"/>
    <w:rsid w:val="00142D87"/>
    <w:rsid w:val="00143056"/>
    <w:rsid w:val="001476C2"/>
    <w:rsid w:val="001504BD"/>
    <w:rsid w:val="00150FFA"/>
    <w:rsid w:val="00152AE7"/>
    <w:rsid w:val="00152DDC"/>
    <w:rsid w:val="00153D01"/>
    <w:rsid w:val="00154AD7"/>
    <w:rsid w:val="0015652E"/>
    <w:rsid w:val="001605DA"/>
    <w:rsid w:val="001665E9"/>
    <w:rsid w:val="00167253"/>
    <w:rsid w:val="00170ABE"/>
    <w:rsid w:val="0017112F"/>
    <w:rsid w:val="0017187A"/>
    <w:rsid w:val="00176110"/>
    <w:rsid w:val="00181276"/>
    <w:rsid w:val="00181D7B"/>
    <w:rsid w:val="00186A8D"/>
    <w:rsid w:val="001903B8"/>
    <w:rsid w:val="00190A8C"/>
    <w:rsid w:val="00190B02"/>
    <w:rsid w:val="0019117F"/>
    <w:rsid w:val="001912C5"/>
    <w:rsid w:val="00192048"/>
    <w:rsid w:val="001932DA"/>
    <w:rsid w:val="0019542B"/>
    <w:rsid w:val="001A44A7"/>
    <w:rsid w:val="001A69E6"/>
    <w:rsid w:val="001A6AA1"/>
    <w:rsid w:val="001A7E7E"/>
    <w:rsid w:val="001B0119"/>
    <w:rsid w:val="001B0D8B"/>
    <w:rsid w:val="001B169A"/>
    <w:rsid w:val="001B4867"/>
    <w:rsid w:val="001B7D36"/>
    <w:rsid w:val="001C1D3E"/>
    <w:rsid w:val="001C3718"/>
    <w:rsid w:val="001C4071"/>
    <w:rsid w:val="001C705C"/>
    <w:rsid w:val="001C7190"/>
    <w:rsid w:val="001D259F"/>
    <w:rsid w:val="001D51F4"/>
    <w:rsid w:val="001D57BD"/>
    <w:rsid w:val="001D5F48"/>
    <w:rsid w:val="001D65A2"/>
    <w:rsid w:val="001E0D48"/>
    <w:rsid w:val="001E347B"/>
    <w:rsid w:val="001E3585"/>
    <w:rsid w:val="001E3C88"/>
    <w:rsid w:val="001E43A1"/>
    <w:rsid w:val="001E4FEA"/>
    <w:rsid w:val="001E6785"/>
    <w:rsid w:val="001F0CFC"/>
    <w:rsid w:val="001F148E"/>
    <w:rsid w:val="001F20D6"/>
    <w:rsid w:val="001F24F5"/>
    <w:rsid w:val="001F3B85"/>
    <w:rsid w:val="001F61BC"/>
    <w:rsid w:val="001F64D5"/>
    <w:rsid w:val="001F79A0"/>
    <w:rsid w:val="00200048"/>
    <w:rsid w:val="00201600"/>
    <w:rsid w:val="002025F6"/>
    <w:rsid w:val="002028A7"/>
    <w:rsid w:val="002036FA"/>
    <w:rsid w:val="00204789"/>
    <w:rsid w:val="0020684F"/>
    <w:rsid w:val="002075F9"/>
    <w:rsid w:val="002114DE"/>
    <w:rsid w:val="00211821"/>
    <w:rsid w:val="00213E21"/>
    <w:rsid w:val="00213EA1"/>
    <w:rsid w:val="00217BA8"/>
    <w:rsid w:val="00217F61"/>
    <w:rsid w:val="0022094E"/>
    <w:rsid w:val="00221B9E"/>
    <w:rsid w:val="002274D6"/>
    <w:rsid w:val="00227AAF"/>
    <w:rsid w:val="0023232E"/>
    <w:rsid w:val="002333E2"/>
    <w:rsid w:val="0023560E"/>
    <w:rsid w:val="00235AB6"/>
    <w:rsid w:val="00235F35"/>
    <w:rsid w:val="0023616E"/>
    <w:rsid w:val="002365B7"/>
    <w:rsid w:val="00244B63"/>
    <w:rsid w:val="00245F97"/>
    <w:rsid w:val="0024600A"/>
    <w:rsid w:val="00246C4D"/>
    <w:rsid w:val="00247CD2"/>
    <w:rsid w:val="002502DF"/>
    <w:rsid w:val="00250FEA"/>
    <w:rsid w:val="00251407"/>
    <w:rsid w:val="00251D89"/>
    <w:rsid w:val="00252C68"/>
    <w:rsid w:val="00253B0C"/>
    <w:rsid w:val="0025464C"/>
    <w:rsid w:val="00254F68"/>
    <w:rsid w:val="00257099"/>
    <w:rsid w:val="00257CD7"/>
    <w:rsid w:val="00260EB6"/>
    <w:rsid w:val="00261962"/>
    <w:rsid w:val="002643FE"/>
    <w:rsid w:val="00267036"/>
    <w:rsid w:val="00267857"/>
    <w:rsid w:val="00272077"/>
    <w:rsid w:val="002732A8"/>
    <w:rsid w:val="002732C0"/>
    <w:rsid w:val="00273888"/>
    <w:rsid w:val="00274656"/>
    <w:rsid w:val="00275933"/>
    <w:rsid w:val="00275C8B"/>
    <w:rsid w:val="002803CF"/>
    <w:rsid w:val="00282C55"/>
    <w:rsid w:val="002836D6"/>
    <w:rsid w:val="00283B2F"/>
    <w:rsid w:val="002847E2"/>
    <w:rsid w:val="002848D8"/>
    <w:rsid w:val="0029076A"/>
    <w:rsid w:val="00290911"/>
    <w:rsid w:val="0029155F"/>
    <w:rsid w:val="0029163F"/>
    <w:rsid w:val="00295091"/>
    <w:rsid w:val="00295951"/>
    <w:rsid w:val="002A18D3"/>
    <w:rsid w:val="002A234C"/>
    <w:rsid w:val="002B1410"/>
    <w:rsid w:val="002B355C"/>
    <w:rsid w:val="002C056B"/>
    <w:rsid w:val="002C2140"/>
    <w:rsid w:val="002C68B7"/>
    <w:rsid w:val="002D2D26"/>
    <w:rsid w:val="002D503B"/>
    <w:rsid w:val="002D54D0"/>
    <w:rsid w:val="002D6551"/>
    <w:rsid w:val="002E15CA"/>
    <w:rsid w:val="002E1EFF"/>
    <w:rsid w:val="002E65BC"/>
    <w:rsid w:val="002E6B28"/>
    <w:rsid w:val="002E766E"/>
    <w:rsid w:val="002F1661"/>
    <w:rsid w:val="002F2903"/>
    <w:rsid w:val="002F428D"/>
    <w:rsid w:val="002F4415"/>
    <w:rsid w:val="003015D4"/>
    <w:rsid w:val="003057D7"/>
    <w:rsid w:val="003066FD"/>
    <w:rsid w:val="0031313E"/>
    <w:rsid w:val="0031534C"/>
    <w:rsid w:val="003157F8"/>
    <w:rsid w:val="00321419"/>
    <w:rsid w:val="003219BD"/>
    <w:rsid w:val="0032200B"/>
    <w:rsid w:val="00323222"/>
    <w:rsid w:val="003240DB"/>
    <w:rsid w:val="00325721"/>
    <w:rsid w:val="00336848"/>
    <w:rsid w:val="00340E44"/>
    <w:rsid w:val="003432C7"/>
    <w:rsid w:val="00346DBE"/>
    <w:rsid w:val="00352494"/>
    <w:rsid w:val="00352D14"/>
    <w:rsid w:val="0035387F"/>
    <w:rsid w:val="00360435"/>
    <w:rsid w:val="0036076E"/>
    <w:rsid w:val="00361789"/>
    <w:rsid w:val="003622AA"/>
    <w:rsid w:val="00365A37"/>
    <w:rsid w:val="00365B08"/>
    <w:rsid w:val="003662D4"/>
    <w:rsid w:val="00366501"/>
    <w:rsid w:val="00366672"/>
    <w:rsid w:val="003675DF"/>
    <w:rsid w:val="00367EAF"/>
    <w:rsid w:val="00374516"/>
    <w:rsid w:val="003754CA"/>
    <w:rsid w:val="0037563B"/>
    <w:rsid w:val="0037756D"/>
    <w:rsid w:val="003832DB"/>
    <w:rsid w:val="003864FE"/>
    <w:rsid w:val="00386B9A"/>
    <w:rsid w:val="00387496"/>
    <w:rsid w:val="00391577"/>
    <w:rsid w:val="00391E2B"/>
    <w:rsid w:val="0039255E"/>
    <w:rsid w:val="0039370D"/>
    <w:rsid w:val="00393F80"/>
    <w:rsid w:val="003A015B"/>
    <w:rsid w:val="003A1848"/>
    <w:rsid w:val="003A306D"/>
    <w:rsid w:val="003A3C3C"/>
    <w:rsid w:val="003A566A"/>
    <w:rsid w:val="003A6414"/>
    <w:rsid w:val="003B140B"/>
    <w:rsid w:val="003B14C0"/>
    <w:rsid w:val="003B6C44"/>
    <w:rsid w:val="003B7017"/>
    <w:rsid w:val="003B77EE"/>
    <w:rsid w:val="003C0B41"/>
    <w:rsid w:val="003C2E71"/>
    <w:rsid w:val="003C3C06"/>
    <w:rsid w:val="003C5EEE"/>
    <w:rsid w:val="003C7761"/>
    <w:rsid w:val="003C7865"/>
    <w:rsid w:val="003D3DFA"/>
    <w:rsid w:val="003D6474"/>
    <w:rsid w:val="003D68CE"/>
    <w:rsid w:val="003D6C6E"/>
    <w:rsid w:val="003E09A4"/>
    <w:rsid w:val="003E21E9"/>
    <w:rsid w:val="003E2EAE"/>
    <w:rsid w:val="003E51D5"/>
    <w:rsid w:val="003E7D5F"/>
    <w:rsid w:val="003F051B"/>
    <w:rsid w:val="003F2074"/>
    <w:rsid w:val="003F24A0"/>
    <w:rsid w:val="003F24B7"/>
    <w:rsid w:val="003F54C2"/>
    <w:rsid w:val="003F5BC5"/>
    <w:rsid w:val="003F5C0D"/>
    <w:rsid w:val="00400714"/>
    <w:rsid w:val="00401018"/>
    <w:rsid w:val="00401C4B"/>
    <w:rsid w:val="0040242C"/>
    <w:rsid w:val="0040267B"/>
    <w:rsid w:val="004030B6"/>
    <w:rsid w:val="00403156"/>
    <w:rsid w:val="00404878"/>
    <w:rsid w:val="00406D5E"/>
    <w:rsid w:val="0040727D"/>
    <w:rsid w:val="0041180A"/>
    <w:rsid w:val="0041207F"/>
    <w:rsid w:val="00413892"/>
    <w:rsid w:val="004147A6"/>
    <w:rsid w:val="00431D28"/>
    <w:rsid w:val="00432C2D"/>
    <w:rsid w:val="00434A70"/>
    <w:rsid w:val="00435810"/>
    <w:rsid w:val="004367A5"/>
    <w:rsid w:val="0044059C"/>
    <w:rsid w:val="00441DF9"/>
    <w:rsid w:val="004422EA"/>
    <w:rsid w:val="00443CDD"/>
    <w:rsid w:val="00443E04"/>
    <w:rsid w:val="0044449C"/>
    <w:rsid w:val="00445511"/>
    <w:rsid w:val="00447884"/>
    <w:rsid w:val="004479F9"/>
    <w:rsid w:val="00450401"/>
    <w:rsid w:val="004512AF"/>
    <w:rsid w:val="00454ED0"/>
    <w:rsid w:val="00457377"/>
    <w:rsid w:val="00460A98"/>
    <w:rsid w:val="004617ED"/>
    <w:rsid w:val="00464FB6"/>
    <w:rsid w:val="00466643"/>
    <w:rsid w:val="00467DB7"/>
    <w:rsid w:val="00473E66"/>
    <w:rsid w:val="00474498"/>
    <w:rsid w:val="004832F5"/>
    <w:rsid w:val="00484D99"/>
    <w:rsid w:val="004869C8"/>
    <w:rsid w:val="0048728D"/>
    <w:rsid w:val="004900F0"/>
    <w:rsid w:val="004907C6"/>
    <w:rsid w:val="00493A58"/>
    <w:rsid w:val="00495151"/>
    <w:rsid w:val="004958E4"/>
    <w:rsid w:val="004A0416"/>
    <w:rsid w:val="004A1B46"/>
    <w:rsid w:val="004A456C"/>
    <w:rsid w:val="004A5B6A"/>
    <w:rsid w:val="004A779D"/>
    <w:rsid w:val="004B2AE8"/>
    <w:rsid w:val="004B4658"/>
    <w:rsid w:val="004B57B8"/>
    <w:rsid w:val="004B5C17"/>
    <w:rsid w:val="004C18A0"/>
    <w:rsid w:val="004C26D7"/>
    <w:rsid w:val="004C50A7"/>
    <w:rsid w:val="004C5C46"/>
    <w:rsid w:val="004C6A54"/>
    <w:rsid w:val="004D1C75"/>
    <w:rsid w:val="004D21B0"/>
    <w:rsid w:val="004E12A1"/>
    <w:rsid w:val="004E2E95"/>
    <w:rsid w:val="004E5D7C"/>
    <w:rsid w:val="004E6273"/>
    <w:rsid w:val="004E6A96"/>
    <w:rsid w:val="004F3AE2"/>
    <w:rsid w:val="004F522D"/>
    <w:rsid w:val="004F7502"/>
    <w:rsid w:val="00500078"/>
    <w:rsid w:val="005010F0"/>
    <w:rsid w:val="00501C45"/>
    <w:rsid w:val="00503A16"/>
    <w:rsid w:val="0050629F"/>
    <w:rsid w:val="00510E9A"/>
    <w:rsid w:val="005111DC"/>
    <w:rsid w:val="00514DCD"/>
    <w:rsid w:val="0051534A"/>
    <w:rsid w:val="00516C59"/>
    <w:rsid w:val="0051742A"/>
    <w:rsid w:val="00517B85"/>
    <w:rsid w:val="00517FDA"/>
    <w:rsid w:val="0052012E"/>
    <w:rsid w:val="00525BC5"/>
    <w:rsid w:val="00531A2B"/>
    <w:rsid w:val="00532B68"/>
    <w:rsid w:val="00533931"/>
    <w:rsid w:val="005368A2"/>
    <w:rsid w:val="00536E52"/>
    <w:rsid w:val="00536E9D"/>
    <w:rsid w:val="0053794B"/>
    <w:rsid w:val="00540119"/>
    <w:rsid w:val="00543C51"/>
    <w:rsid w:val="00544E98"/>
    <w:rsid w:val="00545D7C"/>
    <w:rsid w:val="00547F68"/>
    <w:rsid w:val="0055189D"/>
    <w:rsid w:val="00552FF5"/>
    <w:rsid w:val="00556BF7"/>
    <w:rsid w:val="0056371C"/>
    <w:rsid w:val="00565803"/>
    <w:rsid w:val="00567C8E"/>
    <w:rsid w:val="005710EF"/>
    <w:rsid w:val="00573149"/>
    <w:rsid w:val="00576987"/>
    <w:rsid w:val="00580084"/>
    <w:rsid w:val="005800CE"/>
    <w:rsid w:val="005825A9"/>
    <w:rsid w:val="00583906"/>
    <w:rsid w:val="00584C9C"/>
    <w:rsid w:val="00587021"/>
    <w:rsid w:val="005870DE"/>
    <w:rsid w:val="005873FA"/>
    <w:rsid w:val="005918E7"/>
    <w:rsid w:val="00591998"/>
    <w:rsid w:val="00591B4C"/>
    <w:rsid w:val="005942FB"/>
    <w:rsid w:val="00594D0D"/>
    <w:rsid w:val="0059712F"/>
    <w:rsid w:val="005A5AFF"/>
    <w:rsid w:val="005A5C8D"/>
    <w:rsid w:val="005B1B93"/>
    <w:rsid w:val="005B1FCD"/>
    <w:rsid w:val="005B2CC0"/>
    <w:rsid w:val="005B59E6"/>
    <w:rsid w:val="005B6292"/>
    <w:rsid w:val="005B6CD0"/>
    <w:rsid w:val="005C044E"/>
    <w:rsid w:val="005C0A31"/>
    <w:rsid w:val="005C6D3C"/>
    <w:rsid w:val="005D1159"/>
    <w:rsid w:val="005D1D48"/>
    <w:rsid w:val="005D441B"/>
    <w:rsid w:val="005D59EF"/>
    <w:rsid w:val="005D6097"/>
    <w:rsid w:val="005D6843"/>
    <w:rsid w:val="005D694F"/>
    <w:rsid w:val="005E2DF4"/>
    <w:rsid w:val="005E5A12"/>
    <w:rsid w:val="005E7719"/>
    <w:rsid w:val="005E7ECE"/>
    <w:rsid w:val="005F6C31"/>
    <w:rsid w:val="006003EE"/>
    <w:rsid w:val="00600E56"/>
    <w:rsid w:val="00601542"/>
    <w:rsid w:val="006023CA"/>
    <w:rsid w:val="00603A17"/>
    <w:rsid w:val="0060463A"/>
    <w:rsid w:val="00606E0E"/>
    <w:rsid w:val="006074B0"/>
    <w:rsid w:val="00607FAC"/>
    <w:rsid w:val="006100FD"/>
    <w:rsid w:val="006104F1"/>
    <w:rsid w:val="00610FF6"/>
    <w:rsid w:val="00611244"/>
    <w:rsid w:val="00612E6F"/>
    <w:rsid w:val="006139A4"/>
    <w:rsid w:val="00613A86"/>
    <w:rsid w:val="00614784"/>
    <w:rsid w:val="006156EB"/>
    <w:rsid w:val="00615F3E"/>
    <w:rsid w:val="006242DA"/>
    <w:rsid w:val="006250A6"/>
    <w:rsid w:val="006258FD"/>
    <w:rsid w:val="006270C8"/>
    <w:rsid w:val="00627334"/>
    <w:rsid w:val="00627394"/>
    <w:rsid w:val="0063045D"/>
    <w:rsid w:val="00631C61"/>
    <w:rsid w:val="0063293D"/>
    <w:rsid w:val="00632CFE"/>
    <w:rsid w:val="006344C9"/>
    <w:rsid w:val="00636E12"/>
    <w:rsid w:val="00636E37"/>
    <w:rsid w:val="00637F02"/>
    <w:rsid w:val="00640E4D"/>
    <w:rsid w:val="0064173F"/>
    <w:rsid w:val="00641CFA"/>
    <w:rsid w:val="0065113F"/>
    <w:rsid w:val="00651280"/>
    <w:rsid w:val="00654595"/>
    <w:rsid w:val="00655271"/>
    <w:rsid w:val="00656851"/>
    <w:rsid w:val="006643C6"/>
    <w:rsid w:val="00664613"/>
    <w:rsid w:val="00665471"/>
    <w:rsid w:val="00665DC7"/>
    <w:rsid w:val="00666F63"/>
    <w:rsid w:val="00672118"/>
    <w:rsid w:val="006726E1"/>
    <w:rsid w:val="006750EB"/>
    <w:rsid w:val="006751CD"/>
    <w:rsid w:val="00675478"/>
    <w:rsid w:val="00677D0A"/>
    <w:rsid w:val="00680752"/>
    <w:rsid w:val="00681B4E"/>
    <w:rsid w:val="0068314B"/>
    <w:rsid w:val="00683C70"/>
    <w:rsid w:val="00683C8A"/>
    <w:rsid w:val="00691C8E"/>
    <w:rsid w:val="006965D7"/>
    <w:rsid w:val="006A43AF"/>
    <w:rsid w:val="006A55B8"/>
    <w:rsid w:val="006A56D5"/>
    <w:rsid w:val="006A56E3"/>
    <w:rsid w:val="006B32A7"/>
    <w:rsid w:val="006B34E6"/>
    <w:rsid w:val="006B5AF4"/>
    <w:rsid w:val="006B750E"/>
    <w:rsid w:val="006D069A"/>
    <w:rsid w:val="006D179D"/>
    <w:rsid w:val="006D2D68"/>
    <w:rsid w:val="006D5207"/>
    <w:rsid w:val="006E1AEC"/>
    <w:rsid w:val="006E216E"/>
    <w:rsid w:val="006E2438"/>
    <w:rsid w:val="006E2932"/>
    <w:rsid w:val="006E3696"/>
    <w:rsid w:val="006E5E9E"/>
    <w:rsid w:val="006E6522"/>
    <w:rsid w:val="006F28DF"/>
    <w:rsid w:val="006F558F"/>
    <w:rsid w:val="006F748D"/>
    <w:rsid w:val="006F7778"/>
    <w:rsid w:val="006F7D3E"/>
    <w:rsid w:val="00705F71"/>
    <w:rsid w:val="00707F5E"/>
    <w:rsid w:val="0071031F"/>
    <w:rsid w:val="00710794"/>
    <w:rsid w:val="00711029"/>
    <w:rsid w:val="00711317"/>
    <w:rsid w:val="007115BE"/>
    <w:rsid w:val="00711A9A"/>
    <w:rsid w:val="00711D6C"/>
    <w:rsid w:val="00712A08"/>
    <w:rsid w:val="00715FC9"/>
    <w:rsid w:val="00716236"/>
    <w:rsid w:val="0071664F"/>
    <w:rsid w:val="007177AA"/>
    <w:rsid w:val="00720EA2"/>
    <w:rsid w:val="0072122B"/>
    <w:rsid w:val="007226FE"/>
    <w:rsid w:val="00722AD8"/>
    <w:rsid w:val="007239A9"/>
    <w:rsid w:val="007278EC"/>
    <w:rsid w:val="007304AF"/>
    <w:rsid w:val="00731F44"/>
    <w:rsid w:val="00732209"/>
    <w:rsid w:val="007325F6"/>
    <w:rsid w:val="00733FF1"/>
    <w:rsid w:val="007342E8"/>
    <w:rsid w:val="007344AC"/>
    <w:rsid w:val="00736C0A"/>
    <w:rsid w:val="00737AC9"/>
    <w:rsid w:val="00740EBC"/>
    <w:rsid w:val="00742D58"/>
    <w:rsid w:val="0074316C"/>
    <w:rsid w:val="00744920"/>
    <w:rsid w:val="007524D6"/>
    <w:rsid w:val="007559B6"/>
    <w:rsid w:val="00757462"/>
    <w:rsid w:val="00761632"/>
    <w:rsid w:val="00761985"/>
    <w:rsid w:val="00765D71"/>
    <w:rsid w:val="007669A3"/>
    <w:rsid w:val="007674CD"/>
    <w:rsid w:val="00773A71"/>
    <w:rsid w:val="00773B7A"/>
    <w:rsid w:val="00780192"/>
    <w:rsid w:val="007807FC"/>
    <w:rsid w:val="00782661"/>
    <w:rsid w:val="0079139F"/>
    <w:rsid w:val="00794538"/>
    <w:rsid w:val="00796005"/>
    <w:rsid w:val="00796502"/>
    <w:rsid w:val="007A0AD8"/>
    <w:rsid w:val="007A3823"/>
    <w:rsid w:val="007A6F7F"/>
    <w:rsid w:val="007A7FD9"/>
    <w:rsid w:val="007B0748"/>
    <w:rsid w:val="007B19D3"/>
    <w:rsid w:val="007B2148"/>
    <w:rsid w:val="007B48D0"/>
    <w:rsid w:val="007C1665"/>
    <w:rsid w:val="007C4A1E"/>
    <w:rsid w:val="007C4CA9"/>
    <w:rsid w:val="007C4E9B"/>
    <w:rsid w:val="007C7C05"/>
    <w:rsid w:val="007D6587"/>
    <w:rsid w:val="007D6C7A"/>
    <w:rsid w:val="007D6ECC"/>
    <w:rsid w:val="007E0722"/>
    <w:rsid w:val="007E271C"/>
    <w:rsid w:val="007E7DFE"/>
    <w:rsid w:val="007F263C"/>
    <w:rsid w:val="007F43FC"/>
    <w:rsid w:val="007F5648"/>
    <w:rsid w:val="00801C2D"/>
    <w:rsid w:val="00802D57"/>
    <w:rsid w:val="0080502D"/>
    <w:rsid w:val="00810BED"/>
    <w:rsid w:val="00814AEC"/>
    <w:rsid w:val="00817886"/>
    <w:rsid w:val="00820086"/>
    <w:rsid w:val="008219ED"/>
    <w:rsid w:val="00822764"/>
    <w:rsid w:val="00825230"/>
    <w:rsid w:val="00825B82"/>
    <w:rsid w:val="008265A9"/>
    <w:rsid w:val="008269CE"/>
    <w:rsid w:val="00831B57"/>
    <w:rsid w:val="00835CED"/>
    <w:rsid w:val="00840296"/>
    <w:rsid w:val="0084170D"/>
    <w:rsid w:val="008443CA"/>
    <w:rsid w:val="00847450"/>
    <w:rsid w:val="0085754A"/>
    <w:rsid w:val="00857DA4"/>
    <w:rsid w:val="008614DB"/>
    <w:rsid w:val="00863418"/>
    <w:rsid w:val="0086797A"/>
    <w:rsid w:val="0087066C"/>
    <w:rsid w:val="00870FEB"/>
    <w:rsid w:val="00872E2B"/>
    <w:rsid w:val="008765FD"/>
    <w:rsid w:val="0087748D"/>
    <w:rsid w:val="00880376"/>
    <w:rsid w:val="0088075F"/>
    <w:rsid w:val="008827D9"/>
    <w:rsid w:val="00885B9E"/>
    <w:rsid w:val="00885C84"/>
    <w:rsid w:val="0088663F"/>
    <w:rsid w:val="00887054"/>
    <w:rsid w:val="00887335"/>
    <w:rsid w:val="00887566"/>
    <w:rsid w:val="00887944"/>
    <w:rsid w:val="0089210E"/>
    <w:rsid w:val="00894D1B"/>
    <w:rsid w:val="0089515C"/>
    <w:rsid w:val="0089752B"/>
    <w:rsid w:val="0089784B"/>
    <w:rsid w:val="008A29AD"/>
    <w:rsid w:val="008A2E7A"/>
    <w:rsid w:val="008A5670"/>
    <w:rsid w:val="008A5E0F"/>
    <w:rsid w:val="008A656B"/>
    <w:rsid w:val="008A7644"/>
    <w:rsid w:val="008B02D9"/>
    <w:rsid w:val="008B02EE"/>
    <w:rsid w:val="008B2477"/>
    <w:rsid w:val="008B34E6"/>
    <w:rsid w:val="008B5260"/>
    <w:rsid w:val="008C059A"/>
    <w:rsid w:val="008C1A2F"/>
    <w:rsid w:val="008C42C4"/>
    <w:rsid w:val="008C6DA0"/>
    <w:rsid w:val="008C7672"/>
    <w:rsid w:val="008D1EEB"/>
    <w:rsid w:val="008D3DFD"/>
    <w:rsid w:val="008D5E68"/>
    <w:rsid w:val="008D7B6F"/>
    <w:rsid w:val="008D7CCF"/>
    <w:rsid w:val="008E15B9"/>
    <w:rsid w:val="008E1F1A"/>
    <w:rsid w:val="008E20F1"/>
    <w:rsid w:val="008E21C5"/>
    <w:rsid w:val="008E3B24"/>
    <w:rsid w:val="008E3FFC"/>
    <w:rsid w:val="008E703A"/>
    <w:rsid w:val="008F5C29"/>
    <w:rsid w:val="008F6BD5"/>
    <w:rsid w:val="009005BA"/>
    <w:rsid w:val="0090265C"/>
    <w:rsid w:val="009041F1"/>
    <w:rsid w:val="0090492B"/>
    <w:rsid w:val="009066C3"/>
    <w:rsid w:val="009066E3"/>
    <w:rsid w:val="00906AFE"/>
    <w:rsid w:val="00907F1A"/>
    <w:rsid w:val="00910B8C"/>
    <w:rsid w:val="00911EB9"/>
    <w:rsid w:val="00911EDE"/>
    <w:rsid w:val="00912905"/>
    <w:rsid w:val="00913050"/>
    <w:rsid w:val="0091451D"/>
    <w:rsid w:val="00916BEE"/>
    <w:rsid w:val="00917D59"/>
    <w:rsid w:val="009203EE"/>
    <w:rsid w:val="0092373A"/>
    <w:rsid w:val="00923AA8"/>
    <w:rsid w:val="00931B28"/>
    <w:rsid w:val="0093384E"/>
    <w:rsid w:val="0093462C"/>
    <w:rsid w:val="009363F8"/>
    <w:rsid w:val="00937194"/>
    <w:rsid w:val="00942BB4"/>
    <w:rsid w:val="00942E7C"/>
    <w:rsid w:val="00944250"/>
    <w:rsid w:val="00946361"/>
    <w:rsid w:val="0094712D"/>
    <w:rsid w:val="009524DD"/>
    <w:rsid w:val="00956968"/>
    <w:rsid w:val="009571E8"/>
    <w:rsid w:val="0096215D"/>
    <w:rsid w:val="00965FBA"/>
    <w:rsid w:val="00972C91"/>
    <w:rsid w:val="0097398E"/>
    <w:rsid w:val="00973D00"/>
    <w:rsid w:val="009747D4"/>
    <w:rsid w:val="00974E6B"/>
    <w:rsid w:val="00976883"/>
    <w:rsid w:val="009819B1"/>
    <w:rsid w:val="00984A5D"/>
    <w:rsid w:val="0098712F"/>
    <w:rsid w:val="00991679"/>
    <w:rsid w:val="00992A0E"/>
    <w:rsid w:val="0099745B"/>
    <w:rsid w:val="009A2050"/>
    <w:rsid w:val="009A4646"/>
    <w:rsid w:val="009A4B08"/>
    <w:rsid w:val="009A53F6"/>
    <w:rsid w:val="009A78B5"/>
    <w:rsid w:val="009A7F63"/>
    <w:rsid w:val="009B25A3"/>
    <w:rsid w:val="009B45C2"/>
    <w:rsid w:val="009B5972"/>
    <w:rsid w:val="009C4207"/>
    <w:rsid w:val="009C4782"/>
    <w:rsid w:val="009C6F95"/>
    <w:rsid w:val="009C73DB"/>
    <w:rsid w:val="009D069B"/>
    <w:rsid w:val="009D2E2E"/>
    <w:rsid w:val="009D43DE"/>
    <w:rsid w:val="009D5680"/>
    <w:rsid w:val="009D5DC9"/>
    <w:rsid w:val="009D72A5"/>
    <w:rsid w:val="009E01B8"/>
    <w:rsid w:val="009E053B"/>
    <w:rsid w:val="009E186A"/>
    <w:rsid w:val="009E25E1"/>
    <w:rsid w:val="009E3024"/>
    <w:rsid w:val="009E4F04"/>
    <w:rsid w:val="009F2DE1"/>
    <w:rsid w:val="009F30F4"/>
    <w:rsid w:val="009F70FC"/>
    <w:rsid w:val="009F750D"/>
    <w:rsid w:val="00A0253D"/>
    <w:rsid w:val="00A02B3D"/>
    <w:rsid w:val="00A051F9"/>
    <w:rsid w:val="00A064E3"/>
    <w:rsid w:val="00A07334"/>
    <w:rsid w:val="00A10B86"/>
    <w:rsid w:val="00A13B7D"/>
    <w:rsid w:val="00A225D9"/>
    <w:rsid w:val="00A241DC"/>
    <w:rsid w:val="00A27024"/>
    <w:rsid w:val="00A322F2"/>
    <w:rsid w:val="00A340CB"/>
    <w:rsid w:val="00A355CB"/>
    <w:rsid w:val="00A35D1A"/>
    <w:rsid w:val="00A401AC"/>
    <w:rsid w:val="00A41585"/>
    <w:rsid w:val="00A43903"/>
    <w:rsid w:val="00A501EC"/>
    <w:rsid w:val="00A52153"/>
    <w:rsid w:val="00A54FAD"/>
    <w:rsid w:val="00A56C59"/>
    <w:rsid w:val="00A62095"/>
    <w:rsid w:val="00A63E63"/>
    <w:rsid w:val="00A641D9"/>
    <w:rsid w:val="00A64F22"/>
    <w:rsid w:val="00A66CF7"/>
    <w:rsid w:val="00A743F3"/>
    <w:rsid w:val="00A75604"/>
    <w:rsid w:val="00A76186"/>
    <w:rsid w:val="00A7768A"/>
    <w:rsid w:val="00A84433"/>
    <w:rsid w:val="00A85CC9"/>
    <w:rsid w:val="00A87A9A"/>
    <w:rsid w:val="00A91D7D"/>
    <w:rsid w:val="00A9238A"/>
    <w:rsid w:val="00A929F2"/>
    <w:rsid w:val="00A93DF0"/>
    <w:rsid w:val="00A94BF3"/>
    <w:rsid w:val="00A9709F"/>
    <w:rsid w:val="00A97352"/>
    <w:rsid w:val="00A97505"/>
    <w:rsid w:val="00AA35FD"/>
    <w:rsid w:val="00AA5DE5"/>
    <w:rsid w:val="00AA5E44"/>
    <w:rsid w:val="00AA6AD8"/>
    <w:rsid w:val="00AA6C3B"/>
    <w:rsid w:val="00AA6D74"/>
    <w:rsid w:val="00AB262A"/>
    <w:rsid w:val="00AB2BDC"/>
    <w:rsid w:val="00AB3360"/>
    <w:rsid w:val="00AB35BB"/>
    <w:rsid w:val="00AB3E45"/>
    <w:rsid w:val="00AB6A23"/>
    <w:rsid w:val="00AC07DE"/>
    <w:rsid w:val="00AC2CF5"/>
    <w:rsid w:val="00AC72ED"/>
    <w:rsid w:val="00AD0AEC"/>
    <w:rsid w:val="00AD16CF"/>
    <w:rsid w:val="00AD7D24"/>
    <w:rsid w:val="00AE2139"/>
    <w:rsid w:val="00AE443E"/>
    <w:rsid w:val="00AE52C7"/>
    <w:rsid w:val="00AE5364"/>
    <w:rsid w:val="00AE585D"/>
    <w:rsid w:val="00AE7BC5"/>
    <w:rsid w:val="00AF0291"/>
    <w:rsid w:val="00AF1421"/>
    <w:rsid w:val="00AF1E7B"/>
    <w:rsid w:val="00AF4D11"/>
    <w:rsid w:val="00AF50AB"/>
    <w:rsid w:val="00AF5361"/>
    <w:rsid w:val="00AF536A"/>
    <w:rsid w:val="00AF76BB"/>
    <w:rsid w:val="00AF7FA9"/>
    <w:rsid w:val="00B02886"/>
    <w:rsid w:val="00B04577"/>
    <w:rsid w:val="00B06770"/>
    <w:rsid w:val="00B15B7B"/>
    <w:rsid w:val="00B15E14"/>
    <w:rsid w:val="00B16BC5"/>
    <w:rsid w:val="00B216D5"/>
    <w:rsid w:val="00B21A33"/>
    <w:rsid w:val="00B23210"/>
    <w:rsid w:val="00B2648C"/>
    <w:rsid w:val="00B26A4E"/>
    <w:rsid w:val="00B335B8"/>
    <w:rsid w:val="00B33A25"/>
    <w:rsid w:val="00B36764"/>
    <w:rsid w:val="00B40086"/>
    <w:rsid w:val="00B407BE"/>
    <w:rsid w:val="00B41874"/>
    <w:rsid w:val="00B42D0C"/>
    <w:rsid w:val="00B43144"/>
    <w:rsid w:val="00B471BE"/>
    <w:rsid w:val="00B50E44"/>
    <w:rsid w:val="00B51328"/>
    <w:rsid w:val="00B5145B"/>
    <w:rsid w:val="00B519F4"/>
    <w:rsid w:val="00B52CBB"/>
    <w:rsid w:val="00B5458A"/>
    <w:rsid w:val="00B54A70"/>
    <w:rsid w:val="00B54A85"/>
    <w:rsid w:val="00B54BAA"/>
    <w:rsid w:val="00B600FB"/>
    <w:rsid w:val="00B60243"/>
    <w:rsid w:val="00B6092A"/>
    <w:rsid w:val="00B627CA"/>
    <w:rsid w:val="00B63ECE"/>
    <w:rsid w:val="00B6463C"/>
    <w:rsid w:val="00B671EC"/>
    <w:rsid w:val="00B67FBC"/>
    <w:rsid w:val="00B70C21"/>
    <w:rsid w:val="00B71AFE"/>
    <w:rsid w:val="00B724AD"/>
    <w:rsid w:val="00B73581"/>
    <w:rsid w:val="00B73C40"/>
    <w:rsid w:val="00B759F0"/>
    <w:rsid w:val="00B76E15"/>
    <w:rsid w:val="00B7774D"/>
    <w:rsid w:val="00B809C2"/>
    <w:rsid w:val="00B8538F"/>
    <w:rsid w:val="00B86540"/>
    <w:rsid w:val="00B87A3D"/>
    <w:rsid w:val="00B87A4F"/>
    <w:rsid w:val="00B929C3"/>
    <w:rsid w:val="00B94E4B"/>
    <w:rsid w:val="00B94F4F"/>
    <w:rsid w:val="00BA0854"/>
    <w:rsid w:val="00BA149C"/>
    <w:rsid w:val="00BA246C"/>
    <w:rsid w:val="00BA3377"/>
    <w:rsid w:val="00BA6E46"/>
    <w:rsid w:val="00BB3887"/>
    <w:rsid w:val="00BB50F7"/>
    <w:rsid w:val="00BB7782"/>
    <w:rsid w:val="00BB7CA6"/>
    <w:rsid w:val="00BC1441"/>
    <w:rsid w:val="00BC4571"/>
    <w:rsid w:val="00BC6C29"/>
    <w:rsid w:val="00BD5C86"/>
    <w:rsid w:val="00BD68D7"/>
    <w:rsid w:val="00BE0AD7"/>
    <w:rsid w:val="00BE2D08"/>
    <w:rsid w:val="00BE2E06"/>
    <w:rsid w:val="00BE70EC"/>
    <w:rsid w:val="00BE7D7F"/>
    <w:rsid w:val="00BF1813"/>
    <w:rsid w:val="00BF24C0"/>
    <w:rsid w:val="00BF3615"/>
    <w:rsid w:val="00BF367A"/>
    <w:rsid w:val="00C0350C"/>
    <w:rsid w:val="00C04765"/>
    <w:rsid w:val="00C0658E"/>
    <w:rsid w:val="00C06BC3"/>
    <w:rsid w:val="00C06F39"/>
    <w:rsid w:val="00C07170"/>
    <w:rsid w:val="00C13AC8"/>
    <w:rsid w:val="00C1471E"/>
    <w:rsid w:val="00C15475"/>
    <w:rsid w:val="00C15554"/>
    <w:rsid w:val="00C156F5"/>
    <w:rsid w:val="00C15CC6"/>
    <w:rsid w:val="00C17491"/>
    <w:rsid w:val="00C20D87"/>
    <w:rsid w:val="00C211EB"/>
    <w:rsid w:val="00C22064"/>
    <w:rsid w:val="00C24C72"/>
    <w:rsid w:val="00C2675C"/>
    <w:rsid w:val="00C267B4"/>
    <w:rsid w:val="00C305FD"/>
    <w:rsid w:val="00C32EBC"/>
    <w:rsid w:val="00C3333C"/>
    <w:rsid w:val="00C35094"/>
    <w:rsid w:val="00C355F3"/>
    <w:rsid w:val="00C35681"/>
    <w:rsid w:val="00C36A21"/>
    <w:rsid w:val="00C37153"/>
    <w:rsid w:val="00C37CA8"/>
    <w:rsid w:val="00C41077"/>
    <w:rsid w:val="00C41313"/>
    <w:rsid w:val="00C420F3"/>
    <w:rsid w:val="00C43CFE"/>
    <w:rsid w:val="00C45B26"/>
    <w:rsid w:val="00C4610E"/>
    <w:rsid w:val="00C46F6A"/>
    <w:rsid w:val="00C47737"/>
    <w:rsid w:val="00C505FC"/>
    <w:rsid w:val="00C507A0"/>
    <w:rsid w:val="00C51DA3"/>
    <w:rsid w:val="00C520FB"/>
    <w:rsid w:val="00C52238"/>
    <w:rsid w:val="00C5316F"/>
    <w:rsid w:val="00C5542D"/>
    <w:rsid w:val="00C56D6A"/>
    <w:rsid w:val="00C578A7"/>
    <w:rsid w:val="00C60188"/>
    <w:rsid w:val="00C60991"/>
    <w:rsid w:val="00C62D1D"/>
    <w:rsid w:val="00C6320F"/>
    <w:rsid w:val="00C66B98"/>
    <w:rsid w:val="00C67BF8"/>
    <w:rsid w:val="00C71AB0"/>
    <w:rsid w:val="00C7696C"/>
    <w:rsid w:val="00C80BB9"/>
    <w:rsid w:val="00C80CBB"/>
    <w:rsid w:val="00C814EC"/>
    <w:rsid w:val="00C81B49"/>
    <w:rsid w:val="00C82D1D"/>
    <w:rsid w:val="00C85BCF"/>
    <w:rsid w:val="00C86231"/>
    <w:rsid w:val="00C865EE"/>
    <w:rsid w:val="00C91942"/>
    <w:rsid w:val="00C94D13"/>
    <w:rsid w:val="00C9642D"/>
    <w:rsid w:val="00C97711"/>
    <w:rsid w:val="00CA0456"/>
    <w:rsid w:val="00CA0E33"/>
    <w:rsid w:val="00CA22B5"/>
    <w:rsid w:val="00CA338E"/>
    <w:rsid w:val="00CA563E"/>
    <w:rsid w:val="00CB04C6"/>
    <w:rsid w:val="00CB2943"/>
    <w:rsid w:val="00CB3180"/>
    <w:rsid w:val="00CB525D"/>
    <w:rsid w:val="00CC3D5B"/>
    <w:rsid w:val="00CC6D84"/>
    <w:rsid w:val="00CD0C00"/>
    <w:rsid w:val="00CD3CE1"/>
    <w:rsid w:val="00CD4FB2"/>
    <w:rsid w:val="00CD6A9C"/>
    <w:rsid w:val="00CD6FA8"/>
    <w:rsid w:val="00CE1748"/>
    <w:rsid w:val="00CE2BAD"/>
    <w:rsid w:val="00CE45B3"/>
    <w:rsid w:val="00CE672E"/>
    <w:rsid w:val="00CE73CF"/>
    <w:rsid w:val="00CE7898"/>
    <w:rsid w:val="00CF0243"/>
    <w:rsid w:val="00CF0D97"/>
    <w:rsid w:val="00CF1F27"/>
    <w:rsid w:val="00CF25E9"/>
    <w:rsid w:val="00CF41BA"/>
    <w:rsid w:val="00CF5914"/>
    <w:rsid w:val="00CF7D7D"/>
    <w:rsid w:val="00D01867"/>
    <w:rsid w:val="00D0401D"/>
    <w:rsid w:val="00D044BD"/>
    <w:rsid w:val="00D05333"/>
    <w:rsid w:val="00D05EED"/>
    <w:rsid w:val="00D10387"/>
    <w:rsid w:val="00D11D02"/>
    <w:rsid w:val="00D135E0"/>
    <w:rsid w:val="00D13F5B"/>
    <w:rsid w:val="00D14EAF"/>
    <w:rsid w:val="00D171A6"/>
    <w:rsid w:val="00D17308"/>
    <w:rsid w:val="00D176AE"/>
    <w:rsid w:val="00D24747"/>
    <w:rsid w:val="00D31012"/>
    <w:rsid w:val="00D31DE3"/>
    <w:rsid w:val="00D333FD"/>
    <w:rsid w:val="00D36CC4"/>
    <w:rsid w:val="00D36D64"/>
    <w:rsid w:val="00D40449"/>
    <w:rsid w:val="00D42438"/>
    <w:rsid w:val="00D427E3"/>
    <w:rsid w:val="00D43E59"/>
    <w:rsid w:val="00D44423"/>
    <w:rsid w:val="00D45179"/>
    <w:rsid w:val="00D45492"/>
    <w:rsid w:val="00D45C47"/>
    <w:rsid w:val="00D47913"/>
    <w:rsid w:val="00D50875"/>
    <w:rsid w:val="00D52DAD"/>
    <w:rsid w:val="00D54ACA"/>
    <w:rsid w:val="00D629FD"/>
    <w:rsid w:val="00D66430"/>
    <w:rsid w:val="00D6683F"/>
    <w:rsid w:val="00D72700"/>
    <w:rsid w:val="00D73BE5"/>
    <w:rsid w:val="00D76DD7"/>
    <w:rsid w:val="00D775BB"/>
    <w:rsid w:val="00D77C2C"/>
    <w:rsid w:val="00D80A24"/>
    <w:rsid w:val="00D81491"/>
    <w:rsid w:val="00D82549"/>
    <w:rsid w:val="00D8566E"/>
    <w:rsid w:val="00D9052A"/>
    <w:rsid w:val="00D9116F"/>
    <w:rsid w:val="00D9230E"/>
    <w:rsid w:val="00DA008D"/>
    <w:rsid w:val="00DA0E46"/>
    <w:rsid w:val="00DA1753"/>
    <w:rsid w:val="00DA3852"/>
    <w:rsid w:val="00DA497C"/>
    <w:rsid w:val="00DA4C12"/>
    <w:rsid w:val="00DA5FEC"/>
    <w:rsid w:val="00DA674F"/>
    <w:rsid w:val="00DA685A"/>
    <w:rsid w:val="00DA68E5"/>
    <w:rsid w:val="00DA6A86"/>
    <w:rsid w:val="00DB06E0"/>
    <w:rsid w:val="00DB62DC"/>
    <w:rsid w:val="00DB658F"/>
    <w:rsid w:val="00DC1460"/>
    <w:rsid w:val="00DC330A"/>
    <w:rsid w:val="00DC3B51"/>
    <w:rsid w:val="00DC5635"/>
    <w:rsid w:val="00DC77AA"/>
    <w:rsid w:val="00DD176F"/>
    <w:rsid w:val="00DE1B12"/>
    <w:rsid w:val="00DE424C"/>
    <w:rsid w:val="00DE4ABB"/>
    <w:rsid w:val="00DE5765"/>
    <w:rsid w:val="00DE5D77"/>
    <w:rsid w:val="00DF0C42"/>
    <w:rsid w:val="00DF22A1"/>
    <w:rsid w:val="00DF5AE1"/>
    <w:rsid w:val="00DF638F"/>
    <w:rsid w:val="00DF786C"/>
    <w:rsid w:val="00DF7CD9"/>
    <w:rsid w:val="00E00884"/>
    <w:rsid w:val="00E02E72"/>
    <w:rsid w:val="00E05249"/>
    <w:rsid w:val="00E06882"/>
    <w:rsid w:val="00E069E6"/>
    <w:rsid w:val="00E11C78"/>
    <w:rsid w:val="00E12AD8"/>
    <w:rsid w:val="00E14669"/>
    <w:rsid w:val="00E151A8"/>
    <w:rsid w:val="00E15AD2"/>
    <w:rsid w:val="00E168B3"/>
    <w:rsid w:val="00E21846"/>
    <w:rsid w:val="00E2369A"/>
    <w:rsid w:val="00E25C88"/>
    <w:rsid w:val="00E27787"/>
    <w:rsid w:val="00E301BC"/>
    <w:rsid w:val="00E31BA6"/>
    <w:rsid w:val="00E35EF4"/>
    <w:rsid w:val="00E40D44"/>
    <w:rsid w:val="00E426D5"/>
    <w:rsid w:val="00E503D7"/>
    <w:rsid w:val="00E50C91"/>
    <w:rsid w:val="00E53637"/>
    <w:rsid w:val="00E5447D"/>
    <w:rsid w:val="00E55D9F"/>
    <w:rsid w:val="00E5785E"/>
    <w:rsid w:val="00E6223B"/>
    <w:rsid w:val="00E62A06"/>
    <w:rsid w:val="00E63DDD"/>
    <w:rsid w:val="00E64DE9"/>
    <w:rsid w:val="00E64F3C"/>
    <w:rsid w:val="00E64F99"/>
    <w:rsid w:val="00E713F2"/>
    <w:rsid w:val="00E71418"/>
    <w:rsid w:val="00E76C0A"/>
    <w:rsid w:val="00E8044E"/>
    <w:rsid w:val="00E8112A"/>
    <w:rsid w:val="00E8132E"/>
    <w:rsid w:val="00E81D9D"/>
    <w:rsid w:val="00E84CEF"/>
    <w:rsid w:val="00E857C5"/>
    <w:rsid w:val="00E86D5B"/>
    <w:rsid w:val="00E87544"/>
    <w:rsid w:val="00E87B8E"/>
    <w:rsid w:val="00E91276"/>
    <w:rsid w:val="00E9187D"/>
    <w:rsid w:val="00E91A96"/>
    <w:rsid w:val="00E937DC"/>
    <w:rsid w:val="00E95F2F"/>
    <w:rsid w:val="00E96FF1"/>
    <w:rsid w:val="00E978A4"/>
    <w:rsid w:val="00EA01EA"/>
    <w:rsid w:val="00EA0FDB"/>
    <w:rsid w:val="00EA55B3"/>
    <w:rsid w:val="00EB18BD"/>
    <w:rsid w:val="00EB4012"/>
    <w:rsid w:val="00EB4999"/>
    <w:rsid w:val="00EB75D7"/>
    <w:rsid w:val="00EC0E4D"/>
    <w:rsid w:val="00EC3B4D"/>
    <w:rsid w:val="00EC57F6"/>
    <w:rsid w:val="00ED399A"/>
    <w:rsid w:val="00ED592D"/>
    <w:rsid w:val="00ED6B91"/>
    <w:rsid w:val="00ED6C9F"/>
    <w:rsid w:val="00EE274B"/>
    <w:rsid w:val="00EE3570"/>
    <w:rsid w:val="00EE5580"/>
    <w:rsid w:val="00EF08B9"/>
    <w:rsid w:val="00EF16BE"/>
    <w:rsid w:val="00EF18B8"/>
    <w:rsid w:val="00EF1BCF"/>
    <w:rsid w:val="00EF39D9"/>
    <w:rsid w:val="00EF4E76"/>
    <w:rsid w:val="00EF50CE"/>
    <w:rsid w:val="00EF620F"/>
    <w:rsid w:val="00EF733A"/>
    <w:rsid w:val="00F03EDB"/>
    <w:rsid w:val="00F05D82"/>
    <w:rsid w:val="00F061EF"/>
    <w:rsid w:val="00F064AA"/>
    <w:rsid w:val="00F11067"/>
    <w:rsid w:val="00F123ED"/>
    <w:rsid w:val="00F14C5F"/>
    <w:rsid w:val="00F15AC5"/>
    <w:rsid w:val="00F17ACD"/>
    <w:rsid w:val="00F21378"/>
    <w:rsid w:val="00F22BD1"/>
    <w:rsid w:val="00F236B7"/>
    <w:rsid w:val="00F23F89"/>
    <w:rsid w:val="00F30597"/>
    <w:rsid w:val="00F30F95"/>
    <w:rsid w:val="00F3382C"/>
    <w:rsid w:val="00F35EE2"/>
    <w:rsid w:val="00F41F47"/>
    <w:rsid w:val="00F47275"/>
    <w:rsid w:val="00F514FE"/>
    <w:rsid w:val="00F551BA"/>
    <w:rsid w:val="00F55664"/>
    <w:rsid w:val="00F56230"/>
    <w:rsid w:val="00F56DCF"/>
    <w:rsid w:val="00F6051D"/>
    <w:rsid w:val="00F60673"/>
    <w:rsid w:val="00F610B4"/>
    <w:rsid w:val="00F627A3"/>
    <w:rsid w:val="00F646F4"/>
    <w:rsid w:val="00F6470A"/>
    <w:rsid w:val="00F66832"/>
    <w:rsid w:val="00F67254"/>
    <w:rsid w:val="00F70F5B"/>
    <w:rsid w:val="00F71A06"/>
    <w:rsid w:val="00F73EB5"/>
    <w:rsid w:val="00F740D6"/>
    <w:rsid w:val="00F772A3"/>
    <w:rsid w:val="00F77D7E"/>
    <w:rsid w:val="00F818FD"/>
    <w:rsid w:val="00F82173"/>
    <w:rsid w:val="00F83755"/>
    <w:rsid w:val="00F853A1"/>
    <w:rsid w:val="00F90256"/>
    <w:rsid w:val="00F95239"/>
    <w:rsid w:val="00FA1D72"/>
    <w:rsid w:val="00FA3578"/>
    <w:rsid w:val="00FA5C9C"/>
    <w:rsid w:val="00FA60A1"/>
    <w:rsid w:val="00FA7680"/>
    <w:rsid w:val="00FB14B7"/>
    <w:rsid w:val="00FB346D"/>
    <w:rsid w:val="00FC5099"/>
    <w:rsid w:val="00FD3076"/>
    <w:rsid w:val="00FD3A7E"/>
    <w:rsid w:val="00FD4B38"/>
    <w:rsid w:val="00FD6F6E"/>
    <w:rsid w:val="00FE3300"/>
    <w:rsid w:val="00FF051D"/>
    <w:rsid w:val="00FF0FBA"/>
    <w:rsid w:val="00FF1080"/>
    <w:rsid w:val="00FF374D"/>
    <w:rsid w:val="00FF635E"/>
    <w:rsid w:val="00FF678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757E34-7DAD-4399-8ACD-378927246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6097"/>
    <w:pPr>
      <w:jc w:val="both"/>
    </w:pPr>
    <w:rPr>
      <w:rFonts w:ascii="Times New Roman" w:hAnsi="Times New Roman"/>
    </w:rPr>
  </w:style>
  <w:style w:type="paragraph" w:styleId="Heading1">
    <w:name w:val="heading 1"/>
    <w:basedOn w:val="Normal"/>
    <w:next w:val="Normal"/>
    <w:link w:val="Heading1Char"/>
    <w:uiPriority w:val="9"/>
    <w:qFormat/>
    <w:rsid w:val="00024838"/>
    <w:pPr>
      <w:keepNext/>
      <w:keepLines/>
      <w:spacing w:before="200" w:after="200"/>
      <w:outlineLvl w:val="0"/>
    </w:pPr>
    <w:rPr>
      <w:rFonts w:eastAsiaTheme="majorEastAsia" w:cstheme="majorBidi"/>
      <w:b/>
      <w:color w:val="000000" w:themeColor="text1"/>
      <w:sz w:val="36"/>
      <w:szCs w:val="32"/>
    </w:rPr>
  </w:style>
  <w:style w:type="paragraph" w:styleId="Heading2">
    <w:name w:val="heading 2"/>
    <w:basedOn w:val="Normal"/>
    <w:next w:val="Normal"/>
    <w:link w:val="Heading2Char"/>
    <w:uiPriority w:val="9"/>
    <w:unhideWhenUsed/>
    <w:qFormat/>
    <w:rsid w:val="00C5542D"/>
    <w:pPr>
      <w:keepNext/>
      <w:keepLines/>
      <w:spacing w:before="40" w:after="120"/>
      <w:outlineLvl w:val="1"/>
    </w:pPr>
    <w:rPr>
      <w:rFonts w:eastAsiaTheme="majorEastAsia" w:cstheme="majorBidi"/>
      <w:color w:val="000000" w:themeColor="text1"/>
      <w:sz w:val="28"/>
      <w:szCs w:val="26"/>
    </w:rPr>
  </w:style>
  <w:style w:type="paragraph" w:styleId="Heading3">
    <w:name w:val="heading 3"/>
    <w:basedOn w:val="Normal"/>
    <w:next w:val="Normal"/>
    <w:link w:val="Heading3Char"/>
    <w:uiPriority w:val="9"/>
    <w:unhideWhenUsed/>
    <w:qFormat/>
    <w:rsid w:val="000D696C"/>
    <w:pPr>
      <w:keepNext/>
      <w:keepLines/>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rsid w:val="00894D1B"/>
    <w:pPr>
      <w:keepNext/>
      <w:keepLines/>
      <w:spacing w:before="40" w:after="0"/>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4838"/>
    <w:rPr>
      <w:rFonts w:ascii="Times New Roman" w:eastAsiaTheme="majorEastAsia" w:hAnsi="Times New Roman" w:cstheme="majorBidi"/>
      <w:b/>
      <w:color w:val="000000" w:themeColor="text1"/>
      <w:sz w:val="36"/>
      <w:szCs w:val="32"/>
    </w:rPr>
  </w:style>
  <w:style w:type="character" w:customStyle="1" w:styleId="Heading2Char">
    <w:name w:val="Heading 2 Char"/>
    <w:basedOn w:val="DefaultParagraphFont"/>
    <w:link w:val="Heading2"/>
    <w:uiPriority w:val="9"/>
    <w:rsid w:val="00C5542D"/>
    <w:rPr>
      <w:rFonts w:ascii="Times New Roman" w:eastAsiaTheme="majorEastAsia" w:hAnsi="Times New Roman" w:cstheme="majorBidi"/>
      <w:color w:val="000000" w:themeColor="text1"/>
      <w:sz w:val="28"/>
      <w:szCs w:val="26"/>
    </w:rPr>
  </w:style>
  <w:style w:type="character" w:customStyle="1" w:styleId="Heading3Char">
    <w:name w:val="Heading 3 Char"/>
    <w:basedOn w:val="DefaultParagraphFont"/>
    <w:link w:val="Heading3"/>
    <w:uiPriority w:val="9"/>
    <w:rsid w:val="000D696C"/>
    <w:rPr>
      <w:rFonts w:ascii="Times New Roman" w:eastAsiaTheme="majorEastAsia" w:hAnsi="Times New Roman" w:cstheme="majorBidi"/>
      <w:b/>
      <w:color w:val="000000" w:themeColor="text1"/>
      <w:sz w:val="24"/>
      <w:szCs w:val="24"/>
    </w:rPr>
  </w:style>
  <w:style w:type="character" w:styleId="Hyperlink">
    <w:name w:val="Hyperlink"/>
    <w:basedOn w:val="DefaultParagraphFont"/>
    <w:uiPriority w:val="99"/>
    <w:unhideWhenUsed/>
    <w:rsid w:val="001F61BC"/>
    <w:rPr>
      <w:color w:val="0000FF"/>
      <w:u w:val="single"/>
    </w:rPr>
  </w:style>
  <w:style w:type="paragraph" w:styleId="NormalWeb">
    <w:name w:val="Normal (Web)"/>
    <w:basedOn w:val="Normal"/>
    <w:uiPriority w:val="99"/>
    <w:semiHidden/>
    <w:unhideWhenUsed/>
    <w:rsid w:val="001F61BC"/>
    <w:pPr>
      <w:spacing w:before="100" w:beforeAutospacing="1" w:after="100" w:afterAutospacing="1" w:line="240" w:lineRule="auto"/>
    </w:pPr>
    <w:rPr>
      <w:rFonts w:eastAsia="Times New Roman" w:cs="Times New Roman"/>
      <w:sz w:val="24"/>
      <w:szCs w:val="24"/>
    </w:rPr>
  </w:style>
  <w:style w:type="character" w:styleId="FollowedHyperlink">
    <w:name w:val="FollowedHyperlink"/>
    <w:basedOn w:val="DefaultParagraphFont"/>
    <w:uiPriority w:val="99"/>
    <w:semiHidden/>
    <w:unhideWhenUsed/>
    <w:rsid w:val="00204789"/>
    <w:rPr>
      <w:color w:val="954F72" w:themeColor="followedHyperlink"/>
      <w:u w:val="single"/>
    </w:rPr>
  </w:style>
  <w:style w:type="paragraph" w:styleId="Header">
    <w:name w:val="header"/>
    <w:basedOn w:val="Normal"/>
    <w:link w:val="HeaderChar"/>
    <w:uiPriority w:val="99"/>
    <w:unhideWhenUsed/>
    <w:rsid w:val="00DD1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76F"/>
    <w:rPr>
      <w:sz w:val="28"/>
    </w:rPr>
  </w:style>
  <w:style w:type="paragraph" w:styleId="Footer">
    <w:name w:val="footer"/>
    <w:basedOn w:val="Normal"/>
    <w:link w:val="FooterChar"/>
    <w:uiPriority w:val="99"/>
    <w:unhideWhenUsed/>
    <w:rsid w:val="00DD1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76F"/>
    <w:rPr>
      <w:sz w:val="28"/>
    </w:rPr>
  </w:style>
  <w:style w:type="paragraph" w:styleId="ListParagraph">
    <w:name w:val="List Paragraph"/>
    <w:basedOn w:val="Normal"/>
    <w:uiPriority w:val="34"/>
    <w:qFormat/>
    <w:rsid w:val="00632CFE"/>
    <w:pPr>
      <w:ind w:left="720"/>
      <w:contextualSpacing/>
    </w:pPr>
  </w:style>
  <w:style w:type="character" w:styleId="Emphasis">
    <w:name w:val="Emphasis"/>
    <w:basedOn w:val="DefaultParagraphFont"/>
    <w:uiPriority w:val="20"/>
    <w:qFormat/>
    <w:rsid w:val="00F853A1"/>
    <w:rPr>
      <w:i/>
      <w:iCs/>
    </w:rPr>
  </w:style>
  <w:style w:type="paragraph" w:styleId="NoSpacing">
    <w:name w:val="No Spacing"/>
    <w:uiPriority w:val="1"/>
    <w:qFormat/>
    <w:rsid w:val="008E1F1A"/>
    <w:pPr>
      <w:spacing w:after="0" w:line="240" w:lineRule="auto"/>
    </w:pPr>
  </w:style>
  <w:style w:type="paragraph" w:styleId="Caption">
    <w:name w:val="caption"/>
    <w:basedOn w:val="Normal"/>
    <w:next w:val="Normal"/>
    <w:uiPriority w:val="35"/>
    <w:unhideWhenUsed/>
    <w:qFormat/>
    <w:rsid w:val="00F6051D"/>
    <w:pPr>
      <w:spacing w:after="200" w:line="240" w:lineRule="auto"/>
    </w:pPr>
    <w:rPr>
      <w:i/>
      <w:iCs/>
      <w:color w:val="44546A" w:themeColor="text2"/>
      <w:sz w:val="18"/>
      <w:szCs w:val="18"/>
    </w:rPr>
  </w:style>
  <w:style w:type="character" w:styleId="HTMLCite">
    <w:name w:val="HTML Cite"/>
    <w:basedOn w:val="DefaultParagraphFont"/>
    <w:uiPriority w:val="99"/>
    <w:semiHidden/>
    <w:unhideWhenUsed/>
    <w:rsid w:val="00E31BA6"/>
    <w:rPr>
      <w:i/>
      <w:iCs/>
    </w:rPr>
  </w:style>
  <w:style w:type="character" w:customStyle="1" w:styleId="Heading4Char">
    <w:name w:val="Heading 4 Char"/>
    <w:basedOn w:val="DefaultParagraphFont"/>
    <w:link w:val="Heading4"/>
    <w:uiPriority w:val="9"/>
    <w:rsid w:val="00894D1B"/>
    <w:rPr>
      <w:rFonts w:ascii="Times New Roman" w:eastAsiaTheme="majorEastAsia" w:hAnsi="Times New Roman" w:cstheme="majorBidi"/>
      <w:iCs/>
      <w:color w:val="000000" w:themeColor="text1"/>
    </w:rPr>
  </w:style>
  <w:style w:type="character" w:customStyle="1" w:styleId="reference-accessdate">
    <w:name w:val="reference-accessdate"/>
    <w:basedOn w:val="DefaultParagraphFont"/>
    <w:rsid w:val="00A7768A"/>
  </w:style>
  <w:style w:type="character" w:customStyle="1" w:styleId="nowrap">
    <w:name w:val="nowrap"/>
    <w:basedOn w:val="DefaultParagraphFont"/>
    <w:rsid w:val="00A7768A"/>
  </w:style>
  <w:style w:type="paragraph" w:customStyle="1" w:styleId="Default">
    <w:name w:val="Default"/>
    <w:rsid w:val="0059712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889017">
      <w:bodyDiv w:val="1"/>
      <w:marLeft w:val="0"/>
      <w:marRight w:val="0"/>
      <w:marTop w:val="0"/>
      <w:marBottom w:val="0"/>
      <w:divBdr>
        <w:top w:val="none" w:sz="0" w:space="0" w:color="auto"/>
        <w:left w:val="none" w:sz="0" w:space="0" w:color="auto"/>
        <w:bottom w:val="none" w:sz="0" w:space="0" w:color="auto"/>
        <w:right w:val="none" w:sz="0" w:space="0" w:color="auto"/>
      </w:divBdr>
    </w:div>
    <w:div w:id="125202456">
      <w:bodyDiv w:val="1"/>
      <w:marLeft w:val="0"/>
      <w:marRight w:val="0"/>
      <w:marTop w:val="0"/>
      <w:marBottom w:val="0"/>
      <w:divBdr>
        <w:top w:val="none" w:sz="0" w:space="0" w:color="auto"/>
        <w:left w:val="none" w:sz="0" w:space="0" w:color="auto"/>
        <w:bottom w:val="none" w:sz="0" w:space="0" w:color="auto"/>
        <w:right w:val="none" w:sz="0" w:space="0" w:color="auto"/>
      </w:divBdr>
    </w:div>
    <w:div w:id="169414437">
      <w:bodyDiv w:val="1"/>
      <w:marLeft w:val="0"/>
      <w:marRight w:val="0"/>
      <w:marTop w:val="0"/>
      <w:marBottom w:val="0"/>
      <w:divBdr>
        <w:top w:val="none" w:sz="0" w:space="0" w:color="auto"/>
        <w:left w:val="none" w:sz="0" w:space="0" w:color="auto"/>
        <w:bottom w:val="none" w:sz="0" w:space="0" w:color="auto"/>
        <w:right w:val="none" w:sz="0" w:space="0" w:color="auto"/>
      </w:divBdr>
    </w:div>
    <w:div w:id="287320184">
      <w:bodyDiv w:val="1"/>
      <w:marLeft w:val="0"/>
      <w:marRight w:val="0"/>
      <w:marTop w:val="0"/>
      <w:marBottom w:val="0"/>
      <w:divBdr>
        <w:top w:val="none" w:sz="0" w:space="0" w:color="auto"/>
        <w:left w:val="none" w:sz="0" w:space="0" w:color="auto"/>
        <w:bottom w:val="none" w:sz="0" w:space="0" w:color="auto"/>
        <w:right w:val="none" w:sz="0" w:space="0" w:color="auto"/>
      </w:divBdr>
    </w:div>
    <w:div w:id="309097444">
      <w:bodyDiv w:val="1"/>
      <w:marLeft w:val="0"/>
      <w:marRight w:val="0"/>
      <w:marTop w:val="0"/>
      <w:marBottom w:val="0"/>
      <w:divBdr>
        <w:top w:val="none" w:sz="0" w:space="0" w:color="auto"/>
        <w:left w:val="none" w:sz="0" w:space="0" w:color="auto"/>
        <w:bottom w:val="none" w:sz="0" w:space="0" w:color="auto"/>
        <w:right w:val="none" w:sz="0" w:space="0" w:color="auto"/>
      </w:divBdr>
    </w:div>
    <w:div w:id="475299814">
      <w:bodyDiv w:val="1"/>
      <w:marLeft w:val="0"/>
      <w:marRight w:val="0"/>
      <w:marTop w:val="0"/>
      <w:marBottom w:val="0"/>
      <w:divBdr>
        <w:top w:val="none" w:sz="0" w:space="0" w:color="auto"/>
        <w:left w:val="none" w:sz="0" w:space="0" w:color="auto"/>
        <w:bottom w:val="none" w:sz="0" w:space="0" w:color="auto"/>
        <w:right w:val="none" w:sz="0" w:space="0" w:color="auto"/>
      </w:divBdr>
    </w:div>
    <w:div w:id="544677218">
      <w:bodyDiv w:val="1"/>
      <w:marLeft w:val="0"/>
      <w:marRight w:val="0"/>
      <w:marTop w:val="0"/>
      <w:marBottom w:val="0"/>
      <w:divBdr>
        <w:top w:val="none" w:sz="0" w:space="0" w:color="auto"/>
        <w:left w:val="none" w:sz="0" w:space="0" w:color="auto"/>
        <w:bottom w:val="none" w:sz="0" w:space="0" w:color="auto"/>
        <w:right w:val="none" w:sz="0" w:space="0" w:color="auto"/>
      </w:divBdr>
    </w:div>
    <w:div w:id="623080671">
      <w:bodyDiv w:val="1"/>
      <w:marLeft w:val="0"/>
      <w:marRight w:val="0"/>
      <w:marTop w:val="0"/>
      <w:marBottom w:val="0"/>
      <w:divBdr>
        <w:top w:val="none" w:sz="0" w:space="0" w:color="auto"/>
        <w:left w:val="none" w:sz="0" w:space="0" w:color="auto"/>
        <w:bottom w:val="none" w:sz="0" w:space="0" w:color="auto"/>
        <w:right w:val="none" w:sz="0" w:space="0" w:color="auto"/>
      </w:divBdr>
    </w:div>
    <w:div w:id="794523844">
      <w:bodyDiv w:val="1"/>
      <w:marLeft w:val="0"/>
      <w:marRight w:val="0"/>
      <w:marTop w:val="0"/>
      <w:marBottom w:val="0"/>
      <w:divBdr>
        <w:top w:val="none" w:sz="0" w:space="0" w:color="auto"/>
        <w:left w:val="none" w:sz="0" w:space="0" w:color="auto"/>
        <w:bottom w:val="none" w:sz="0" w:space="0" w:color="auto"/>
        <w:right w:val="none" w:sz="0" w:space="0" w:color="auto"/>
      </w:divBdr>
    </w:div>
    <w:div w:id="799304944">
      <w:bodyDiv w:val="1"/>
      <w:marLeft w:val="0"/>
      <w:marRight w:val="0"/>
      <w:marTop w:val="0"/>
      <w:marBottom w:val="0"/>
      <w:divBdr>
        <w:top w:val="none" w:sz="0" w:space="0" w:color="auto"/>
        <w:left w:val="none" w:sz="0" w:space="0" w:color="auto"/>
        <w:bottom w:val="none" w:sz="0" w:space="0" w:color="auto"/>
        <w:right w:val="none" w:sz="0" w:space="0" w:color="auto"/>
      </w:divBdr>
    </w:div>
    <w:div w:id="919753301">
      <w:bodyDiv w:val="1"/>
      <w:marLeft w:val="0"/>
      <w:marRight w:val="0"/>
      <w:marTop w:val="0"/>
      <w:marBottom w:val="0"/>
      <w:divBdr>
        <w:top w:val="none" w:sz="0" w:space="0" w:color="auto"/>
        <w:left w:val="none" w:sz="0" w:space="0" w:color="auto"/>
        <w:bottom w:val="none" w:sz="0" w:space="0" w:color="auto"/>
        <w:right w:val="none" w:sz="0" w:space="0" w:color="auto"/>
      </w:divBdr>
    </w:div>
    <w:div w:id="939338239">
      <w:bodyDiv w:val="1"/>
      <w:marLeft w:val="0"/>
      <w:marRight w:val="0"/>
      <w:marTop w:val="0"/>
      <w:marBottom w:val="0"/>
      <w:divBdr>
        <w:top w:val="none" w:sz="0" w:space="0" w:color="auto"/>
        <w:left w:val="none" w:sz="0" w:space="0" w:color="auto"/>
        <w:bottom w:val="none" w:sz="0" w:space="0" w:color="auto"/>
        <w:right w:val="none" w:sz="0" w:space="0" w:color="auto"/>
      </w:divBdr>
    </w:div>
    <w:div w:id="991177592">
      <w:bodyDiv w:val="1"/>
      <w:marLeft w:val="0"/>
      <w:marRight w:val="0"/>
      <w:marTop w:val="0"/>
      <w:marBottom w:val="0"/>
      <w:divBdr>
        <w:top w:val="none" w:sz="0" w:space="0" w:color="auto"/>
        <w:left w:val="none" w:sz="0" w:space="0" w:color="auto"/>
        <w:bottom w:val="none" w:sz="0" w:space="0" w:color="auto"/>
        <w:right w:val="none" w:sz="0" w:space="0" w:color="auto"/>
      </w:divBdr>
    </w:div>
    <w:div w:id="1074283826">
      <w:bodyDiv w:val="1"/>
      <w:marLeft w:val="0"/>
      <w:marRight w:val="0"/>
      <w:marTop w:val="0"/>
      <w:marBottom w:val="0"/>
      <w:divBdr>
        <w:top w:val="none" w:sz="0" w:space="0" w:color="auto"/>
        <w:left w:val="none" w:sz="0" w:space="0" w:color="auto"/>
        <w:bottom w:val="none" w:sz="0" w:space="0" w:color="auto"/>
        <w:right w:val="none" w:sz="0" w:space="0" w:color="auto"/>
      </w:divBdr>
    </w:div>
    <w:div w:id="1206136281">
      <w:bodyDiv w:val="1"/>
      <w:marLeft w:val="0"/>
      <w:marRight w:val="0"/>
      <w:marTop w:val="0"/>
      <w:marBottom w:val="0"/>
      <w:divBdr>
        <w:top w:val="none" w:sz="0" w:space="0" w:color="auto"/>
        <w:left w:val="none" w:sz="0" w:space="0" w:color="auto"/>
        <w:bottom w:val="none" w:sz="0" w:space="0" w:color="auto"/>
        <w:right w:val="none" w:sz="0" w:space="0" w:color="auto"/>
      </w:divBdr>
    </w:div>
    <w:div w:id="1262029604">
      <w:bodyDiv w:val="1"/>
      <w:marLeft w:val="0"/>
      <w:marRight w:val="0"/>
      <w:marTop w:val="0"/>
      <w:marBottom w:val="0"/>
      <w:divBdr>
        <w:top w:val="none" w:sz="0" w:space="0" w:color="auto"/>
        <w:left w:val="none" w:sz="0" w:space="0" w:color="auto"/>
        <w:bottom w:val="none" w:sz="0" w:space="0" w:color="auto"/>
        <w:right w:val="none" w:sz="0" w:space="0" w:color="auto"/>
      </w:divBdr>
    </w:div>
    <w:div w:id="1334920354">
      <w:bodyDiv w:val="1"/>
      <w:marLeft w:val="0"/>
      <w:marRight w:val="0"/>
      <w:marTop w:val="0"/>
      <w:marBottom w:val="0"/>
      <w:divBdr>
        <w:top w:val="none" w:sz="0" w:space="0" w:color="auto"/>
        <w:left w:val="none" w:sz="0" w:space="0" w:color="auto"/>
        <w:bottom w:val="none" w:sz="0" w:space="0" w:color="auto"/>
        <w:right w:val="none" w:sz="0" w:space="0" w:color="auto"/>
      </w:divBdr>
    </w:div>
    <w:div w:id="1435591492">
      <w:bodyDiv w:val="1"/>
      <w:marLeft w:val="0"/>
      <w:marRight w:val="0"/>
      <w:marTop w:val="0"/>
      <w:marBottom w:val="0"/>
      <w:divBdr>
        <w:top w:val="none" w:sz="0" w:space="0" w:color="auto"/>
        <w:left w:val="none" w:sz="0" w:space="0" w:color="auto"/>
        <w:bottom w:val="none" w:sz="0" w:space="0" w:color="auto"/>
        <w:right w:val="none" w:sz="0" w:space="0" w:color="auto"/>
      </w:divBdr>
    </w:div>
    <w:div w:id="1512840885">
      <w:bodyDiv w:val="1"/>
      <w:marLeft w:val="0"/>
      <w:marRight w:val="0"/>
      <w:marTop w:val="0"/>
      <w:marBottom w:val="0"/>
      <w:divBdr>
        <w:top w:val="none" w:sz="0" w:space="0" w:color="auto"/>
        <w:left w:val="none" w:sz="0" w:space="0" w:color="auto"/>
        <w:bottom w:val="none" w:sz="0" w:space="0" w:color="auto"/>
        <w:right w:val="none" w:sz="0" w:space="0" w:color="auto"/>
      </w:divBdr>
    </w:div>
    <w:div w:id="1615745077">
      <w:bodyDiv w:val="1"/>
      <w:marLeft w:val="0"/>
      <w:marRight w:val="0"/>
      <w:marTop w:val="0"/>
      <w:marBottom w:val="0"/>
      <w:divBdr>
        <w:top w:val="none" w:sz="0" w:space="0" w:color="auto"/>
        <w:left w:val="none" w:sz="0" w:space="0" w:color="auto"/>
        <w:bottom w:val="none" w:sz="0" w:space="0" w:color="auto"/>
        <w:right w:val="none" w:sz="0" w:space="0" w:color="auto"/>
      </w:divBdr>
    </w:div>
    <w:div w:id="1781606358">
      <w:bodyDiv w:val="1"/>
      <w:marLeft w:val="0"/>
      <w:marRight w:val="0"/>
      <w:marTop w:val="0"/>
      <w:marBottom w:val="0"/>
      <w:divBdr>
        <w:top w:val="none" w:sz="0" w:space="0" w:color="auto"/>
        <w:left w:val="none" w:sz="0" w:space="0" w:color="auto"/>
        <w:bottom w:val="none" w:sz="0" w:space="0" w:color="auto"/>
        <w:right w:val="none" w:sz="0" w:space="0" w:color="auto"/>
      </w:divBdr>
    </w:div>
    <w:div w:id="1870952077">
      <w:bodyDiv w:val="1"/>
      <w:marLeft w:val="0"/>
      <w:marRight w:val="0"/>
      <w:marTop w:val="0"/>
      <w:marBottom w:val="0"/>
      <w:divBdr>
        <w:top w:val="none" w:sz="0" w:space="0" w:color="auto"/>
        <w:left w:val="none" w:sz="0" w:space="0" w:color="auto"/>
        <w:bottom w:val="none" w:sz="0" w:space="0" w:color="auto"/>
        <w:right w:val="none" w:sz="0" w:space="0" w:color="auto"/>
      </w:divBdr>
    </w:div>
    <w:div w:id="1998066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Ethics" TargetMode="External"/><Relationship Id="rId18" Type="http://schemas.openxmlformats.org/officeDocument/2006/relationships/image" Target="media/image7.PNG"/><Relationship Id="rId26" Type="http://schemas.openxmlformats.org/officeDocument/2006/relationships/chart" Target="charts/chart8.xml"/><Relationship Id="rId39" Type="http://schemas.openxmlformats.org/officeDocument/2006/relationships/hyperlink" Target="http://www.ifac.org/" TargetMode="External"/><Relationship Id="rId21" Type="http://schemas.openxmlformats.org/officeDocument/2006/relationships/chart" Target="charts/chart3.xml"/><Relationship Id="rId34" Type="http://schemas.openxmlformats.org/officeDocument/2006/relationships/hyperlink" Target="https://smallbusiness.chron.com/list-ethical-issues-business-55223.html" TargetMode="External"/><Relationship Id="rId42" Type="http://schemas.openxmlformats.org/officeDocument/2006/relationships/hyperlink" Target="https://en.wikipedia.org/wiki/Wayback_Machine" TargetMode="External"/><Relationship Id="rId47" Type="http://schemas.openxmlformats.org/officeDocument/2006/relationships/image" Target="media/image11.PNG"/><Relationship Id="rId50" Type="http://schemas.openxmlformats.org/officeDocument/2006/relationships/image" Target="media/image14.jpe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chart" Target="charts/chart7.xml"/><Relationship Id="rId33" Type="http://schemas.openxmlformats.org/officeDocument/2006/relationships/chart" Target="charts/chart15.xml"/><Relationship Id="rId38" Type="http://schemas.openxmlformats.org/officeDocument/2006/relationships/hyperlink" Target="https://www.google.com/forms/about/" TargetMode="External"/><Relationship Id="rId46"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2.xml"/><Relationship Id="rId29" Type="http://schemas.openxmlformats.org/officeDocument/2006/relationships/chart" Target="charts/chart11.xml"/><Relationship Id="rId41" Type="http://schemas.openxmlformats.org/officeDocument/2006/relationships/hyperlink" Target="https://web.archive.org/web/20151004011859/http:/www.academia.edu/4186102/A_survey_of_techniques_for_improving_energy_efficiency_in_embedded_computing_systems"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hart" Target="charts/chart6.xml"/><Relationship Id="rId32" Type="http://schemas.openxmlformats.org/officeDocument/2006/relationships/chart" Target="charts/chart14.xml"/><Relationship Id="rId37" Type="http://schemas.openxmlformats.org/officeDocument/2006/relationships/hyperlink" Target="https://en.wikipedia.org/wiki/The_Economist" TargetMode="External"/><Relationship Id="rId40" Type="http://schemas.openxmlformats.org/officeDocument/2006/relationships/hyperlink" Target="https://www.academia.edu/4186102/A_survey_of_techniques_for_improving_energy_efficiency_in_embedded_computing_systems" TargetMode="External"/><Relationship Id="rId45" Type="http://schemas.openxmlformats.org/officeDocument/2006/relationships/image" Target="media/image9.PNG"/><Relationship Id="rId53" Type="http://schemas.openxmlformats.org/officeDocument/2006/relationships/hyperlink" Target="http://www.iit.du.ac.bd/about_iit/individual_teacher/51"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5.xml"/><Relationship Id="rId28" Type="http://schemas.openxmlformats.org/officeDocument/2006/relationships/chart" Target="charts/chart10.xml"/><Relationship Id="rId36" Type="http://schemas.openxmlformats.org/officeDocument/2006/relationships/hyperlink" Target="http://www.economist.com/node/18010553?story_id=18010553" TargetMode="External"/><Relationship Id="rId49" Type="http://schemas.openxmlformats.org/officeDocument/2006/relationships/image" Target="media/image13.jpeg"/><Relationship Id="rId10" Type="http://schemas.openxmlformats.org/officeDocument/2006/relationships/image" Target="media/image1.PNG"/><Relationship Id="rId19" Type="http://schemas.openxmlformats.org/officeDocument/2006/relationships/chart" Target="charts/chart1.xml"/><Relationship Id="rId31" Type="http://schemas.openxmlformats.org/officeDocument/2006/relationships/chart" Target="charts/chart13.xml"/><Relationship Id="rId44" Type="http://schemas.openxmlformats.org/officeDocument/2006/relationships/image" Target="media/image8.PNG"/><Relationship Id="rId52" Type="http://schemas.openxmlformats.org/officeDocument/2006/relationships/image" Target="media/image15.jp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n.wikipedia.org/wiki/Organization" TargetMode="External"/><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chart" Target="charts/chart12.xml"/><Relationship Id="rId35" Type="http://schemas.openxmlformats.org/officeDocument/2006/relationships/hyperlink" Target="http://plato.stanford.edu/entries/ethics-business/" TargetMode="External"/><Relationship Id="rId43" Type="http://schemas.openxmlformats.org/officeDocument/2006/relationships/hyperlink" Target="https://quizlet.com/109236152/comp-ethics-ch-10-flash-cards/" TargetMode="External"/><Relationship Id="rId48" Type="http://schemas.openxmlformats.org/officeDocument/2006/relationships/image" Target="media/image12.jpeg"/><Relationship Id="rId8" Type="http://schemas.openxmlformats.org/officeDocument/2006/relationships/hyperlink" Target="http://www.iit.du.ac.bd/about_iit/individual_teacher/51" TargetMode="External"/><Relationship Id="rId51" Type="http://schemas.openxmlformats.org/officeDocument/2006/relationships/hyperlink" Target="https://www.facebook.com/pages/Notre-Dame-College-Dhaka-Bangladesh/427105287386193?eid=ARCQqiQW3ipfVmb0L2X6_UezknCiKSv7JNdhZi8NNyT2nHxrMSnSbbEn7iP68UZHKpGp5Wo5z0J413DZ"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In some sectors</c:v>
                </c:pt>
                <c:pt idx="1">
                  <c:v>To some employee</c:v>
                </c:pt>
                <c:pt idx="2">
                  <c:v>Never</c:v>
                </c:pt>
              </c:strCache>
            </c:strRef>
          </c:cat>
          <c:val>
            <c:numRef>
              <c:f>Sheet1!$B$2:$B$4</c:f>
              <c:numCache>
                <c:formatCode>General</c:formatCode>
                <c:ptCount val="3"/>
                <c:pt idx="0">
                  <c:v>26.9</c:v>
                </c:pt>
                <c:pt idx="1">
                  <c:v>34.6</c:v>
                </c:pt>
                <c:pt idx="2">
                  <c:v>38.5</c:v>
                </c:pt>
              </c:numCache>
            </c:numRef>
          </c:val>
          <c:extLst xmlns:c16r2="http://schemas.microsoft.com/office/drawing/2015/06/chart">
            <c:ext xmlns:c16="http://schemas.microsoft.com/office/drawing/2014/chart" uri="{C3380CC4-5D6E-409C-BE32-E72D297353CC}">
              <c16:uniqueId val="{00000000-A8D8-4135-A499-3E014314B78B}"/>
            </c:ext>
          </c:extLst>
        </c:ser>
        <c:dLbls>
          <c:showLegendKey val="0"/>
          <c:showVal val="0"/>
          <c:showCatName val="0"/>
          <c:showSerName val="0"/>
          <c:showPercent val="0"/>
          <c:showBubbleSize val="0"/>
        </c:dLbls>
        <c:gapWidth val="219"/>
        <c:overlap val="-27"/>
        <c:axId val="541995192"/>
        <c:axId val="541995976"/>
      </c:barChart>
      <c:catAx>
        <c:axId val="54199519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1995976"/>
        <c:crosses val="autoZero"/>
        <c:auto val="1"/>
        <c:lblAlgn val="ctr"/>
        <c:lblOffset val="100"/>
        <c:noMultiLvlLbl val="0"/>
      </c:catAx>
      <c:valAx>
        <c:axId val="541995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199519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Respond</c:v>
                </c:pt>
              </c:strCache>
            </c:strRef>
          </c:tx>
          <c:dPt>
            <c:idx val="0"/>
            <c:bubble3D val="0"/>
            <c:spPr>
              <a:solidFill>
                <a:schemeClr val="accent5">
                  <a:tint val="77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9B35-46A3-9A87-B4E13DCCC5A2}"/>
              </c:ext>
            </c:extLst>
          </c:dPt>
          <c:dPt>
            <c:idx val="1"/>
            <c:bubble3D val="0"/>
            <c:spPr>
              <a:solidFill>
                <a:schemeClr val="accent5">
                  <a:shade val="76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2-9B35-46A3-9A87-B4E13DCCC5A2}"/>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A$2:$A$3</c:f>
              <c:strCache>
                <c:ptCount val="2"/>
                <c:pt idx="0">
                  <c:v>Yes</c:v>
                </c:pt>
                <c:pt idx="1">
                  <c:v>No</c:v>
                </c:pt>
              </c:strCache>
            </c:strRef>
          </c:cat>
          <c:val>
            <c:numRef>
              <c:f>Sheet1!$B$2:$B$3</c:f>
              <c:numCache>
                <c:formatCode>0.00%</c:formatCode>
                <c:ptCount val="2"/>
                <c:pt idx="0">
                  <c:v>0.84599999999999997</c:v>
                </c:pt>
                <c:pt idx="1">
                  <c:v>0.154</c:v>
                </c:pt>
              </c:numCache>
            </c:numRef>
          </c:val>
          <c:extLst xmlns:c16r2="http://schemas.microsoft.com/office/drawing/2015/06/chart">
            <c:ext xmlns:c16="http://schemas.microsoft.com/office/drawing/2014/chart" uri="{C3380CC4-5D6E-409C-BE32-E72D297353CC}">
              <c16:uniqueId val="{00000000-9B35-46A3-9A87-B4E13DCCC5A2}"/>
            </c:ext>
          </c:extLst>
        </c:ser>
        <c:dLbls>
          <c:dLblPos val="ctr"/>
          <c:showLegendKey val="0"/>
          <c:showVal val="0"/>
          <c:showCatName val="1"/>
          <c:showSerName val="0"/>
          <c:showPercent val="0"/>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5</c:f>
              <c:strCache>
                <c:ptCount val="4"/>
                <c:pt idx="0">
                  <c:v>Always</c:v>
                </c:pt>
                <c:pt idx="1">
                  <c:v>Most of the time</c:v>
                </c:pt>
                <c:pt idx="2">
                  <c:v>Sometimes</c:v>
                </c:pt>
                <c:pt idx="3">
                  <c:v>Never</c:v>
                </c:pt>
              </c:strCache>
            </c:strRef>
          </c:cat>
          <c:val>
            <c:numRef>
              <c:f>Sheet1!$B$2:$B$5</c:f>
              <c:numCache>
                <c:formatCode>0.00%</c:formatCode>
                <c:ptCount val="4"/>
                <c:pt idx="0">
                  <c:v>0.154</c:v>
                </c:pt>
                <c:pt idx="1">
                  <c:v>0.38500000000000001</c:v>
                </c:pt>
                <c:pt idx="2">
                  <c:v>0.38500000000000001</c:v>
                </c:pt>
                <c:pt idx="3">
                  <c:v>7.6999999999999999E-2</c:v>
                </c:pt>
              </c:numCache>
            </c:numRef>
          </c:val>
          <c:extLst xmlns:c16r2="http://schemas.microsoft.com/office/drawing/2015/06/chart">
            <c:ext xmlns:c16="http://schemas.microsoft.com/office/drawing/2014/chart" uri="{C3380CC4-5D6E-409C-BE32-E72D297353CC}">
              <c16:uniqueId val="{00000000-45FE-4495-A223-9143D46013B4}"/>
            </c:ext>
          </c:extLst>
        </c:ser>
        <c:dLbls>
          <c:dLblPos val="outEnd"/>
          <c:showLegendKey val="0"/>
          <c:showVal val="1"/>
          <c:showCatName val="0"/>
          <c:showSerName val="0"/>
          <c:showPercent val="0"/>
          <c:showBubbleSize val="0"/>
        </c:dLbls>
        <c:gapWidth val="100"/>
        <c:axId val="437512400"/>
        <c:axId val="543577872"/>
      </c:barChart>
      <c:catAx>
        <c:axId val="43751240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43577872"/>
        <c:crosses val="autoZero"/>
        <c:auto val="1"/>
        <c:lblAlgn val="ctr"/>
        <c:lblOffset val="100"/>
        <c:noMultiLvlLbl val="0"/>
      </c:catAx>
      <c:valAx>
        <c:axId val="543577872"/>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7512400"/>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Very much connfident</c:v>
                </c:pt>
                <c:pt idx="1">
                  <c:v>confident but falis sometimes</c:v>
                </c:pt>
                <c:pt idx="2">
                  <c:v>I do not know</c:v>
                </c:pt>
              </c:strCache>
            </c:strRef>
          </c:cat>
          <c:val>
            <c:numRef>
              <c:f>Sheet1!$B$2:$B$4</c:f>
              <c:numCache>
                <c:formatCode>0.00%</c:formatCode>
                <c:ptCount val="3"/>
                <c:pt idx="0">
                  <c:v>0.34599999999999997</c:v>
                </c:pt>
                <c:pt idx="1">
                  <c:v>0.46200000000000002</c:v>
                </c:pt>
                <c:pt idx="2">
                  <c:v>0.192</c:v>
                </c:pt>
              </c:numCache>
            </c:numRef>
          </c:val>
          <c:extLst xmlns:c16r2="http://schemas.microsoft.com/office/drawing/2015/06/chart">
            <c:ext xmlns:c16="http://schemas.microsoft.com/office/drawing/2014/chart" uri="{C3380CC4-5D6E-409C-BE32-E72D297353CC}">
              <c16:uniqueId val="{00000000-A2D9-4AC6-BEDD-4B90CFB8E5F3}"/>
            </c:ext>
          </c:extLst>
        </c:ser>
        <c:dLbls>
          <c:dLblPos val="outEnd"/>
          <c:showLegendKey val="0"/>
          <c:showVal val="1"/>
          <c:showCatName val="0"/>
          <c:showSerName val="0"/>
          <c:showPercent val="0"/>
          <c:showBubbleSize val="0"/>
        </c:dLbls>
        <c:gapWidth val="115"/>
        <c:overlap val="-20"/>
        <c:axId val="543572752"/>
        <c:axId val="543573144"/>
      </c:barChart>
      <c:catAx>
        <c:axId val="543572752"/>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3573144"/>
        <c:crosses val="autoZero"/>
        <c:auto val="1"/>
        <c:lblAlgn val="ctr"/>
        <c:lblOffset val="100"/>
        <c:noMultiLvlLbl val="0"/>
      </c:catAx>
      <c:valAx>
        <c:axId val="543573144"/>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357275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5</c:f>
              <c:strCache>
                <c:ptCount val="4"/>
                <c:pt idx="0">
                  <c:v>Significant</c:v>
                </c:pt>
                <c:pt idx="1">
                  <c:v>Strong</c:v>
                </c:pt>
                <c:pt idx="2">
                  <c:v>Weak</c:v>
                </c:pt>
                <c:pt idx="3">
                  <c:v>Does not care</c:v>
                </c:pt>
              </c:strCache>
            </c:strRef>
          </c:cat>
          <c:val>
            <c:numRef>
              <c:f>Sheet1!$B$2:$B$5</c:f>
              <c:numCache>
                <c:formatCode>0.00%</c:formatCode>
                <c:ptCount val="4"/>
                <c:pt idx="0">
                  <c:v>0.53800000000000003</c:v>
                </c:pt>
                <c:pt idx="1">
                  <c:v>0.34599999999999997</c:v>
                </c:pt>
                <c:pt idx="2">
                  <c:v>0.115</c:v>
                </c:pt>
                <c:pt idx="3" formatCode="0%">
                  <c:v>0</c:v>
                </c:pt>
              </c:numCache>
            </c:numRef>
          </c:val>
          <c:extLst xmlns:c16r2="http://schemas.microsoft.com/office/drawing/2015/06/chart">
            <c:ext xmlns:c16="http://schemas.microsoft.com/office/drawing/2014/chart" uri="{C3380CC4-5D6E-409C-BE32-E72D297353CC}">
              <c16:uniqueId val="{00000000-D6FC-454A-A689-54A0CB0F1A4E}"/>
            </c:ext>
          </c:extLst>
        </c:ser>
        <c:dLbls>
          <c:dLblPos val="outEnd"/>
          <c:showLegendKey val="0"/>
          <c:showVal val="1"/>
          <c:showCatName val="0"/>
          <c:showSerName val="0"/>
          <c:showPercent val="0"/>
          <c:showBubbleSize val="0"/>
        </c:dLbls>
        <c:gapWidth val="100"/>
        <c:axId val="542443728"/>
        <c:axId val="542444120"/>
      </c:barChart>
      <c:catAx>
        <c:axId val="542443728"/>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42444120"/>
        <c:crosses val="autoZero"/>
        <c:auto val="1"/>
        <c:lblAlgn val="ctr"/>
        <c:lblOffset val="100"/>
        <c:noMultiLvlLbl val="0"/>
      </c:catAx>
      <c:valAx>
        <c:axId val="542444120"/>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42443728"/>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Respond</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4485-41AF-90EF-55EC83EB46A8}"/>
              </c:ext>
            </c:extLst>
          </c:dPt>
          <c:dPt>
            <c:idx val="1"/>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3-4485-41AF-90EF-55EC83EB46A8}"/>
              </c:ext>
            </c:extLst>
          </c:dPt>
          <c:dPt>
            <c:idx val="2"/>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5-4485-41AF-90EF-55EC83EB46A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4</c:f>
              <c:strCache>
                <c:ptCount val="3"/>
                <c:pt idx="0">
                  <c:v>Yes</c:v>
                </c:pt>
                <c:pt idx="1">
                  <c:v>No</c:v>
                </c:pt>
                <c:pt idx="2">
                  <c:v>May be</c:v>
                </c:pt>
              </c:strCache>
            </c:strRef>
          </c:cat>
          <c:val>
            <c:numRef>
              <c:f>Sheet1!$B$2:$B$4</c:f>
              <c:numCache>
                <c:formatCode>0%</c:formatCode>
                <c:ptCount val="3"/>
                <c:pt idx="0">
                  <c:v>0.56000000000000005</c:v>
                </c:pt>
                <c:pt idx="1">
                  <c:v>0.24</c:v>
                </c:pt>
                <c:pt idx="2">
                  <c:v>0.2</c:v>
                </c:pt>
              </c:numCache>
            </c:numRef>
          </c:val>
          <c:extLst xmlns:c16r2="http://schemas.microsoft.com/office/drawing/2015/06/chart">
            <c:ext xmlns:c16="http://schemas.microsoft.com/office/drawing/2014/chart" uri="{C3380CC4-5D6E-409C-BE32-E72D297353CC}">
              <c16:uniqueId val="{00000006-4485-41AF-90EF-55EC83EB46A8}"/>
            </c:ext>
          </c:extLst>
        </c:ser>
        <c:dLbls>
          <c:showLegendKey val="0"/>
          <c:showVal val="0"/>
          <c:showCatName val="0"/>
          <c:showSerName val="0"/>
          <c:showPercent val="0"/>
          <c:showBubbleSize val="0"/>
          <c:showLeaderLines val="1"/>
        </c:dLbls>
        <c:firstSliceAng val="0"/>
      </c:pieChart>
      <c:spPr>
        <a:noFill/>
        <a:ln>
          <a:noFill/>
        </a:ln>
        <a:effectLst>
          <a:glow rad="368300">
            <a:schemeClr val="accent1">
              <a:alpha val="40000"/>
            </a:schemeClr>
          </a:glow>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Yes</c:v>
                </c:pt>
                <c:pt idx="1">
                  <c:v>No</c:v>
                </c:pt>
                <c:pt idx="2">
                  <c:v>Do not care</c:v>
                </c:pt>
              </c:strCache>
            </c:strRef>
          </c:cat>
          <c:val>
            <c:numRef>
              <c:f>Sheet1!$B$2:$B$4</c:f>
              <c:numCache>
                <c:formatCode>0.00%</c:formatCode>
                <c:ptCount val="3"/>
                <c:pt idx="0">
                  <c:v>0.65400000000000003</c:v>
                </c:pt>
                <c:pt idx="1">
                  <c:v>0.308</c:v>
                </c:pt>
                <c:pt idx="2">
                  <c:v>3.7999999999999999E-2</c:v>
                </c:pt>
              </c:numCache>
            </c:numRef>
          </c:val>
          <c:extLst xmlns:c16r2="http://schemas.microsoft.com/office/drawing/2015/06/chart">
            <c:ext xmlns:c16="http://schemas.microsoft.com/office/drawing/2014/chart" uri="{C3380CC4-5D6E-409C-BE32-E72D297353CC}">
              <c16:uniqueId val="{00000000-ABF6-40F2-A356-9EACF5B20C83}"/>
            </c:ext>
          </c:extLst>
        </c:ser>
        <c:dLbls>
          <c:dLblPos val="outEnd"/>
          <c:showLegendKey val="0"/>
          <c:showVal val="1"/>
          <c:showCatName val="0"/>
          <c:showSerName val="0"/>
          <c:showPercent val="0"/>
          <c:showBubbleSize val="0"/>
        </c:dLbls>
        <c:gapWidth val="100"/>
        <c:axId val="542436496"/>
        <c:axId val="435463504"/>
      </c:barChart>
      <c:catAx>
        <c:axId val="542436496"/>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5463504"/>
        <c:crosses val="autoZero"/>
        <c:auto val="1"/>
        <c:lblAlgn val="ctr"/>
        <c:lblOffset val="100"/>
        <c:noMultiLvlLbl val="0"/>
      </c:catAx>
      <c:valAx>
        <c:axId val="435463504"/>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42436496"/>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Huge</c:v>
                </c:pt>
                <c:pt idx="1">
                  <c:v>Average</c:v>
                </c:pt>
                <c:pt idx="2">
                  <c:v>I don't care</c:v>
                </c:pt>
              </c:strCache>
            </c:strRef>
          </c:cat>
          <c:val>
            <c:numRef>
              <c:f>Sheet1!$B$2:$B$4</c:f>
              <c:numCache>
                <c:formatCode>General</c:formatCode>
                <c:ptCount val="3"/>
                <c:pt idx="0">
                  <c:v>36</c:v>
                </c:pt>
                <c:pt idx="1">
                  <c:v>52</c:v>
                </c:pt>
                <c:pt idx="2">
                  <c:v>12</c:v>
                </c:pt>
              </c:numCache>
            </c:numRef>
          </c:val>
          <c:extLst xmlns:c16r2="http://schemas.microsoft.com/office/drawing/2015/06/chart">
            <c:ext xmlns:c16="http://schemas.microsoft.com/office/drawing/2014/chart" uri="{C3380CC4-5D6E-409C-BE32-E72D297353CC}">
              <c16:uniqueId val="{00000000-2AEB-4F06-8F79-6703E228023E}"/>
            </c:ext>
          </c:extLst>
        </c:ser>
        <c:dLbls>
          <c:showLegendKey val="0"/>
          <c:showVal val="0"/>
          <c:showCatName val="0"/>
          <c:showSerName val="0"/>
          <c:showPercent val="0"/>
          <c:showBubbleSize val="0"/>
        </c:dLbls>
        <c:gapWidth val="219"/>
        <c:overlap val="-27"/>
        <c:axId val="541994408"/>
        <c:axId val="541996760"/>
      </c:barChart>
      <c:catAx>
        <c:axId val="541994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1996760"/>
        <c:crosses val="autoZero"/>
        <c:auto val="1"/>
        <c:lblAlgn val="ctr"/>
        <c:lblOffset val="100"/>
        <c:noMultiLvlLbl val="0"/>
      </c:catAx>
      <c:valAx>
        <c:axId val="541996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199440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No compromise</c:v>
                </c:pt>
                <c:pt idx="1">
                  <c:v>Depends on situation</c:v>
                </c:pt>
                <c:pt idx="2">
                  <c:v>No Stricness</c:v>
                </c:pt>
              </c:strCache>
            </c:strRef>
          </c:cat>
          <c:val>
            <c:numRef>
              <c:f>Sheet1!$B$2:$B$4</c:f>
              <c:numCache>
                <c:formatCode>General</c:formatCode>
                <c:ptCount val="3"/>
                <c:pt idx="0">
                  <c:v>34.6</c:v>
                </c:pt>
                <c:pt idx="1">
                  <c:v>57.7</c:v>
                </c:pt>
                <c:pt idx="2">
                  <c:v>7.7</c:v>
                </c:pt>
              </c:numCache>
            </c:numRef>
          </c:val>
          <c:extLst xmlns:c16r2="http://schemas.microsoft.com/office/drawing/2015/06/chart">
            <c:ext xmlns:c16="http://schemas.microsoft.com/office/drawing/2014/chart" uri="{C3380CC4-5D6E-409C-BE32-E72D297353CC}">
              <c16:uniqueId val="{00000000-F948-48D3-BFF7-2C5508E3A449}"/>
            </c:ext>
          </c:extLst>
        </c:ser>
        <c:dLbls>
          <c:showLegendKey val="0"/>
          <c:showVal val="0"/>
          <c:showCatName val="0"/>
          <c:showSerName val="0"/>
          <c:showPercent val="0"/>
          <c:showBubbleSize val="0"/>
        </c:dLbls>
        <c:gapWidth val="219"/>
        <c:overlap val="-27"/>
        <c:axId val="541996368"/>
        <c:axId val="706552616"/>
      </c:barChart>
      <c:catAx>
        <c:axId val="541996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6552616"/>
        <c:crosses val="autoZero"/>
        <c:auto val="1"/>
        <c:lblAlgn val="ctr"/>
        <c:lblOffset val="100"/>
        <c:noMultiLvlLbl val="0"/>
      </c:catAx>
      <c:valAx>
        <c:axId val="706552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199636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Yes</c:v>
                </c:pt>
                <c:pt idx="1">
                  <c:v>No</c:v>
                </c:pt>
                <c:pt idx="2">
                  <c:v>May be</c:v>
                </c:pt>
              </c:strCache>
            </c:strRef>
          </c:cat>
          <c:val>
            <c:numRef>
              <c:f>Sheet1!$B$2:$B$4</c:f>
              <c:numCache>
                <c:formatCode>General</c:formatCode>
                <c:ptCount val="3"/>
                <c:pt idx="0">
                  <c:v>24</c:v>
                </c:pt>
                <c:pt idx="1">
                  <c:v>32</c:v>
                </c:pt>
                <c:pt idx="2">
                  <c:v>44</c:v>
                </c:pt>
              </c:numCache>
            </c:numRef>
          </c:val>
          <c:extLst xmlns:c16r2="http://schemas.microsoft.com/office/drawing/2015/06/chart">
            <c:ext xmlns:c16="http://schemas.microsoft.com/office/drawing/2014/chart" uri="{C3380CC4-5D6E-409C-BE32-E72D297353CC}">
              <c16:uniqueId val="{00000000-6EAB-4D37-B3C2-8DBE0DD2A8BB}"/>
            </c:ext>
          </c:extLst>
        </c:ser>
        <c:dLbls>
          <c:showLegendKey val="0"/>
          <c:showVal val="0"/>
          <c:showCatName val="0"/>
          <c:showSerName val="0"/>
          <c:showPercent val="0"/>
          <c:showBubbleSize val="0"/>
        </c:dLbls>
        <c:gapWidth val="219"/>
        <c:overlap val="-27"/>
        <c:axId val="706554576"/>
        <c:axId val="706554968"/>
      </c:barChart>
      <c:catAx>
        <c:axId val="706554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6554968"/>
        <c:crosses val="autoZero"/>
        <c:auto val="1"/>
        <c:lblAlgn val="ctr"/>
        <c:lblOffset val="100"/>
        <c:noMultiLvlLbl val="0"/>
      </c:catAx>
      <c:valAx>
        <c:axId val="706554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655457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Yes</c:v>
                </c:pt>
                <c:pt idx="1">
                  <c:v>No</c:v>
                </c:pt>
                <c:pt idx="2">
                  <c:v>May be</c:v>
                </c:pt>
              </c:strCache>
            </c:strRef>
          </c:cat>
          <c:val>
            <c:numRef>
              <c:f>Sheet1!$B$2:$B$4</c:f>
              <c:numCache>
                <c:formatCode>General</c:formatCode>
                <c:ptCount val="3"/>
                <c:pt idx="0">
                  <c:v>42.3</c:v>
                </c:pt>
                <c:pt idx="1">
                  <c:v>7.7</c:v>
                </c:pt>
                <c:pt idx="2">
                  <c:v>50</c:v>
                </c:pt>
              </c:numCache>
            </c:numRef>
          </c:val>
          <c:extLst xmlns:c16r2="http://schemas.microsoft.com/office/drawing/2015/06/chart">
            <c:ext xmlns:c16="http://schemas.microsoft.com/office/drawing/2014/chart" uri="{C3380CC4-5D6E-409C-BE32-E72D297353CC}">
              <c16:uniqueId val="{00000000-6EAB-4D37-B3C2-8DBE0DD2A8BB}"/>
            </c:ext>
          </c:extLst>
        </c:ser>
        <c:dLbls>
          <c:showLegendKey val="0"/>
          <c:showVal val="0"/>
          <c:showCatName val="0"/>
          <c:showSerName val="0"/>
          <c:showPercent val="0"/>
          <c:showBubbleSize val="0"/>
        </c:dLbls>
        <c:gapWidth val="219"/>
        <c:overlap val="-27"/>
        <c:axId val="706554184"/>
        <c:axId val="706555752"/>
      </c:barChart>
      <c:catAx>
        <c:axId val="706554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6555752"/>
        <c:crosses val="autoZero"/>
        <c:auto val="1"/>
        <c:lblAlgn val="ctr"/>
        <c:lblOffset val="100"/>
        <c:noMultiLvlLbl val="0"/>
      </c:catAx>
      <c:valAx>
        <c:axId val="706555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655418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c:v>
                </c:pt>
                <c:pt idx="2">
                  <c:v>Draft</c:v>
                </c:pt>
              </c:strCache>
            </c:strRef>
          </c:cat>
          <c:val>
            <c:numRef>
              <c:f>Sheet1!$B$2:$B$4</c:f>
              <c:numCache>
                <c:formatCode>0.00%</c:formatCode>
                <c:ptCount val="3"/>
                <c:pt idx="0">
                  <c:v>0.73099999999999998</c:v>
                </c:pt>
                <c:pt idx="1">
                  <c:v>0.154</c:v>
                </c:pt>
                <c:pt idx="2">
                  <c:v>0.115</c:v>
                </c:pt>
              </c:numCache>
            </c:numRef>
          </c:val>
          <c:extLst xmlns:c16r2="http://schemas.microsoft.com/office/drawing/2015/06/chart">
            <c:ext xmlns:c16="http://schemas.microsoft.com/office/drawing/2014/chart" uri="{C3380CC4-5D6E-409C-BE32-E72D297353CC}">
              <c16:uniqueId val="{00000000-1B83-4646-ADF7-4CC55C09AA13}"/>
            </c:ext>
          </c:extLst>
        </c:ser>
        <c:dLbls>
          <c:dLblPos val="outEnd"/>
          <c:showLegendKey val="0"/>
          <c:showVal val="1"/>
          <c:showCatName val="0"/>
          <c:showSerName val="0"/>
          <c:showPercent val="0"/>
          <c:showBubbleSize val="0"/>
        </c:dLbls>
        <c:gapWidth val="219"/>
        <c:overlap val="-27"/>
        <c:axId val="706553792"/>
        <c:axId val="621190680"/>
      </c:barChart>
      <c:catAx>
        <c:axId val="70655379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90680"/>
        <c:crosses val="autoZero"/>
        <c:auto val="1"/>
        <c:lblAlgn val="ctr"/>
        <c:lblOffset val="100"/>
        <c:noMultiLvlLbl val="0"/>
      </c:catAx>
      <c:valAx>
        <c:axId val="62119068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65537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 </c:v>
                </c:pt>
                <c:pt idx="2">
                  <c:v>In some case</c:v>
                </c:pt>
              </c:strCache>
            </c:strRef>
          </c:cat>
          <c:val>
            <c:numRef>
              <c:f>Sheet1!$B$2:$B$4</c:f>
              <c:numCache>
                <c:formatCode>0.00%</c:formatCode>
                <c:ptCount val="3"/>
                <c:pt idx="0">
                  <c:v>0.53800000000000003</c:v>
                </c:pt>
                <c:pt idx="1">
                  <c:v>0.115</c:v>
                </c:pt>
                <c:pt idx="2">
                  <c:v>0.34599999999999997</c:v>
                </c:pt>
              </c:numCache>
            </c:numRef>
          </c:val>
          <c:extLst xmlns:c16r2="http://schemas.microsoft.com/office/drawing/2015/06/chart">
            <c:ext xmlns:c16="http://schemas.microsoft.com/office/drawing/2014/chart" uri="{C3380CC4-5D6E-409C-BE32-E72D297353CC}">
              <c16:uniqueId val="{00000000-A7B0-4FFA-A9B0-DECBD842A4DD}"/>
            </c:ext>
          </c:extLst>
        </c:ser>
        <c:dLbls>
          <c:dLblPos val="outEnd"/>
          <c:showLegendKey val="0"/>
          <c:showVal val="1"/>
          <c:showCatName val="0"/>
          <c:showSerName val="0"/>
          <c:showPercent val="0"/>
          <c:showBubbleSize val="0"/>
        </c:dLbls>
        <c:gapWidth val="182"/>
        <c:axId val="621191072"/>
        <c:axId val="543446680"/>
      </c:barChart>
      <c:catAx>
        <c:axId val="6211910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3446680"/>
        <c:crosses val="autoZero"/>
        <c:auto val="1"/>
        <c:lblAlgn val="ctr"/>
        <c:lblOffset val="100"/>
        <c:noMultiLvlLbl val="0"/>
      </c:catAx>
      <c:valAx>
        <c:axId val="54344668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19107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c:v>
                </c:pt>
                <c:pt idx="2">
                  <c:v>some sector</c:v>
                </c:pt>
              </c:strCache>
            </c:strRef>
          </c:cat>
          <c:val>
            <c:numRef>
              <c:f>Sheet1!$B$2:$B$4</c:f>
              <c:numCache>
                <c:formatCode>0.00%</c:formatCode>
                <c:ptCount val="3"/>
                <c:pt idx="0">
                  <c:v>0.46200000000000002</c:v>
                </c:pt>
                <c:pt idx="1">
                  <c:v>0.34599999999999997</c:v>
                </c:pt>
                <c:pt idx="2">
                  <c:v>0.192</c:v>
                </c:pt>
              </c:numCache>
            </c:numRef>
          </c:val>
          <c:extLst xmlns:c16r2="http://schemas.microsoft.com/office/drawing/2015/06/chart">
            <c:ext xmlns:c16="http://schemas.microsoft.com/office/drawing/2014/chart" uri="{C3380CC4-5D6E-409C-BE32-E72D297353CC}">
              <c16:uniqueId val="{00000000-66A0-41BB-926B-1065E6E4CBFD}"/>
            </c:ext>
          </c:extLst>
        </c:ser>
        <c:dLbls>
          <c:showLegendKey val="0"/>
          <c:showVal val="0"/>
          <c:showCatName val="0"/>
          <c:showSerName val="0"/>
          <c:showPercent val="0"/>
          <c:showBubbleSize val="0"/>
        </c:dLbls>
        <c:gapWidth val="182"/>
        <c:axId val="543447856"/>
        <c:axId val="543448248"/>
      </c:barChart>
      <c:catAx>
        <c:axId val="5434478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3448248"/>
        <c:crosses val="autoZero"/>
        <c:auto val="1"/>
        <c:lblAlgn val="ctr"/>
        <c:lblOffset val="100"/>
        <c:noMultiLvlLbl val="0"/>
      </c:catAx>
      <c:valAx>
        <c:axId val="543448248"/>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344785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Respond</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Yes</c:v>
                </c:pt>
                <c:pt idx="1">
                  <c:v>No</c:v>
                </c:pt>
                <c:pt idx="2">
                  <c:v>Some sector</c:v>
                </c:pt>
              </c:strCache>
            </c:strRef>
          </c:cat>
          <c:val>
            <c:numRef>
              <c:f>Sheet1!$B$2:$B$4</c:f>
              <c:numCache>
                <c:formatCode>0.00%</c:formatCode>
                <c:ptCount val="3"/>
                <c:pt idx="0">
                  <c:v>0.57699999999999996</c:v>
                </c:pt>
                <c:pt idx="1">
                  <c:v>0.192</c:v>
                </c:pt>
                <c:pt idx="2">
                  <c:v>0.23100000000000001</c:v>
                </c:pt>
              </c:numCache>
            </c:numRef>
          </c:val>
          <c:extLst xmlns:c16r2="http://schemas.microsoft.com/office/drawing/2015/06/chart">
            <c:ext xmlns:c16="http://schemas.microsoft.com/office/drawing/2014/chart" uri="{C3380CC4-5D6E-409C-BE32-E72D297353CC}">
              <c16:uniqueId val="{00000000-E258-4885-8B9C-1D35A5D8DBDE}"/>
            </c:ext>
          </c:extLst>
        </c:ser>
        <c:dLbls>
          <c:dLblPos val="outEnd"/>
          <c:showLegendKey val="0"/>
          <c:showVal val="1"/>
          <c:showCatName val="0"/>
          <c:showSerName val="0"/>
          <c:showPercent val="0"/>
          <c:showBubbleSize val="0"/>
        </c:dLbls>
        <c:gapWidth val="100"/>
        <c:axId val="435480912"/>
        <c:axId val="435481304"/>
      </c:barChart>
      <c:catAx>
        <c:axId val="43548091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5481304"/>
        <c:crosses val="autoZero"/>
        <c:auto val="1"/>
        <c:lblAlgn val="ctr"/>
        <c:lblOffset val="100"/>
        <c:noMultiLvlLbl val="0"/>
      </c:catAx>
      <c:valAx>
        <c:axId val="435481304"/>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5480912"/>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withinLinearReversed" id="25">
  <a:schemeClr val="accent5"/>
</cs:colorStyle>
</file>

<file path=word/charts/colors11.xml><?xml version="1.0" encoding="utf-8"?>
<cs:colorStyle xmlns:cs="http://schemas.microsoft.com/office/drawing/2012/chartStyle" xmlns:a="http://schemas.openxmlformats.org/drawingml/2006/main" meth="withinLinear" id="18">
  <a:schemeClr val="accent5"/>
</cs:colorStyle>
</file>

<file path=word/charts/colors12.xml><?xml version="1.0" encoding="utf-8"?>
<cs:colorStyle xmlns:cs="http://schemas.microsoft.com/office/drawing/2012/chartStyle" xmlns:a="http://schemas.openxmlformats.org/drawingml/2006/main" meth="withinLinear" id="18">
  <a:schemeClr val="accent5"/>
</cs:colorStyle>
</file>

<file path=word/charts/colors13.xml><?xml version="1.0" encoding="utf-8"?>
<cs:colorStyle xmlns:cs="http://schemas.microsoft.com/office/drawing/2012/chartStyle" xmlns:a="http://schemas.openxmlformats.org/drawingml/2006/main" meth="withinLinear" id="18">
  <a:schemeClr val="accent5"/>
</cs:colorStyle>
</file>

<file path=word/charts/colors1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8">
  <a:schemeClr val="accent5"/>
</cs:colorStyle>
</file>

<file path=word/charts/colors7.xml><?xml version="1.0" encoding="utf-8"?>
<cs:colorStyle xmlns:cs="http://schemas.microsoft.com/office/drawing/2012/chartStyle" xmlns:a="http://schemas.openxmlformats.org/drawingml/2006/main" meth="withinLinearReversed" id="25">
  <a:schemeClr val="accent5"/>
</cs:colorStyle>
</file>

<file path=word/charts/colors8.xml><?xml version="1.0" encoding="utf-8"?>
<cs:colorStyle xmlns:cs="http://schemas.microsoft.com/office/drawing/2012/chartStyle" xmlns:a="http://schemas.openxmlformats.org/drawingml/2006/main" meth="withinLinear" id="18">
  <a:schemeClr val="accent5"/>
</cs:colorStyle>
</file>

<file path=word/charts/colors9.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2.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sdf</b:Tag>
    <b:SourceType>Book</b:SourceType>
    <b:Guid>{72DFEA4A-BD2C-47B0-B733-D194E9486E8D}</b:Guid>
    <b:Author>
      <b:Author>
        <b:NameList>
          <b:Person>
            <b:Last>a</b:Last>
          </b:Person>
          <b:Person>
            <b:Last>lsdk</b:Last>
          </b:Person>
        </b:NameList>
      </b:Author>
    </b:Author>
    <b:Title>tulsdkf</b:Title>
    <b:Year>df </b:Year>
    <b:City>asdf</b:City>
    <b:Publisher>;lksdjf;</b:Publisher>
    <b:RefOrder>1</b:RefOrder>
  </b:Source>
</b:Sources>
</file>

<file path=customXml/itemProps1.xml><?xml version="1.0" encoding="utf-8"?>
<ds:datastoreItem xmlns:ds="http://schemas.openxmlformats.org/officeDocument/2006/customXml" ds:itemID="{E1B0A8B7-32EF-439B-B042-23E0A460F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5</TotalTime>
  <Pages>12</Pages>
  <Words>3978</Words>
  <Characters>2267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ulshi Das</cp:lastModifiedBy>
  <cp:revision>1342</cp:revision>
  <cp:lastPrinted>2018-11-07T07:27:00Z</cp:lastPrinted>
  <dcterms:created xsi:type="dcterms:W3CDTF">2018-10-06T05:44:00Z</dcterms:created>
  <dcterms:modified xsi:type="dcterms:W3CDTF">2018-11-07T07:58:00Z</dcterms:modified>
</cp:coreProperties>
</file>